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63D37" w14:textId="77777777" w:rsidR="00D74DB2" w:rsidRDefault="00D74DB2" w:rsidP="009E2562">
      <w:pPr>
        <w:ind w:left="-180"/>
        <w:jc w:val="both"/>
        <w:rPr>
          <w:b/>
          <w:color w:val="6E6E6E" w:themeColor="accent1" w:themeShade="80"/>
          <w:sz w:val="56"/>
          <w:szCs w:val="56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3706BCEA" wp14:editId="188A20F8">
                <wp:simplePos x="0" y="0"/>
                <wp:positionH relativeFrom="column">
                  <wp:posOffset>2790825</wp:posOffset>
                </wp:positionH>
                <wp:positionV relativeFrom="paragraph">
                  <wp:posOffset>314325</wp:posOffset>
                </wp:positionV>
                <wp:extent cx="3535045" cy="190500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5045" cy="1905000"/>
                        </a:xfrm>
                        <a:prstGeom prst="rect">
                          <a:avLst/>
                        </a:prstGeom>
                        <a:solidFill>
                          <a:srgbClr val="063D7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323BAEA" w14:textId="77777777" w:rsidR="004E7A6D" w:rsidRDefault="004E7A6D" w:rsidP="00D74DB2">
                            <w:pPr>
                              <w:pStyle w:val="Heading1"/>
                              <w:widowControl w:val="0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16"/>
                                <w14:ligatures w14:val="none"/>
                              </w:rPr>
                            </w:pPr>
                          </w:p>
                          <w:p w14:paraId="4CC684DD" w14:textId="77777777" w:rsidR="004E7A6D" w:rsidRDefault="004E7A6D" w:rsidP="00D74DB2">
                            <w:pPr>
                              <w:pStyle w:val="Heading1"/>
                              <w:widowControl w:val="0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16"/>
                                <w14:ligatures w14:val="none"/>
                              </w:rPr>
                              <w:t xml:space="preserve">   </w:t>
                            </w:r>
                          </w:p>
                          <w:p w14:paraId="76E3F4AA" w14:textId="77777777" w:rsidR="004E7A6D" w:rsidRPr="00221672" w:rsidRDefault="004E7A6D" w:rsidP="008477ED">
                            <w:pPr>
                              <w:pStyle w:val="Heading1"/>
                              <w:widowControl w:val="0"/>
                              <w:spacing w:line="240" w:lineRule="auto"/>
                              <w:ind w:left="86"/>
                              <w:jc w:val="center"/>
                              <w:rPr>
                                <w:rFonts w:ascii="Century Gothic" w:hAnsi="Century Gothic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16"/>
                                <w14:ligatures w14:val="none"/>
                              </w:rPr>
                              <w:t xml:space="preserve">   </w:t>
                            </w:r>
                            <w:r w:rsidRPr="00221672">
                              <w:rPr>
                                <w:rFonts w:ascii="Century Gothic" w:hAnsi="Century Gothic" w:cstheme="minorHAnsi"/>
                                <w:b/>
                                <w:color w:val="D0D0D0" w:themeColor="accent2" w:themeTint="99"/>
                                <w:sz w:val="22"/>
                                <w:szCs w:val="16"/>
                                <w14:ligatures w14:val="none"/>
                              </w:rPr>
                              <w:t>ANN JERKINS-HARRIS ACADEMY OF EXCELLENCE</w:t>
                            </w:r>
                            <w:r w:rsidRPr="00221672">
                              <w:rPr>
                                <w:rFonts w:ascii="Century Gothic" w:hAnsi="Century Gothic" w:cstheme="minorHAnsi"/>
                                <w:color w:val="D0D0D0" w:themeColor="accent2" w:themeTint="99"/>
                                <w:szCs w:val="16"/>
                                <w14:ligatures w14:val="none"/>
                              </w:rPr>
                              <w:t xml:space="preserve">        </w:t>
                            </w:r>
                            <w:r w:rsidRPr="00221672">
                              <w:rPr>
                                <w:rFonts w:ascii="Century Gothic" w:hAnsi="Century Gothic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ab/>
                              <w:t xml:space="preserve">                         </w:t>
                            </w:r>
                          </w:p>
                          <w:p w14:paraId="222E0A8E" w14:textId="77777777" w:rsidR="004E7A6D" w:rsidRPr="00221672" w:rsidRDefault="004E7A6D" w:rsidP="008477ED">
                            <w:pPr>
                              <w:pStyle w:val="Heading1"/>
                              <w:widowControl w:val="0"/>
                              <w:spacing w:line="240" w:lineRule="auto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</w:pPr>
                            <w:r w:rsidRPr="00221672">
                              <w:rPr>
                                <w:rFonts w:asciiTheme="minorHAnsi" w:hAnsiTheme="minorHAnsi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728 Parkside Boulevard, Toledo, </w:t>
                            </w:r>
                            <w:proofErr w:type="gramStart"/>
                            <w:r w:rsidRPr="00221672">
                              <w:rPr>
                                <w:rFonts w:asciiTheme="minorHAnsi" w:hAnsiTheme="minorHAnsi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>Ohio  43607</w:t>
                            </w:r>
                            <w:proofErr w:type="gramEnd"/>
                          </w:p>
                          <w:p w14:paraId="5B57B988" w14:textId="77777777" w:rsidR="004E7A6D" w:rsidRPr="00221672" w:rsidRDefault="004E7A6D" w:rsidP="008477ED">
                            <w:pPr>
                              <w:pStyle w:val="Heading1"/>
                              <w:widowControl w:val="0"/>
                              <w:spacing w:line="240" w:lineRule="auto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</w:pPr>
                          </w:p>
                          <w:p w14:paraId="4F758F57" w14:textId="77777777" w:rsidR="004E7A6D" w:rsidRPr="00221672" w:rsidRDefault="004E7A6D" w:rsidP="00D74DB2">
                            <w:pPr>
                              <w:pStyle w:val="Heading1"/>
                              <w:widowControl w:val="0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</w:pPr>
                            <w:proofErr w:type="gramStart"/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>A  monthly</w:t>
                            </w:r>
                            <w:proofErr w:type="gramEnd"/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 newsletter from the Department of Special Services</w:t>
                            </w:r>
                          </w:p>
                          <w:p w14:paraId="6C08DCE3" w14:textId="77777777" w:rsidR="004E7A6D" w:rsidRPr="00221672" w:rsidRDefault="004E7A6D" w:rsidP="00D74DB2">
                            <w:pPr>
                              <w:pStyle w:val="Heading1"/>
                              <w:widowControl w:val="0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</w:pPr>
                          </w:p>
                          <w:p w14:paraId="2B0ED9F7" w14:textId="530CBDB7" w:rsidR="004E7A6D" w:rsidRPr="00221672" w:rsidRDefault="004E7A6D" w:rsidP="00D74DB2">
                            <w:pPr>
                              <w:pStyle w:val="Heading1"/>
                              <w:widowControl w:val="0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</w:pPr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VOL. 2 </w:t>
                            </w:r>
                            <w:r w:rsidR="00221672"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  </w:t>
                            </w:r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 Issue 0</w:t>
                            </w:r>
                            <w:r w:rsidR="00781B18"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>6</w:t>
                            </w:r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                                              </w:t>
                            </w:r>
                          </w:p>
                          <w:p w14:paraId="73CCA8FA" w14:textId="3895BB43" w:rsidR="004E7A6D" w:rsidRPr="00F01341" w:rsidRDefault="004E7A6D" w:rsidP="00D74DB2">
                            <w:pPr>
                              <w:pStyle w:val="Heading1"/>
                              <w:widowControl w:val="0"/>
                              <w:ind w:left="86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2"/>
                                <w14:ligatures w14:val="none"/>
                              </w:rPr>
                            </w:pPr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>WORKING TOGETHER FOR FAMILY SUCCESS</w:t>
                            </w:r>
                            <w:r w:rsidRPr="00221672">
                              <w:rPr>
                                <w:rFonts w:asciiTheme="minorHAnsi" w:hAnsiTheme="minorHAnsi" w:cstheme="minorHAnsi"/>
                                <w:b/>
                                <w:color w:val="D0D0D0" w:themeColor="accent2" w:themeTint="99"/>
                                <w:sz w:val="20"/>
                                <w:szCs w:val="16"/>
                                <w14:ligatures w14:val="none"/>
                              </w:rPr>
                              <w:t xml:space="preserve">                                 </w:t>
                            </w:r>
                            <w:proofErr w:type="gramStart"/>
                            <w:r w:rsidR="00781B1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2"/>
                                <w14:ligatures w14:val="none"/>
                              </w:rPr>
                              <w:t>JANUARY,</w:t>
                            </w:r>
                            <w:proofErr w:type="gramEnd"/>
                            <w:r w:rsidR="00781B18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2"/>
                                <w14:ligatures w14:val="none"/>
                              </w:rPr>
                              <w:t xml:space="preserve"> 2022</w:t>
                            </w:r>
                          </w:p>
                          <w:p w14:paraId="0D7B6D45" w14:textId="77777777" w:rsidR="004E7A6D" w:rsidRPr="00F01341" w:rsidRDefault="004E7A6D" w:rsidP="009652DE">
                            <w:pPr>
                              <w:pStyle w:val="Heading1"/>
                              <w:widowControl w:val="0"/>
                              <w:ind w:left="86"/>
                              <w:rPr>
                                <w:rFonts w:asciiTheme="minorHAnsi" w:hAnsiTheme="minorHAnsi" w:cstheme="minorHAnsi"/>
                                <w:color w:val="FFFF00"/>
                                <w:sz w:val="22"/>
                                <w14:ligatures w14:val="none"/>
                              </w:rPr>
                            </w:pPr>
                          </w:p>
                          <w:p w14:paraId="531B99A7" w14:textId="77777777" w:rsidR="004E7A6D" w:rsidRPr="002E7F29" w:rsidRDefault="004E7A6D" w:rsidP="009652DE">
                            <w:pPr>
                              <w:pStyle w:val="Heading1"/>
                              <w:widowControl w:val="0"/>
                              <w:ind w:left="86"/>
                              <w:rPr>
                                <w:rFonts w:asciiTheme="minorHAnsi" w:hAnsiTheme="minorHAnsi" w:cstheme="minorHAnsi"/>
                                <w:color w:val="FFFF00"/>
                                <w:sz w:val="20"/>
                                <w:szCs w:val="16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06BCE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19.75pt;margin-top:24.75pt;width:278.35pt;height:150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" fillcolor="#063d71" stroked="f" strokecolor="black [0]" strokeweight="2pt">
                <v:shadow color="black [0]"/>
                <v:textbox inset="0,0,0,0">
                  <w:txbxContent>
                    <w:p w14:paraId="4323BAEA" w14:textId="77777777" w:rsidR="004E7A6D" w:rsidRDefault="004E7A6D" w:rsidP="00D74DB2">
                      <w:pPr>
                        <w:pStyle w:val="Heading1"/>
                        <w:widowControl w:val="0"/>
                        <w:ind w:left="86"/>
                        <w:jc w:val="center"/>
                        <w:rPr>
                          <w:rFonts w:asciiTheme="minorHAnsi" w:hAnsiTheme="minorHAnsi" w:cstheme="minorHAnsi"/>
                          <w:b/>
                          <w:sz w:val="20"/>
                          <w:szCs w:val="16"/>
                          <w14:ligatures w14:val="none"/>
                        </w:rPr>
                      </w:pPr>
                    </w:p>
                    <w:p w14:paraId="4CC684DD" w14:textId="77777777" w:rsidR="004E7A6D" w:rsidRDefault="004E7A6D" w:rsidP="00D74DB2">
                      <w:pPr>
                        <w:pStyle w:val="Heading1"/>
                        <w:widowControl w:val="0"/>
                        <w:ind w:left="86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16"/>
                          <w14:ligatures w14:val="none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16"/>
                          <w14:ligatures w14:val="none"/>
                        </w:rPr>
                        <w:t xml:space="preserve">   </w:t>
                      </w:r>
                    </w:p>
                    <w:p w14:paraId="76E3F4AA" w14:textId="77777777" w:rsidR="004E7A6D" w:rsidRPr="00221672" w:rsidRDefault="004E7A6D" w:rsidP="008477ED">
                      <w:pPr>
                        <w:pStyle w:val="Heading1"/>
                        <w:widowControl w:val="0"/>
                        <w:spacing w:line="240" w:lineRule="auto"/>
                        <w:ind w:left="86"/>
                        <w:jc w:val="center"/>
                        <w:rPr>
                          <w:rFonts w:ascii="Century Gothic" w:hAnsi="Century Gothic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16"/>
                          <w14:ligatures w14:val="none"/>
                        </w:rPr>
                        <w:t xml:space="preserve">   </w:t>
                      </w:r>
                      <w:r w:rsidRPr="00221672">
                        <w:rPr>
                          <w:rFonts w:ascii="Century Gothic" w:hAnsi="Century Gothic" w:cstheme="minorHAnsi"/>
                          <w:b/>
                          <w:color w:val="D0D0D0" w:themeColor="accent2" w:themeTint="99"/>
                          <w:sz w:val="22"/>
                          <w:szCs w:val="16"/>
                          <w14:ligatures w14:val="none"/>
                        </w:rPr>
                        <w:t>ANN JERKINS-HARRIS ACADEMY OF EXCELLENCE</w:t>
                      </w:r>
                      <w:r w:rsidRPr="00221672">
                        <w:rPr>
                          <w:rFonts w:ascii="Century Gothic" w:hAnsi="Century Gothic" w:cstheme="minorHAnsi"/>
                          <w:color w:val="D0D0D0" w:themeColor="accent2" w:themeTint="99"/>
                          <w:szCs w:val="16"/>
                          <w14:ligatures w14:val="none"/>
                        </w:rPr>
                        <w:t xml:space="preserve">        </w:t>
                      </w:r>
                      <w:r w:rsidRPr="00221672">
                        <w:rPr>
                          <w:rFonts w:ascii="Century Gothic" w:hAnsi="Century Gothic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ab/>
                        <w:t xml:space="preserve">                         </w:t>
                      </w:r>
                    </w:p>
                    <w:p w14:paraId="222E0A8E" w14:textId="77777777" w:rsidR="004E7A6D" w:rsidRPr="00221672" w:rsidRDefault="004E7A6D" w:rsidP="008477ED">
                      <w:pPr>
                        <w:pStyle w:val="Heading1"/>
                        <w:widowControl w:val="0"/>
                        <w:spacing w:line="240" w:lineRule="auto"/>
                        <w:ind w:left="86"/>
                        <w:jc w:val="center"/>
                        <w:rPr>
                          <w:rFonts w:asciiTheme="minorHAnsi" w:hAnsiTheme="minorHAnsi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</w:pPr>
                      <w:r w:rsidRPr="00221672">
                        <w:rPr>
                          <w:rFonts w:asciiTheme="minorHAnsi" w:hAnsiTheme="minorHAnsi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728 Parkside Boulevard, Toledo, </w:t>
                      </w:r>
                      <w:proofErr w:type="gramStart"/>
                      <w:r w:rsidRPr="00221672">
                        <w:rPr>
                          <w:rFonts w:asciiTheme="minorHAnsi" w:hAnsiTheme="minorHAnsi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>Ohio  43607</w:t>
                      </w:r>
                      <w:proofErr w:type="gramEnd"/>
                    </w:p>
                    <w:p w14:paraId="5B57B988" w14:textId="77777777" w:rsidR="004E7A6D" w:rsidRPr="00221672" w:rsidRDefault="004E7A6D" w:rsidP="008477ED">
                      <w:pPr>
                        <w:pStyle w:val="Heading1"/>
                        <w:widowControl w:val="0"/>
                        <w:spacing w:line="240" w:lineRule="auto"/>
                        <w:ind w:left="86"/>
                        <w:jc w:val="center"/>
                        <w:rPr>
                          <w:rFonts w:asciiTheme="minorHAnsi" w:hAnsiTheme="minorHAnsi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</w:pPr>
                    </w:p>
                    <w:p w14:paraId="4F758F57" w14:textId="77777777" w:rsidR="004E7A6D" w:rsidRPr="00221672" w:rsidRDefault="004E7A6D" w:rsidP="00D74DB2">
                      <w:pPr>
                        <w:pStyle w:val="Heading1"/>
                        <w:widowControl w:val="0"/>
                        <w:ind w:left="86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</w:pPr>
                      <w:proofErr w:type="gramStart"/>
                      <w:r w:rsidRPr="00221672">
                        <w:rPr>
                          <w:rFonts w:asciiTheme="minorHAnsi" w:hAnsiTheme="minorHAnsi" w:cstheme="minorHAnsi"/>
                          <w:b/>
                          <w:i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>A  monthly</w:t>
                      </w:r>
                      <w:proofErr w:type="gramEnd"/>
                      <w:r w:rsidRPr="00221672">
                        <w:rPr>
                          <w:rFonts w:asciiTheme="minorHAnsi" w:hAnsiTheme="minorHAnsi" w:cstheme="minorHAnsi"/>
                          <w:b/>
                          <w:i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 newsletter from the Department of Special Services</w:t>
                      </w:r>
                    </w:p>
                    <w:p w14:paraId="6C08DCE3" w14:textId="77777777" w:rsidR="004E7A6D" w:rsidRPr="00221672" w:rsidRDefault="004E7A6D" w:rsidP="00D74DB2">
                      <w:pPr>
                        <w:pStyle w:val="Heading1"/>
                        <w:widowControl w:val="0"/>
                        <w:ind w:left="86"/>
                        <w:jc w:val="center"/>
                        <w:rPr>
                          <w:rFonts w:asciiTheme="minorHAnsi" w:hAnsiTheme="minorHAnsi" w:cstheme="minorHAnsi"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</w:pPr>
                    </w:p>
                    <w:p w14:paraId="2B0ED9F7" w14:textId="530CBDB7" w:rsidR="004E7A6D" w:rsidRPr="00221672" w:rsidRDefault="004E7A6D" w:rsidP="00D74DB2">
                      <w:pPr>
                        <w:pStyle w:val="Heading1"/>
                        <w:widowControl w:val="0"/>
                        <w:ind w:left="86"/>
                        <w:jc w:val="center"/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</w:pPr>
                      <w:r w:rsidRPr="00221672"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VOL. 2 </w:t>
                      </w:r>
                      <w:r w:rsidR="00221672"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  </w:t>
                      </w:r>
                      <w:r w:rsidRPr="00221672"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 Issue 0</w:t>
                      </w:r>
                      <w:r w:rsidR="00781B18"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>6</w:t>
                      </w:r>
                      <w:r w:rsidRPr="00221672"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                                              </w:t>
                      </w:r>
                    </w:p>
                    <w:p w14:paraId="73CCA8FA" w14:textId="3895BB43" w:rsidR="004E7A6D" w:rsidRPr="00F01341" w:rsidRDefault="004E7A6D" w:rsidP="00D74DB2">
                      <w:pPr>
                        <w:pStyle w:val="Heading1"/>
                        <w:widowControl w:val="0"/>
                        <w:ind w:left="86"/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2"/>
                          <w14:ligatures w14:val="none"/>
                        </w:rPr>
                      </w:pPr>
                      <w:r w:rsidRPr="00221672">
                        <w:rPr>
                          <w:rFonts w:asciiTheme="minorHAnsi" w:hAnsiTheme="minorHAnsi" w:cstheme="minorHAnsi"/>
                          <w:b/>
                          <w:i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>WORKING TOGETHER FOR FAMILY SUCCESS</w:t>
                      </w:r>
                      <w:r w:rsidRPr="00221672">
                        <w:rPr>
                          <w:rFonts w:asciiTheme="minorHAnsi" w:hAnsiTheme="minorHAnsi" w:cstheme="minorHAnsi"/>
                          <w:b/>
                          <w:color w:val="D0D0D0" w:themeColor="accent2" w:themeTint="99"/>
                          <w:sz w:val="20"/>
                          <w:szCs w:val="16"/>
                          <w14:ligatures w14:val="none"/>
                        </w:rPr>
                        <w:t xml:space="preserve">                                 </w:t>
                      </w:r>
                      <w:proofErr w:type="gramStart"/>
                      <w:r w:rsidR="00781B1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2"/>
                          <w14:ligatures w14:val="none"/>
                        </w:rPr>
                        <w:t>JANUARY,</w:t>
                      </w:r>
                      <w:proofErr w:type="gramEnd"/>
                      <w:r w:rsidR="00781B18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2"/>
                          <w14:ligatures w14:val="none"/>
                        </w:rPr>
                        <w:t xml:space="preserve"> 2022</w:t>
                      </w:r>
                    </w:p>
                    <w:p w14:paraId="0D7B6D45" w14:textId="77777777" w:rsidR="004E7A6D" w:rsidRPr="00F01341" w:rsidRDefault="004E7A6D" w:rsidP="009652DE">
                      <w:pPr>
                        <w:pStyle w:val="Heading1"/>
                        <w:widowControl w:val="0"/>
                        <w:ind w:left="86"/>
                        <w:rPr>
                          <w:rFonts w:asciiTheme="minorHAnsi" w:hAnsiTheme="minorHAnsi" w:cstheme="minorHAnsi"/>
                          <w:color w:val="FFFF00"/>
                          <w:sz w:val="22"/>
                          <w14:ligatures w14:val="none"/>
                        </w:rPr>
                      </w:pPr>
                    </w:p>
                    <w:p w14:paraId="531B99A7" w14:textId="77777777" w:rsidR="004E7A6D" w:rsidRPr="002E7F29" w:rsidRDefault="004E7A6D" w:rsidP="009652DE">
                      <w:pPr>
                        <w:pStyle w:val="Heading1"/>
                        <w:widowControl w:val="0"/>
                        <w:ind w:left="86"/>
                        <w:rPr>
                          <w:rFonts w:asciiTheme="minorHAnsi" w:hAnsiTheme="minorHAnsi" w:cstheme="minorHAnsi"/>
                          <w:color w:val="FFFF00"/>
                          <w:sz w:val="20"/>
                          <w:szCs w:val="16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D75559" w14:textId="77777777" w:rsidR="00D74DB2" w:rsidRDefault="00D74DB2" w:rsidP="008477ED">
      <w:pPr>
        <w:spacing w:after="0" w:line="240" w:lineRule="auto"/>
        <w:ind w:left="-270"/>
        <w:jc w:val="both"/>
        <w:rPr>
          <w:b/>
          <w:color w:val="6E6E6E" w:themeColor="accent1" w:themeShade="80"/>
          <w:sz w:val="32"/>
          <w:szCs w:val="56"/>
        </w:rPr>
      </w:pPr>
      <w:r w:rsidRPr="009652DE">
        <w:rPr>
          <w:b/>
          <w:color w:val="6E6E6E" w:themeColor="accent1" w:themeShade="80"/>
          <w:sz w:val="56"/>
          <w:szCs w:val="56"/>
        </w:rPr>
        <w:t>FAMILY MATTERS</w:t>
      </w:r>
      <w:r>
        <w:rPr>
          <w:b/>
          <w:color w:val="6E6E6E" w:themeColor="accent1" w:themeShade="80"/>
          <w:sz w:val="32"/>
          <w:szCs w:val="56"/>
        </w:rPr>
        <w:t xml:space="preserve"> </w:t>
      </w:r>
    </w:p>
    <w:p w14:paraId="56F22686" w14:textId="77777777" w:rsidR="00D74DB2" w:rsidRDefault="008477ED" w:rsidP="00D74DB2">
      <w:pPr>
        <w:spacing w:after="0" w:line="240" w:lineRule="auto"/>
        <w:ind w:left="-180"/>
        <w:jc w:val="both"/>
        <w:rPr>
          <w:b/>
          <w:i/>
          <w:color w:val="6E6E6E" w:themeColor="accent1" w:themeShade="80"/>
          <w:szCs w:val="56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061F9A45" wp14:editId="056E0A2F">
                <wp:simplePos x="0" y="0"/>
                <wp:positionH relativeFrom="margin">
                  <wp:posOffset>-352426</wp:posOffset>
                </wp:positionH>
                <wp:positionV relativeFrom="paragraph">
                  <wp:posOffset>234315</wp:posOffset>
                </wp:positionV>
                <wp:extent cx="3076575" cy="981075"/>
                <wp:effectExtent l="0" t="0" r="28575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9810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ABFA71" w14:textId="77777777" w:rsidR="004E7A6D" w:rsidRDefault="004E7A6D" w:rsidP="006726A3">
                            <w:pPr>
                              <w:widowControl w:val="0"/>
                              <w:shd w:val="clear" w:color="auto" w:fill="CCCCCC" w:themeFill="accent4" w:themeFillTint="66"/>
                              <w:spacing w:after="0"/>
                              <w:jc w:val="center"/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</w:pPr>
                            <w:r w:rsidRPr="00A44084">
                              <w:rPr>
                                <w:rFonts w:ascii="Arial Narrow" w:hAnsi="Arial Narrow"/>
                                <w:i/>
                                <w:iCs/>
                                <w:color w:val="6E6E6E" w:themeColor="accent1" w:themeShade="80"/>
                                <w:sz w:val="18"/>
                              </w:rPr>
                              <w:t xml:space="preserve">Family Matters </w:t>
                            </w:r>
                            <w:r w:rsidRPr="00A44084"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 xml:space="preserve">is an outreach effort from the </w:t>
                            </w:r>
                          </w:p>
                          <w:p w14:paraId="29B3AA8D" w14:textId="77777777" w:rsidR="004E7A6D" w:rsidRDefault="004E7A6D" w:rsidP="006726A3">
                            <w:pPr>
                              <w:widowControl w:val="0"/>
                              <w:shd w:val="clear" w:color="auto" w:fill="CCCCCC" w:themeFill="accent4" w:themeFillTint="66"/>
                              <w:spacing w:after="0"/>
                              <w:jc w:val="center"/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</w:pPr>
                            <w:r w:rsidRPr="00FA30B0">
                              <w:rPr>
                                <w:rFonts w:ascii="Arial Narrow" w:hAnsi="Arial Narrow"/>
                                <w:b/>
                                <w:color w:val="6E6E6E" w:themeColor="accent1" w:themeShade="80"/>
                                <w:sz w:val="18"/>
                              </w:rPr>
                              <w:t>ANN JERKINS-HARRIS Academy of Excellence</w:t>
                            </w:r>
                            <w:r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>–</w:t>
                            </w:r>
                          </w:p>
                          <w:p w14:paraId="6CA2B378" w14:textId="77777777" w:rsidR="004E7A6D" w:rsidRPr="00A44084" w:rsidRDefault="004E7A6D" w:rsidP="006726A3">
                            <w:pPr>
                              <w:widowControl w:val="0"/>
                              <w:shd w:val="clear" w:color="auto" w:fill="CCCCCC" w:themeFill="accent4" w:themeFillTint="66"/>
                              <w:spacing w:after="0"/>
                              <w:jc w:val="center"/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 xml:space="preserve"> Department of </w:t>
                            </w:r>
                            <w:r w:rsidRPr="00A44084"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>Special Services and its S</w:t>
                            </w:r>
                            <w:r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>PED</w:t>
                            </w:r>
                            <w:r w:rsidRPr="00A44084"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 xml:space="preserve"> Program. </w:t>
                            </w:r>
                            <w:r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 xml:space="preserve">                </w:t>
                            </w:r>
                            <w:r w:rsidRPr="00A44084">
                              <w:rPr>
                                <w:rFonts w:ascii="Arial Narrow" w:hAnsi="Arial Narrow"/>
                                <w:i/>
                                <w:iCs/>
                                <w:color w:val="6E6E6E" w:themeColor="accent1" w:themeShade="80"/>
                                <w:sz w:val="18"/>
                              </w:rPr>
                              <w:t xml:space="preserve">Family Matters </w:t>
                            </w:r>
                            <w:r w:rsidRPr="00A44084"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>will provide parents with information about special education and other resources available to assist them to help their children.</w:t>
                            </w:r>
                            <w:r>
                              <w:rPr>
                                <w:rFonts w:ascii="Arial Narrow" w:hAnsi="Arial Narrow"/>
                                <w:color w:val="6E6E6E" w:themeColor="accent1" w:themeShade="80"/>
                                <w:sz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1F9A45" id="Text Box 5" o:spid="_x0000_s1027" type="#_x0000_t202" style="position:absolute;left:0;text-align:left;margin-left:-27.75pt;margin-top:18.45pt;width:242.25pt;height:77.2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" fillcolor="white [3201]" strokecolor="#ddd [3204]" strokeweight="1pt">
                <v:textbox inset="2.88pt,2.88pt,2.88pt,2.88pt">
                  <w:txbxContent>
                    <w:p w14:paraId="5DABFA71" w14:textId="77777777" w:rsidR="004E7A6D" w:rsidRDefault="004E7A6D" w:rsidP="006726A3">
                      <w:pPr>
                        <w:widowControl w:val="0"/>
                        <w:shd w:val="clear" w:color="auto" w:fill="CCCCCC" w:themeFill="accent4" w:themeFillTint="66"/>
                        <w:spacing w:after="0"/>
                        <w:jc w:val="center"/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</w:pPr>
                      <w:r w:rsidRPr="00A44084">
                        <w:rPr>
                          <w:rFonts w:ascii="Arial Narrow" w:hAnsi="Arial Narrow"/>
                          <w:i/>
                          <w:iCs/>
                          <w:color w:val="6E6E6E" w:themeColor="accent1" w:themeShade="80"/>
                          <w:sz w:val="18"/>
                        </w:rPr>
                        <w:t xml:space="preserve">Family Matters </w:t>
                      </w:r>
                      <w:r w:rsidRPr="00A44084"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 xml:space="preserve">is an outreach effort from the </w:t>
                      </w:r>
                    </w:p>
                    <w:p w14:paraId="29B3AA8D" w14:textId="77777777" w:rsidR="004E7A6D" w:rsidRDefault="004E7A6D" w:rsidP="006726A3">
                      <w:pPr>
                        <w:widowControl w:val="0"/>
                        <w:shd w:val="clear" w:color="auto" w:fill="CCCCCC" w:themeFill="accent4" w:themeFillTint="66"/>
                        <w:spacing w:after="0"/>
                        <w:jc w:val="center"/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</w:pPr>
                      <w:r w:rsidRPr="00FA30B0">
                        <w:rPr>
                          <w:rFonts w:ascii="Arial Narrow" w:hAnsi="Arial Narrow"/>
                          <w:b/>
                          <w:color w:val="6E6E6E" w:themeColor="accent1" w:themeShade="80"/>
                          <w:sz w:val="18"/>
                        </w:rPr>
                        <w:t>ANN JERKINS-HARRIS Academy of Excellence</w:t>
                      </w:r>
                      <w:r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>–</w:t>
                      </w:r>
                    </w:p>
                    <w:p w14:paraId="6CA2B378" w14:textId="77777777" w:rsidR="004E7A6D" w:rsidRPr="00A44084" w:rsidRDefault="004E7A6D" w:rsidP="006726A3">
                      <w:pPr>
                        <w:widowControl w:val="0"/>
                        <w:shd w:val="clear" w:color="auto" w:fill="CCCCCC" w:themeFill="accent4" w:themeFillTint="66"/>
                        <w:spacing w:after="0"/>
                        <w:jc w:val="center"/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</w:pPr>
                      <w:r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 xml:space="preserve"> Department of </w:t>
                      </w:r>
                      <w:r w:rsidRPr="00A44084"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>Special Services and its S</w:t>
                      </w:r>
                      <w:r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>PED</w:t>
                      </w:r>
                      <w:r w:rsidRPr="00A44084"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 xml:space="preserve"> Program. </w:t>
                      </w:r>
                      <w:r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 xml:space="preserve">                </w:t>
                      </w:r>
                      <w:r w:rsidRPr="00A44084">
                        <w:rPr>
                          <w:rFonts w:ascii="Arial Narrow" w:hAnsi="Arial Narrow"/>
                          <w:i/>
                          <w:iCs/>
                          <w:color w:val="6E6E6E" w:themeColor="accent1" w:themeShade="80"/>
                          <w:sz w:val="18"/>
                        </w:rPr>
                        <w:t xml:space="preserve">Family Matters </w:t>
                      </w:r>
                      <w:r w:rsidRPr="00A44084"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>will provide parents with information about special education and other resources available to assist them to help their children.</w:t>
                      </w:r>
                      <w:r>
                        <w:rPr>
                          <w:rFonts w:ascii="Arial Narrow" w:hAnsi="Arial Narrow"/>
                          <w:color w:val="6E6E6E" w:themeColor="accent1" w:themeShade="80"/>
                          <w:sz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4DB2">
        <w:rPr>
          <w:b/>
          <w:i/>
          <w:color w:val="6E6E6E" w:themeColor="accent1" w:themeShade="80"/>
          <w:szCs w:val="56"/>
        </w:rPr>
        <w:t xml:space="preserve">            </w:t>
      </w:r>
      <w:r w:rsidR="00D74DB2" w:rsidRPr="004B45EB">
        <w:rPr>
          <w:b/>
          <w:i/>
          <w:color w:val="6E6E6E" w:themeColor="accent1" w:themeShade="80"/>
          <w:szCs w:val="56"/>
        </w:rPr>
        <w:t>EVERY CHILD.  EVERY PARENT.</w:t>
      </w:r>
    </w:p>
    <w:p w14:paraId="22BCD1CD" w14:textId="77777777" w:rsidR="00D74DB2" w:rsidRDefault="00D74DB2" w:rsidP="006726A3">
      <w:pPr>
        <w:spacing w:after="0" w:line="240" w:lineRule="auto"/>
        <w:ind w:left="-630"/>
        <w:jc w:val="both"/>
        <w:rPr>
          <w:b/>
          <w:color w:val="6E6E6E" w:themeColor="accent1" w:themeShade="80"/>
          <w:sz w:val="56"/>
          <w:szCs w:val="56"/>
        </w:rPr>
      </w:pPr>
    </w:p>
    <w:p w14:paraId="40C96743" w14:textId="77777777" w:rsidR="00D74DB2" w:rsidRDefault="00D74DB2" w:rsidP="009E2562">
      <w:pPr>
        <w:ind w:left="-180"/>
        <w:jc w:val="both"/>
        <w:rPr>
          <w:b/>
          <w:color w:val="6E6E6E" w:themeColor="accent1" w:themeShade="80"/>
          <w:sz w:val="56"/>
          <w:szCs w:val="56"/>
        </w:rPr>
      </w:pPr>
    </w:p>
    <w:p w14:paraId="098B3B40" w14:textId="77777777" w:rsidR="006726A3" w:rsidRDefault="006726A3" w:rsidP="00221672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3" w:color="auto"/>
        </w:pBdr>
        <w:spacing w:after="0" w:line="240" w:lineRule="auto"/>
        <w:ind w:left="-90"/>
        <w:jc w:val="center"/>
        <w:rPr>
          <w:rFonts w:ascii="Arial" w:eastAsia="Times New Roman" w:hAnsi="Arial" w:cs="Arial"/>
          <w:b/>
          <w:bCs/>
          <w:color w:val="6E6E6E" w:themeColor="accent1" w:themeShade="80"/>
          <w:sz w:val="24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D6CCBC9" w14:textId="77777777" w:rsidR="008477ED" w:rsidRPr="00297726" w:rsidRDefault="00B7657E" w:rsidP="00221672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3" w:color="auto"/>
        </w:pBdr>
        <w:spacing w:after="0" w:line="240" w:lineRule="auto"/>
        <w:ind w:left="-90"/>
        <w:jc w:val="center"/>
        <w:rPr>
          <w:rFonts w:ascii="Arial" w:eastAsia="Times New Roman" w:hAnsi="Arial" w:cs="Arial"/>
          <w:b/>
          <w:color w:val="6E6E6E" w:themeColor="accent1" w:themeShade="80"/>
          <w:sz w:val="20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eastAsia="Times New Roman" w:hAnsi="Arial" w:cs="Arial"/>
          <w:b/>
          <w:bCs/>
          <w:color w:val="6E6E6E" w:themeColor="accent1" w:themeShade="80"/>
          <w:sz w:val="24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PED PROGRAM </w:t>
      </w:r>
      <w:r w:rsidR="008477ED" w:rsidRPr="00297726">
        <w:rPr>
          <w:rFonts w:ascii="Arial" w:eastAsia="Times New Roman" w:hAnsi="Arial" w:cs="Arial"/>
          <w:b/>
          <w:bCs/>
          <w:color w:val="6E6E6E" w:themeColor="accent1" w:themeShade="80"/>
          <w:sz w:val="24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Fonts w:ascii="Arial" w:eastAsia="Times New Roman" w:hAnsi="Arial" w:cs="Arial"/>
          <w:b/>
          <w:bCs/>
          <w:color w:val="6E6E6E" w:themeColor="accent1" w:themeShade="80"/>
          <w:sz w:val="24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SSION STATEMENT</w:t>
      </w:r>
    </w:p>
    <w:p w14:paraId="11D2A714" w14:textId="77777777" w:rsidR="006726A3" w:rsidRDefault="008477ED" w:rsidP="00221672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3" w:color="auto"/>
        </w:pBdr>
        <w:spacing w:after="0" w:line="240" w:lineRule="auto"/>
        <w:ind w:left="-90"/>
        <w:jc w:val="center"/>
        <w:rPr>
          <w:rFonts w:ascii="Arial" w:hAnsi="Arial" w:cs="Arial"/>
          <w:color w:val="202124"/>
          <w:sz w:val="20"/>
          <w:shd w:val="clear" w:color="auto" w:fill="FFFFFF"/>
        </w:rPr>
      </w:pPr>
      <w:r w:rsidRPr="00B62AC2">
        <w:rPr>
          <w:rFonts w:ascii="Arial Narrow" w:eastAsia="Times New Roman" w:hAnsi="Arial Narrow" w:cs="Arial"/>
          <w:i/>
          <w:color w:val="6E6E6E" w:themeColor="accent1" w:themeShade="80"/>
          <w:sz w:val="18"/>
          <w:szCs w:val="21"/>
        </w:rPr>
        <w:t>The mission of the ANN JERKINS- HARRIS Academy of Excellence</w:t>
      </w:r>
      <w:r w:rsidR="005C6BCF">
        <w:rPr>
          <w:rFonts w:ascii="Arial Narrow" w:eastAsia="Times New Roman" w:hAnsi="Arial Narrow" w:cs="Arial"/>
          <w:i/>
          <w:color w:val="6E6E6E" w:themeColor="accent1" w:themeShade="80"/>
          <w:sz w:val="18"/>
          <w:szCs w:val="21"/>
        </w:rPr>
        <w:t xml:space="preserve"> SPED Program</w:t>
      </w:r>
      <w:r w:rsidRPr="00B62AC2">
        <w:rPr>
          <w:rFonts w:ascii="Arial Narrow" w:eastAsia="Times New Roman" w:hAnsi="Arial Narrow" w:cs="Arial"/>
          <w:i/>
          <w:color w:val="6E6E6E" w:themeColor="accent1" w:themeShade="80"/>
          <w:sz w:val="18"/>
          <w:szCs w:val="21"/>
        </w:rPr>
        <w:t xml:space="preserve"> </w:t>
      </w:r>
      <w:r w:rsidR="00B629CD" w:rsidRPr="00B62AC2">
        <w:rPr>
          <w:rFonts w:ascii="Arial Narrow" w:eastAsia="Times New Roman" w:hAnsi="Arial Narrow" w:cs="Arial"/>
          <w:color w:val="6E6E6E" w:themeColor="accent1" w:themeShade="80"/>
          <w:sz w:val="18"/>
          <w:szCs w:val="21"/>
        </w:rPr>
        <w:t>is to create and maintain an effective learning environment by establishing behavioral supports and the social culture needed for all students in our school to achieve social, emotional, and academic success</w:t>
      </w:r>
      <w:r w:rsidR="00B629CD" w:rsidRPr="00B62AC2">
        <w:rPr>
          <w:rFonts w:ascii="Arial" w:hAnsi="Arial" w:cs="Arial"/>
          <w:color w:val="202124"/>
          <w:sz w:val="20"/>
          <w:shd w:val="clear" w:color="auto" w:fill="FFFFFF"/>
        </w:rPr>
        <w:t xml:space="preserve">. </w:t>
      </w:r>
    </w:p>
    <w:p w14:paraId="59606190" w14:textId="77777777" w:rsidR="004E7284" w:rsidRPr="00B62AC2" w:rsidRDefault="004E7284" w:rsidP="00221672">
      <w:p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3" w:color="auto"/>
        </w:pBdr>
        <w:spacing w:after="0" w:line="240" w:lineRule="auto"/>
        <w:ind w:left="-90"/>
        <w:jc w:val="center"/>
        <w:rPr>
          <w:rFonts w:ascii="Arial Narrow" w:eastAsia="Times New Roman" w:hAnsi="Arial Narrow" w:cs="Arial"/>
          <w:color w:val="6E6E6E" w:themeColor="accent1" w:themeShade="80"/>
          <w:sz w:val="16"/>
          <w:szCs w:val="21"/>
        </w:rPr>
      </w:pPr>
    </w:p>
    <w:p w14:paraId="618BAD19" w14:textId="77777777" w:rsidR="006726A3" w:rsidRDefault="006726A3" w:rsidP="006726A3">
      <w:pPr>
        <w:pBdr>
          <w:bottom w:val="single" w:sz="4" w:space="1" w:color="auto"/>
        </w:pBdr>
        <w:spacing w:after="0" w:line="240" w:lineRule="auto"/>
        <w:ind w:left="-540" w:right="-90"/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5280" behindDoc="0" locked="0" layoutInCell="1" allowOverlap="1" wp14:anchorId="69895AA1" wp14:editId="5566BD1C">
            <wp:simplePos x="0" y="0"/>
            <wp:positionH relativeFrom="margin">
              <wp:posOffset>5524500</wp:posOffset>
            </wp:positionH>
            <wp:positionV relativeFrom="paragraph">
              <wp:posOffset>51435</wp:posOffset>
            </wp:positionV>
            <wp:extent cx="801370" cy="345414"/>
            <wp:effectExtent l="0" t="0" r="0" b="0"/>
            <wp:wrapNone/>
            <wp:docPr id="19" name="Picture 19" descr="Special Education Resour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pecial Education Resources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470" cy="348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4256" behindDoc="0" locked="0" layoutInCell="1" allowOverlap="1" wp14:anchorId="6171C737" wp14:editId="64F48655">
            <wp:simplePos x="0" y="0"/>
            <wp:positionH relativeFrom="column">
              <wp:posOffset>1962149</wp:posOffset>
            </wp:positionH>
            <wp:positionV relativeFrom="paragraph">
              <wp:posOffset>41910</wp:posOffset>
            </wp:positionV>
            <wp:extent cx="885825" cy="387350"/>
            <wp:effectExtent l="0" t="0" r="9525" b="0"/>
            <wp:wrapNone/>
            <wp:docPr id="20" name="Picture 20" descr="Interven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ntervention 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color w:val="DDDDDD" w:themeColor="accent1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3D266AA" wp14:editId="09B93DEF">
                <wp:simplePos x="0" y="0"/>
                <wp:positionH relativeFrom="column">
                  <wp:posOffset>-352425</wp:posOffset>
                </wp:positionH>
                <wp:positionV relativeFrom="paragraph">
                  <wp:posOffset>575310</wp:posOffset>
                </wp:positionV>
                <wp:extent cx="6678295" cy="47625"/>
                <wp:effectExtent l="0" t="0" r="8255" b="9525"/>
                <wp:wrapSquare wrapText="bothSides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8295" cy="4762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EADC96" w14:textId="77777777" w:rsidR="004E7A6D" w:rsidRDefault="004E7A6D" w:rsidP="006726A3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D266AA" id="Rectangle 9" o:spid="_x0000_s1028" style="position:absolute;left:0;text-align:left;margin-left:-27.75pt;margin-top:45.3pt;width:525.85pt;height:3.7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" fillcolor="#ddd [3204]" stroked="f" strokeweight="1pt">
                <v:textbox>
                  <w:txbxContent>
                    <w:p w14:paraId="02EADC96" w14:textId="77777777" w:rsidR="004E7A6D" w:rsidRDefault="004E7A6D" w:rsidP="006726A3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7328" behindDoc="0" locked="0" layoutInCell="1" allowOverlap="1" wp14:anchorId="2289B9D1" wp14:editId="18AA3F0D">
            <wp:simplePos x="0" y="0"/>
            <wp:positionH relativeFrom="margin">
              <wp:posOffset>3728283</wp:posOffset>
            </wp:positionH>
            <wp:positionV relativeFrom="paragraph">
              <wp:posOffset>49852</wp:posOffset>
            </wp:positionV>
            <wp:extent cx="914647" cy="344691"/>
            <wp:effectExtent l="0" t="0" r="0" b="0"/>
            <wp:wrapNone/>
            <wp:docPr id="10" name="Picture 10" descr="Occupational Therap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Occupational Therapy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809" cy="346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6304" behindDoc="0" locked="0" layoutInCell="1" allowOverlap="1" wp14:anchorId="56418B12" wp14:editId="2B8117F8">
            <wp:simplePos x="0" y="0"/>
            <wp:positionH relativeFrom="column">
              <wp:posOffset>2850078</wp:posOffset>
            </wp:positionH>
            <wp:positionV relativeFrom="paragraph">
              <wp:posOffset>26101</wp:posOffset>
            </wp:positionV>
            <wp:extent cx="878774" cy="385823"/>
            <wp:effectExtent l="0" t="0" r="0" b="0"/>
            <wp:wrapNone/>
            <wp:docPr id="12" name="Picture 12" descr="Social Emotional Health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ocial Emotional Health 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362" cy="38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3232" behindDoc="0" locked="0" layoutInCell="1" allowOverlap="1" wp14:anchorId="12814430" wp14:editId="042196AB">
            <wp:simplePos x="0" y="0"/>
            <wp:positionH relativeFrom="column">
              <wp:posOffset>4643252</wp:posOffset>
            </wp:positionH>
            <wp:positionV relativeFrom="paragraph">
              <wp:posOffset>49852</wp:posOffset>
            </wp:positionV>
            <wp:extent cx="877468" cy="344170"/>
            <wp:effectExtent l="0" t="0" r="0" b="0"/>
            <wp:wrapNone/>
            <wp:docPr id="13" name="Picture 13" descr="Speech and Language Servic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peech and Language Services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286" cy="34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r>
        <w:rPr>
          <w:noProof/>
        </w:rPr>
        <w:drawing>
          <wp:inline distT="0" distB="0" distL="0" distR="0" wp14:anchorId="179DDE90" wp14:editId="1E6FF5E2">
            <wp:extent cx="639445" cy="401702"/>
            <wp:effectExtent l="0" t="0" r="8255" b="0"/>
            <wp:docPr id="21" name="Picture 21" descr="Transgender Athletes Are Putting Women's High School Sports At A Crossroads  – Apolitical Come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nsgender Athletes Are Putting Women's High School Sports At A Crossroads  – Apolitical Comed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932" cy="458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838A216" wp14:editId="3FAF0EAB">
            <wp:extent cx="762000" cy="374015"/>
            <wp:effectExtent l="0" t="0" r="0" b="6985"/>
            <wp:docPr id="22" name="Picture 22" descr="Student Services / School Psychological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udent Services / School Psychological Service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419" cy="440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D28672" wp14:editId="5C7C9276">
            <wp:extent cx="784002" cy="418641"/>
            <wp:effectExtent l="0" t="0" r="0" b="635"/>
            <wp:docPr id="23" name="Picture 23" descr="The Whole Child: A Well-Rounded Approach to Education - Learning Liftoff |  Holistic education, Education help, Elementary physical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Whole Child: A Well-Rounded Approach to Education - Learning Liftoff |  Holistic education, Education help, Elementary physical education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858" cy="43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C857A" w14:textId="77777777" w:rsidR="00D73F71" w:rsidRDefault="00D73F71" w:rsidP="00D72FA9">
      <w:pPr>
        <w:pBdr>
          <w:bottom w:val="single" w:sz="4" w:space="1" w:color="auto"/>
        </w:pBdr>
        <w:spacing w:after="0" w:line="240" w:lineRule="auto"/>
        <w:ind w:left="-180" w:right="-90"/>
      </w:pPr>
    </w:p>
    <w:tbl>
      <w:tblPr>
        <w:tblStyle w:val="TableGrid"/>
        <w:tblW w:w="10435" w:type="dxa"/>
        <w:tblInd w:w="-545" w:type="dxa"/>
        <w:tblLook w:val="04A0" w:firstRow="1" w:lastRow="0" w:firstColumn="1" w:lastColumn="0" w:noHBand="0" w:noVBand="1"/>
      </w:tblPr>
      <w:tblGrid>
        <w:gridCol w:w="6998"/>
        <w:gridCol w:w="3427"/>
        <w:gridCol w:w="10"/>
      </w:tblGrid>
      <w:tr w:rsidR="002F2BAE" w14:paraId="41ED9A22" w14:textId="77777777" w:rsidTr="00AB45CE">
        <w:trPr>
          <w:gridAfter w:val="1"/>
          <w:wAfter w:w="10" w:type="dxa"/>
          <w:trHeight w:val="2361"/>
        </w:trPr>
        <w:tc>
          <w:tcPr>
            <w:tcW w:w="6998" w:type="dxa"/>
            <w:shd w:val="clear" w:color="auto" w:fill="949494" w:themeFill="accent6" w:themeFillTint="99"/>
          </w:tcPr>
          <w:p w14:paraId="32197AA7" w14:textId="77777777" w:rsidR="00C9701B" w:rsidRPr="00C9701B" w:rsidRDefault="00154611" w:rsidP="00117DE7">
            <w:pPr>
              <w:ind w:left="-117"/>
              <w:jc w:val="center"/>
              <w:rPr>
                <w:b/>
                <w:color w:val="6E6E6E" w:themeColor="accent1" w:themeShade="80"/>
                <w:sz w:val="20"/>
                <w:szCs w:val="18"/>
              </w:rPr>
            </w:pPr>
            <w:r w:rsidRPr="00464995">
              <w:rPr>
                <w:b/>
                <w:noProof/>
                <w:color w:val="6E6E6E" w:themeColor="accent1" w:themeShade="80"/>
                <w:sz w:val="24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320BAAE9" wp14:editId="244F801A">
                      <wp:simplePos x="0" y="0"/>
                      <wp:positionH relativeFrom="column">
                        <wp:posOffset>360045</wp:posOffset>
                      </wp:positionH>
                      <wp:positionV relativeFrom="paragraph">
                        <wp:posOffset>129540</wp:posOffset>
                      </wp:positionV>
                      <wp:extent cx="4219575" cy="1200150"/>
                      <wp:effectExtent l="0" t="0" r="2857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19575" cy="1200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33D51" w14:textId="77777777" w:rsidR="004E7A6D" w:rsidRDefault="004E7A6D" w:rsidP="002107CB">
                                  <w:pPr>
                                    <w:shd w:val="clear" w:color="auto" w:fill="949494" w:themeFill="accent6" w:themeFillTint="99"/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6E6E6E" w:themeColor="accent1" w:themeShade="80"/>
                                      <w:sz w:val="24"/>
                                      <w:szCs w:val="18"/>
                                    </w:rPr>
                                  </w:pPr>
                                </w:p>
                                <w:p w14:paraId="57340031" w14:textId="77777777" w:rsidR="004E7A6D" w:rsidRPr="00096D1A" w:rsidRDefault="004E7A6D" w:rsidP="002107CB">
                                  <w:pPr>
                                    <w:shd w:val="clear" w:color="auto" w:fill="949494" w:themeFill="accent6" w:themeFillTint="99"/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262626" w:themeColor="accent6" w:themeShade="80"/>
                                      <w:sz w:val="28"/>
                                      <w:szCs w:val="18"/>
                                    </w:rPr>
                                  </w:pPr>
                                  <w:r w:rsidRPr="00096D1A">
                                    <w:rPr>
                                      <w:b/>
                                      <w:color w:val="262626" w:themeColor="accent6" w:themeShade="80"/>
                                      <w:sz w:val="28"/>
                                      <w:szCs w:val="18"/>
                                    </w:rPr>
                                    <w:t>THE DIRECTOR’S CORNER</w:t>
                                  </w:r>
                                </w:p>
                                <w:p w14:paraId="00F83618" w14:textId="77777777" w:rsidR="004E7A6D" w:rsidRPr="00096D1A" w:rsidRDefault="004E7A6D" w:rsidP="002107CB">
                                  <w:pPr>
                                    <w:shd w:val="clear" w:color="auto" w:fill="949494" w:themeFill="accent6" w:themeFillTint="99"/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262626" w:themeColor="accent6" w:themeShade="80"/>
                                      <w:szCs w:val="18"/>
                                    </w:rPr>
                                  </w:pPr>
                                  <w:r w:rsidRPr="00096D1A">
                                    <w:rPr>
                                      <w:b/>
                                      <w:color w:val="262626" w:themeColor="accent6" w:themeShade="80"/>
                                      <w:sz w:val="24"/>
                                      <w:szCs w:val="18"/>
                                    </w:rPr>
                                    <w:t xml:space="preserve"> </w:t>
                                  </w:r>
                                  <w:r w:rsidRPr="00096D1A">
                                    <w:rPr>
                                      <w:b/>
                                      <w:color w:val="262626" w:themeColor="accent6" w:themeShade="80"/>
                                      <w:szCs w:val="18"/>
                                    </w:rPr>
                                    <w:t>SPED PROGRAMS AND RELATED SERVICES</w:t>
                                  </w:r>
                                </w:p>
                                <w:p w14:paraId="4D3FEA0B" w14:textId="77777777" w:rsidR="004E7A6D" w:rsidRPr="00096D1A" w:rsidRDefault="004E7A6D" w:rsidP="002107CB">
                                  <w:pPr>
                                    <w:shd w:val="clear" w:color="auto" w:fill="949494" w:themeFill="accent6" w:themeFillTint="99"/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262626" w:themeColor="accent6" w:themeShade="80"/>
                                      <w:szCs w:val="18"/>
                                    </w:rPr>
                                  </w:pPr>
                                  <w:r w:rsidRPr="00096D1A">
                                    <w:rPr>
                                      <w:b/>
                                      <w:color w:val="262626" w:themeColor="accent6" w:themeShade="80"/>
                                      <w:szCs w:val="18"/>
                                    </w:rPr>
                                    <w:t xml:space="preserve">Editor—Family Matters Newsletter                 </w:t>
                                  </w:r>
                                </w:p>
                                <w:p w14:paraId="28029219" w14:textId="77777777" w:rsidR="004E7A6D" w:rsidRPr="00677E7D" w:rsidRDefault="004E7A6D" w:rsidP="002107CB">
                                  <w:pPr>
                                    <w:shd w:val="clear" w:color="auto" w:fill="949494" w:themeFill="accent6" w:themeFillTint="99"/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262626" w:themeColor="accent6" w:themeShade="80"/>
                                      <w:sz w:val="18"/>
                                      <w:szCs w:val="18"/>
                                    </w:rPr>
                                  </w:pPr>
                                  <w:r w:rsidRPr="00096D1A">
                                    <w:rPr>
                                      <w:b/>
                                      <w:color w:val="262626" w:themeColor="accent6" w:themeShade="80"/>
                                      <w:sz w:val="24"/>
                                      <w:szCs w:val="18"/>
                                    </w:rPr>
                                    <w:t xml:space="preserve"> </w:t>
                                  </w:r>
                                  <w:r w:rsidRPr="00096D1A">
                                    <w:rPr>
                                      <w:b/>
                                      <w:color w:val="262626" w:themeColor="accent6" w:themeShade="80"/>
                                      <w:sz w:val="18"/>
                                      <w:szCs w:val="18"/>
                                    </w:rPr>
                                    <w:t>Dr. Israel I. Koppisch</w:t>
                                  </w:r>
                                </w:p>
                                <w:p w14:paraId="05AB8FD1" w14:textId="77777777" w:rsidR="004E7A6D" w:rsidRPr="00380569" w:rsidRDefault="00B76557" w:rsidP="002107CB">
                                  <w:pPr>
                                    <w:widowControl w:val="0"/>
                                    <w:shd w:val="clear" w:color="auto" w:fill="949494" w:themeFill="accent6" w:themeFillTint="99"/>
                                    <w:spacing w:line="276" w:lineRule="auto"/>
                                    <w:jc w:val="center"/>
                                    <w:rPr>
                                      <w:rFonts w:ascii="Arial Narrow" w:hAnsi="Arial Narrow" w:cs="Nirmala UI Semilight"/>
                                      <w:sz w:val="18"/>
                                      <w:szCs w:val="20"/>
                                      <w:lang w:val="es-PR"/>
                                    </w:rPr>
                                  </w:pPr>
                                  <w:hyperlink r:id="rId16" w:history="1">
                                    <w:r w:rsidR="004E7A6D" w:rsidRPr="00380569">
                                      <w:rPr>
                                        <w:rStyle w:val="Hyperlink"/>
                                        <w:rFonts w:ascii="Arial Narrow" w:hAnsi="Arial Narrow" w:cs="Nirmala UI Semilight"/>
                                        <w:sz w:val="18"/>
                                        <w:szCs w:val="20"/>
                                        <w:lang w:val="es-PR"/>
                                      </w:rPr>
                                      <w:t>iikoppisch@aeetoledo.org</w:t>
                                    </w:r>
                                  </w:hyperlink>
                                </w:p>
                                <w:p w14:paraId="21B90A63" w14:textId="77777777" w:rsidR="004E7A6D" w:rsidRPr="009672C4" w:rsidRDefault="004E7A6D" w:rsidP="002107CB">
                                  <w:pPr>
                                    <w:widowControl w:val="0"/>
                                    <w:shd w:val="clear" w:color="auto" w:fill="949494" w:themeFill="accent6" w:themeFillTint="99"/>
                                    <w:spacing w:line="276" w:lineRule="auto"/>
                                    <w:jc w:val="center"/>
                                    <w:rPr>
                                      <w:rFonts w:ascii="Arial Narrow" w:hAnsi="Arial Narrow" w:cs="Nirmala UI Semilight"/>
                                      <w:color w:val="262626" w:themeColor="accent6" w:themeShade="80"/>
                                      <w:sz w:val="16"/>
                                      <w:szCs w:val="20"/>
                                      <w:lang w:val="es-PR"/>
                                    </w:rPr>
                                  </w:pPr>
                                  <w:r w:rsidRPr="009672C4">
                                    <w:rPr>
                                      <w:rFonts w:ascii="Arial Narrow" w:hAnsi="Arial Narrow" w:cs="Nirmala UI Semilight"/>
                                      <w:color w:val="262626" w:themeColor="accent6" w:themeShade="80"/>
                                      <w:sz w:val="16"/>
                                      <w:szCs w:val="20"/>
                                      <w:lang w:val="es-PR"/>
                                    </w:rPr>
                                    <w:t>Tel:  419-382-2280</w:t>
                                  </w:r>
                                </w:p>
                                <w:p w14:paraId="52D03A0D" w14:textId="77777777" w:rsidR="004E7A6D" w:rsidRPr="00832BCF" w:rsidRDefault="004E7A6D" w:rsidP="002107CB">
                                  <w:pPr>
                                    <w:shd w:val="clear" w:color="auto" w:fill="949494" w:themeFill="accent6" w:themeFillTint="99"/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6E6E6E" w:themeColor="accent1" w:themeShade="80"/>
                                      <w:sz w:val="18"/>
                                      <w:szCs w:val="18"/>
                                      <w:lang w:val="es-PR"/>
                                    </w:rPr>
                                  </w:pPr>
                                </w:p>
                                <w:p w14:paraId="194FE682" w14:textId="77777777" w:rsidR="004E7A6D" w:rsidRPr="00832BCF" w:rsidRDefault="004E7A6D" w:rsidP="002107CB">
                                  <w:pPr>
                                    <w:shd w:val="clear" w:color="auto" w:fill="949494" w:themeFill="accent6" w:themeFillTint="99"/>
                                    <w:ind w:left="-360"/>
                                    <w:rPr>
                                      <w:lang w:val="es-P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0BAAE9" id="Text Box 2" o:spid="_x0000_s1029" type="#_x0000_t202" style="position:absolute;left:0;text-align:left;margin-left:28.35pt;margin-top:10.2pt;width:332.25pt;height:9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">
                      <v:textbox>
                        <w:txbxContent>
                          <w:p w14:paraId="01633D51" w14:textId="77777777" w:rsidR="004E7A6D" w:rsidRDefault="004E7A6D" w:rsidP="002107CB">
                            <w:pPr>
                              <w:shd w:val="clear" w:color="auto" w:fill="949494" w:themeFill="accent6" w:themeFillTint="99"/>
                              <w:spacing w:after="0" w:line="240" w:lineRule="auto"/>
                              <w:jc w:val="center"/>
                              <w:rPr>
                                <w:b/>
                                <w:color w:val="6E6E6E" w:themeColor="accent1" w:themeShade="80"/>
                                <w:sz w:val="24"/>
                                <w:szCs w:val="18"/>
                              </w:rPr>
                            </w:pPr>
                          </w:p>
                          <w:p w14:paraId="57340031" w14:textId="77777777" w:rsidR="004E7A6D" w:rsidRPr="00096D1A" w:rsidRDefault="004E7A6D" w:rsidP="002107CB">
                            <w:pPr>
                              <w:shd w:val="clear" w:color="auto" w:fill="949494" w:themeFill="accent6" w:themeFillTint="99"/>
                              <w:spacing w:after="0" w:line="240" w:lineRule="auto"/>
                              <w:jc w:val="center"/>
                              <w:rPr>
                                <w:b/>
                                <w:color w:val="262626" w:themeColor="accent6" w:themeShade="80"/>
                                <w:sz w:val="28"/>
                                <w:szCs w:val="18"/>
                              </w:rPr>
                            </w:pPr>
                            <w:r w:rsidRPr="00096D1A">
                              <w:rPr>
                                <w:b/>
                                <w:color w:val="262626" w:themeColor="accent6" w:themeShade="80"/>
                                <w:sz w:val="28"/>
                                <w:szCs w:val="18"/>
                              </w:rPr>
                              <w:t>THE DIRECTOR’S CORNER</w:t>
                            </w:r>
                          </w:p>
                          <w:p w14:paraId="00F83618" w14:textId="77777777" w:rsidR="004E7A6D" w:rsidRPr="00096D1A" w:rsidRDefault="004E7A6D" w:rsidP="002107CB">
                            <w:pPr>
                              <w:shd w:val="clear" w:color="auto" w:fill="949494" w:themeFill="accent6" w:themeFillTint="99"/>
                              <w:spacing w:after="0" w:line="240" w:lineRule="auto"/>
                              <w:jc w:val="center"/>
                              <w:rPr>
                                <w:b/>
                                <w:color w:val="262626" w:themeColor="accent6" w:themeShade="80"/>
                                <w:szCs w:val="18"/>
                              </w:rPr>
                            </w:pPr>
                            <w:r w:rsidRPr="00096D1A">
                              <w:rPr>
                                <w:b/>
                                <w:color w:val="262626" w:themeColor="accent6" w:themeShade="80"/>
                                <w:sz w:val="24"/>
                                <w:szCs w:val="18"/>
                              </w:rPr>
                              <w:t xml:space="preserve"> </w:t>
                            </w:r>
                            <w:r w:rsidRPr="00096D1A">
                              <w:rPr>
                                <w:b/>
                                <w:color w:val="262626" w:themeColor="accent6" w:themeShade="80"/>
                                <w:szCs w:val="18"/>
                              </w:rPr>
                              <w:t>SPED PROGRAMS AND RELATED SERVICES</w:t>
                            </w:r>
                          </w:p>
                          <w:p w14:paraId="4D3FEA0B" w14:textId="77777777" w:rsidR="004E7A6D" w:rsidRPr="00096D1A" w:rsidRDefault="004E7A6D" w:rsidP="002107CB">
                            <w:pPr>
                              <w:shd w:val="clear" w:color="auto" w:fill="949494" w:themeFill="accent6" w:themeFillTint="99"/>
                              <w:spacing w:after="0" w:line="240" w:lineRule="auto"/>
                              <w:jc w:val="center"/>
                              <w:rPr>
                                <w:b/>
                                <w:color w:val="262626" w:themeColor="accent6" w:themeShade="80"/>
                                <w:szCs w:val="18"/>
                              </w:rPr>
                            </w:pPr>
                            <w:r w:rsidRPr="00096D1A">
                              <w:rPr>
                                <w:b/>
                                <w:color w:val="262626" w:themeColor="accent6" w:themeShade="80"/>
                                <w:szCs w:val="18"/>
                              </w:rPr>
                              <w:t xml:space="preserve">Editor—Family Matters Newsletter                 </w:t>
                            </w:r>
                          </w:p>
                          <w:p w14:paraId="28029219" w14:textId="77777777" w:rsidR="004E7A6D" w:rsidRPr="00677E7D" w:rsidRDefault="004E7A6D" w:rsidP="002107CB">
                            <w:pPr>
                              <w:shd w:val="clear" w:color="auto" w:fill="949494" w:themeFill="accent6" w:themeFillTint="99"/>
                              <w:spacing w:after="0" w:line="240" w:lineRule="auto"/>
                              <w:jc w:val="center"/>
                              <w:rPr>
                                <w:b/>
                                <w:color w:val="262626" w:themeColor="accent6" w:themeShade="80"/>
                                <w:sz w:val="18"/>
                                <w:szCs w:val="18"/>
                              </w:rPr>
                            </w:pPr>
                            <w:r w:rsidRPr="00096D1A">
                              <w:rPr>
                                <w:b/>
                                <w:color w:val="262626" w:themeColor="accent6" w:themeShade="80"/>
                                <w:sz w:val="24"/>
                                <w:szCs w:val="18"/>
                              </w:rPr>
                              <w:t xml:space="preserve"> </w:t>
                            </w:r>
                            <w:r w:rsidRPr="00096D1A">
                              <w:rPr>
                                <w:b/>
                                <w:color w:val="262626" w:themeColor="accent6" w:themeShade="80"/>
                                <w:sz w:val="18"/>
                                <w:szCs w:val="18"/>
                              </w:rPr>
                              <w:t>Dr. Israel I. Koppisch</w:t>
                            </w:r>
                          </w:p>
                          <w:p w14:paraId="05AB8FD1" w14:textId="77777777" w:rsidR="004E7A6D" w:rsidRPr="00380569" w:rsidRDefault="00B76557" w:rsidP="002107CB">
                            <w:pPr>
                              <w:widowControl w:val="0"/>
                              <w:shd w:val="clear" w:color="auto" w:fill="949494" w:themeFill="accent6" w:themeFillTint="99"/>
                              <w:spacing w:line="276" w:lineRule="auto"/>
                              <w:jc w:val="center"/>
                              <w:rPr>
                                <w:rFonts w:ascii="Arial Narrow" w:hAnsi="Arial Narrow" w:cs="Nirmala UI Semilight"/>
                                <w:sz w:val="18"/>
                                <w:szCs w:val="20"/>
                                <w:lang w:val="es-PR"/>
                              </w:rPr>
                            </w:pPr>
                            <w:hyperlink r:id="rId17" w:history="1">
                              <w:r w:rsidR="004E7A6D" w:rsidRPr="00380569">
                                <w:rPr>
                                  <w:rStyle w:val="Hyperlink"/>
                                  <w:rFonts w:ascii="Arial Narrow" w:hAnsi="Arial Narrow" w:cs="Nirmala UI Semilight"/>
                                  <w:sz w:val="18"/>
                                  <w:szCs w:val="20"/>
                                  <w:lang w:val="es-PR"/>
                                </w:rPr>
                                <w:t>iikoppisch@aeetoledo.org</w:t>
                              </w:r>
                            </w:hyperlink>
                          </w:p>
                          <w:p w14:paraId="21B90A63" w14:textId="77777777" w:rsidR="004E7A6D" w:rsidRPr="009672C4" w:rsidRDefault="004E7A6D" w:rsidP="002107CB">
                            <w:pPr>
                              <w:widowControl w:val="0"/>
                              <w:shd w:val="clear" w:color="auto" w:fill="949494" w:themeFill="accent6" w:themeFillTint="99"/>
                              <w:spacing w:line="276" w:lineRule="auto"/>
                              <w:jc w:val="center"/>
                              <w:rPr>
                                <w:rFonts w:ascii="Arial Narrow" w:hAnsi="Arial Narrow" w:cs="Nirmala UI Semilight"/>
                                <w:color w:val="262626" w:themeColor="accent6" w:themeShade="80"/>
                                <w:sz w:val="16"/>
                                <w:szCs w:val="20"/>
                                <w:lang w:val="es-PR"/>
                              </w:rPr>
                            </w:pPr>
                            <w:r w:rsidRPr="009672C4">
                              <w:rPr>
                                <w:rFonts w:ascii="Arial Narrow" w:hAnsi="Arial Narrow" w:cs="Nirmala UI Semilight"/>
                                <w:color w:val="262626" w:themeColor="accent6" w:themeShade="80"/>
                                <w:sz w:val="16"/>
                                <w:szCs w:val="20"/>
                                <w:lang w:val="es-PR"/>
                              </w:rPr>
                              <w:t>Tel:  419-382-2280</w:t>
                            </w:r>
                          </w:p>
                          <w:p w14:paraId="52D03A0D" w14:textId="77777777" w:rsidR="004E7A6D" w:rsidRPr="00832BCF" w:rsidRDefault="004E7A6D" w:rsidP="002107CB">
                            <w:pPr>
                              <w:shd w:val="clear" w:color="auto" w:fill="949494" w:themeFill="accent6" w:themeFillTint="99"/>
                              <w:spacing w:after="0" w:line="240" w:lineRule="auto"/>
                              <w:jc w:val="center"/>
                              <w:rPr>
                                <w:b/>
                                <w:color w:val="6E6E6E" w:themeColor="accent1" w:themeShade="80"/>
                                <w:sz w:val="18"/>
                                <w:szCs w:val="18"/>
                                <w:lang w:val="es-PR"/>
                              </w:rPr>
                            </w:pPr>
                          </w:p>
                          <w:p w14:paraId="194FE682" w14:textId="77777777" w:rsidR="004E7A6D" w:rsidRPr="00832BCF" w:rsidRDefault="004E7A6D" w:rsidP="002107CB">
                            <w:pPr>
                              <w:shd w:val="clear" w:color="auto" w:fill="949494" w:themeFill="accent6" w:themeFillTint="99"/>
                              <w:ind w:left="-360"/>
                              <w:rPr>
                                <w:lang w:val="es-PR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3427" w:type="dxa"/>
            <w:shd w:val="clear" w:color="auto" w:fill="949494" w:themeFill="accent6" w:themeFillTint="99"/>
          </w:tcPr>
          <w:p w14:paraId="168330A3" w14:textId="77777777" w:rsidR="00C9701B" w:rsidRPr="00C9701B" w:rsidRDefault="00154611" w:rsidP="009652DE">
            <w:pPr>
              <w:rPr>
                <w:b/>
                <w:color w:val="6E6E6E" w:themeColor="accent1" w:themeShade="80"/>
                <w:sz w:val="18"/>
                <w:szCs w:val="18"/>
              </w:rPr>
            </w:pPr>
            <w:r>
              <w:rPr>
                <w:b/>
                <w:noProof/>
                <w:color w:val="DDDDDD" w:themeColor="accent1"/>
                <w:sz w:val="24"/>
                <w:szCs w:val="18"/>
              </w:rPr>
              <w:t xml:space="preserve"> </w:t>
            </w:r>
            <w:r w:rsidR="006726A3">
              <w:rPr>
                <w:b/>
                <w:noProof/>
                <w:color w:val="DDDDDD" w:themeColor="accent1"/>
                <w:sz w:val="24"/>
                <w:szCs w:val="18"/>
              </w:rPr>
              <w:t xml:space="preserve"> </w:t>
            </w:r>
            <w:r w:rsidR="00FC7D0E">
              <w:rPr>
                <w:b/>
                <w:noProof/>
                <w:color w:val="DDDDDD" w:themeColor="accent1"/>
                <w:sz w:val="24"/>
                <w:szCs w:val="18"/>
              </w:rPr>
              <w:t xml:space="preserve">  </w:t>
            </w:r>
            <w:r>
              <w:rPr>
                <w:b/>
                <w:noProof/>
                <w:color w:val="DDDDDD" w:themeColor="accent1"/>
                <w:sz w:val="24"/>
                <w:szCs w:val="18"/>
              </w:rPr>
              <w:t xml:space="preserve">  </w:t>
            </w:r>
            <w:r>
              <w:rPr>
                <w:b/>
                <w:noProof/>
                <w:color w:val="DDDDDD" w:themeColor="accent1"/>
                <w:sz w:val="24"/>
                <w:szCs w:val="18"/>
              </w:rPr>
              <w:drawing>
                <wp:inline distT="0" distB="0" distL="0" distR="0" wp14:anchorId="4D1CF8AC" wp14:editId="18F238C5">
                  <wp:extent cx="1257300" cy="152336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rk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823" cy="1658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4600" w14:paraId="482FD314" w14:textId="77777777" w:rsidTr="0099292C">
        <w:trPr>
          <w:trHeight w:val="260"/>
        </w:trPr>
        <w:tc>
          <w:tcPr>
            <w:tcW w:w="10435" w:type="dxa"/>
            <w:gridSpan w:val="3"/>
          </w:tcPr>
          <w:p w14:paraId="533ED7AD" w14:textId="77777777" w:rsidR="00B619FB" w:rsidRDefault="00B619FB" w:rsidP="00604600">
            <w:pPr>
              <w:shd w:val="clear" w:color="auto" w:fill="FFFFFF" w:themeFill="background1"/>
              <w:ind w:left="150"/>
              <w:jc w:val="center"/>
              <w:rPr>
                <w:rFonts w:ascii="Arial Narrow" w:eastAsia="Times New Roman" w:hAnsi="Arial Narrow" w:cs="Arial"/>
                <w:b/>
                <w:color w:val="2F2F2F" w:themeColor="accent5" w:themeShade="80"/>
                <w:sz w:val="23"/>
                <w:szCs w:val="23"/>
              </w:rPr>
            </w:pPr>
          </w:p>
          <w:p w14:paraId="2CE4F312" w14:textId="77777777" w:rsidR="00604600" w:rsidRPr="002107CB" w:rsidRDefault="00604600" w:rsidP="00604600">
            <w:pPr>
              <w:shd w:val="clear" w:color="auto" w:fill="FFFFFF" w:themeFill="background1"/>
              <w:ind w:left="150"/>
              <w:jc w:val="center"/>
              <w:rPr>
                <w:rFonts w:ascii="Arial Narrow" w:eastAsia="Times New Roman" w:hAnsi="Arial Narrow" w:cs="Arial"/>
                <w:b/>
                <w:color w:val="FF0000"/>
                <w:sz w:val="23"/>
                <w:szCs w:val="23"/>
              </w:rPr>
            </w:pPr>
            <w:r w:rsidRPr="002107CB">
              <w:rPr>
                <w:rFonts w:ascii="Arial Narrow" w:eastAsia="Times New Roman" w:hAnsi="Arial Narrow" w:cs="Arial"/>
                <w:b/>
                <w:color w:val="FF0000"/>
                <w:sz w:val="23"/>
                <w:szCs w:val="23"/>
              </w:rPr>
              <w:t>Dear Parents and Friends:</w:t>
            </w:r>
            <w:r w:rsidR="00B619FB" w:rsidRPr="002107CB">
              <w:rPr>
                <w:color w:val="FF0000"/>
              </w:rPr>
              <w:t xml:space="preserve"> </w:t>
            </w:r>
          </w:p>
          <w:p w14:paraId="52EA6B43" w14:textId="77777777" w:rsidR="005C6BCF" w:rsidRDefault="005C6BCF" w:rsidP="00435755">
            <w:pPr>
              <w:pStyle w:val="Heading2"/>
              <w:shd w:val="clear" w:color="auto" w:fill="FFFFFF"/>
              <w:jc w:val="center"/>
              <w:outlineLvl w:val="1"/>
              <w:rPr>
                <w:rFonts w:ascii="Arial Narrow" w:eastAsia="Times New Roman" w:hAnsi="Arial Narrow" w:cs="Arial"/>
                <w:b/>
                <w:bCs/>
                <w:color w:val="FF0000"/>
                <w:sz w:val="18"/>
                <w:szCs w:val="20"/>
              </w:rPr>
            </w:pPr>
          </w:p>
          <w:p w14:paraId="5248A6B2" w14:textId="0621DB89" w:rsidR="00435755" w:rsidRPr="00435755" w:rsidRDefault="00435755" w:rsidP="00435755"/>
        </w:tc>
      </w:tr>
      <w:tr w:rsidR="00CF3E12" w14:paraId="172CEE39" w14:textId="77777777" w:rsidTr="00CF3E12">
        <w:trPr>
          <w:trHeight w:val="4625"/>
        </w:trPr>
        <w:tc>
          <w:tcPr>
            <w:tcW w:w="10435" w:type="dxa"/>
            <w:gridSpan w:val="3"/>
            <w:shd w:val="clear" w:color="auto" w:fill="E0E0E0" w:themeFill="accent2" w:themeFillTint="66"/>
          </w:tcPr>
          <w:p w14:paraId="354AC73D" w14:textId="2AD6E954" w:rsidR="00CF3E12" w:rsidRDefault="00CF3E12" w:rsidP="00CF3E12">
            <w:pPr>
              <w:shd w:val="clear" w:color="auto" w:fill="FFFFFF"/>
              <w:jc w:val="both"/>
              <w:rPr>
                <w:rFonts w:ascii="Arial Narrow" w:eastAsia="Times New Roman" w:hAnsi="Arial Narrow" w:cs="Helvetica"/>
                <w:color w:val="474747" w:themeColor="accent5" w:themeShade="BF"/>
                <w:sz w:val="20"/>
                <w:szCs w:val="27"/>
              </w:rPr>
            </w:pPr>
          </w:p>
          <w:p w14:paraId="645A1A0C" w14:textId="77777777" w:rsidR="00072DB4" w:rsidRDefault="00072DB4" w:rsidP="00BA57CC">
            <w:pPr>
              <w:shd w:val="clear" w:color="auto" w:fill="FFFFFF"/>
              <w:jc w:val="center"/>
              <w:rPr>
                <w:rFonts w:ascii="Arial Narrow" w:eastAsia="Times New Roman" w:hAnsi="Arial Narrow" w:cs="Arial"/>
                <w:color w:val="858585" w:themeColor="accent2" w:themeShade="BF"/>
                <w:sz w:val="24"/>
                <w:szCs w:val="20"/>
              </w:rPr>
            </w:pPr>
          </w:p>
          <w:p w14:paraId="5539E8D3" w14:textId="77777777" w:rsidR="00072DB4" w:rsidRDefault="00072DB4" w:rsidP="00BA57CC">
            <w:pPr>
              <w:shd w:val="clear" w:color="auto" w:fill="FFFFFF"/>
              <w:jc w:val="center"/>
              <w:rPr>
                <w:rFonts w:ascii="Arial Narrow" w:eastAsia="Times New Roman" w:hAnsi="Arial Narrow" w:cs="Arial"/>
                <w:color w:val="858585" w:themeColor="accent2" w:themeShade="BF"/>
                <w:sz w:val="24"/>
                <w:szCs w:val="20"/>
              </w:rPr>
            </w:pPr>
          </w:p>
          <w:p w14:paraId="5685F711" w14:textId="048F8C25" w:rsidR="00072DB4" w:rsidRPr="00007399" w:rsidRDefault="002A7131" w:rsidP="002A7131">
            <w:pPr>
              <w:shd w:val="clear" w:color="auto" w:fill="FFFFFF"/>
              <w:ind w:left="255"/>
              <w:jc w:val="both"/>
              <w:rPr>
                <w:rFonts w:ascii="Arial Narrow" w:eastAsia="Times New Roman" w:hAnsi="Arial Narrow" w:cs="Arial"/>
                <w:b/>
                <w:bCs/>
                <w:color w:val="FF0000"/>
                <w:sz w:val="24"/>
                <w:szCs w:val="20"/>
              </w:rPr>
            </w:pPr>
            <w:r w:rsidRPr="00007399">
              <w:rPr>
                <w:rFonts w:ascii="Arial Narrow" w:eastAsia="Times New Roman" w:hAnsi="Arial Narrow" w:cs="Arial"/>
                <w:b/>
                <w:bCs/>
                <w:color w:val="FF0000"/>
                <w:sz w:val="24"/>
                <w:szCs w:val="20"/>
              </w:rPr>
              <w:t>Dear AJHAE family and friends:</w:t>
            </w:r>
          </w:p>
          <w:p w14:paraId="080DFFEC" w14:textId="77777777" w:rsidR="00803EE1" w:rsidRPr="00007399" w:rsidRDefault="002A7131" w:rsidP="002A7131">
            <w:pPr>
              <w:shd w:val="clear" w:color="auto" w:fill="FFFFFF"/>
              <w:jc w:val="both"/>
              <w:rPr>
                <w:rFonts w:ascii="Arial Narrow" w:eastAsia="Times New Roman" w:hAnsi="Arial Narrow" w:cs="Arial"/>
                <w:color w:val="FF0000"/>
                <w:sz w:val="24"/>
                <w:szCs w:val="20"/>
              </w:rPr>
            </w:pPr>
            <w:r w:rsidRPr="00007399">
              <w:rPr>
                <w:rFonts w:ascii="Arial Narrow" w:eastAsia="Times New Roman" w:hAnsi="Arial Narrow" w:cs="Arial"/>
                <w:color w:val="FF0000"/>
                <w:sz w:val="24"/>
                <w:szCs w:val="20"/>
              </w:rPr>
              <w:t xml:space="preserve">   </w:t>
            </w:r>
          </w:p>
          <w:p w14:paraId="584DA862" w14:textId="77777777" w:rsidR="00072DB4" w:rsidRPr="00007399" w:rsidRDefault="00072DB4" w:rsidP="00BA57CC">
            <w:pPr>
              <w:shd w:val="clear" w:color="auto" w:fill="FFFFFF"/>
              <w:jc w:val="center"/>
              <w:rPr>
                <w:rFonts w:ascii="Arial Narrow" w:eastAsia="Times New Roman" w:hAnsi="Arial Narrow" w:cs="Arial"/>
                <w:color w:val="FF0000"/>
                <w:sz w:val="24"/>
                <w:szCs w:val="20"/>
              </w:rPr>
            </w:pPr>
          </w:p>
          <w:p w14:paraId="5BCA0317" w14:textId="77777777" w:rsidR="00CF3E12" w:rsidRPr="00007399" w:rsidRDefault="00CF3E12" w:rsidP="00BA57CC">
            <w:pPr>
              <w:shd w:val="clear" w:color="auto" w:fill="FFFFFF"/>
              <w:jc w:val="center"/>
              <w:rPr>
                <w:rFonts w:ascii="Arial Narrow" w:eastAsia="Times New Roman" w:hAnsi="Arial Narrow" w:cs="Arial"/>
                <w:color w:val="FF0000"/>
                <w:sz w:val="24"/>
                <w:szCs w:val="20"/>
              </w:rPr>
            </w:pPr>
            <w:r w:rsidRPr="00007399">
              <w:rPr>
                <w:rFonts w:ascii="Arial Narrow" w:eastAsia="Times New Roman" w:hAnsi="Arial Narrow" w:cs="Arial"/>
                <w:color w:val="FF0000"/>
                <w:sz w:val="24"/>
                <w:szCs w:val="20"/>
              </w:rPr>
              <w:t>Dr. Israel I. Koppisch</w:t>
            </w:r>
          </w:p>
          <w:p w14:paraId="4E6BC337" w14:textId="13AAF536" w:rsidR="00CF3E12" w:rsidRPr="004E7A6D" w:rsidRDefault="00CF3E12" w:rsidP="00AB2C56">
            <w:pPr>
              <w:shd w:val="clear" w:color="auto" w:fill="FFFFFF"/>
              <w:ind w:right="-194"/>
              <w:textAlignment w:val="baseline"/>
              <w:rPr>
                <w:sz w:val="20"/>
              </w:rPr>
            </w:pPr>
          </w:p>
        </w:tc>
      </w:tr>
    </w:tbl>
    <w:p w14:paraId="31BBC0FF" w14:textId="77777777" w:rsidR="00AF1778" w:rsidRDefault="00AF1778"/>
    <w:p w14:paraId="0AE7CAA3" w14:textId="77777777" w:rsidR="00AF1778" w:rsidRDefault="00AF1778"/>
    <w:p w14:paraId="79557414" w14:textId="1BC19C3A" w:rsidR="00AF1778" w:rsidRDefault="00AF1778"/>
    <w:tbl>
      <w:tblPr>
        <w:tblStyle w:val="TableGrid"/>
        <w:tblW w:w="10620" w:type="dxa"/>
        <w:tblInd w:w="-545" w:type="dxa"/>
        <w:tblLook w:val="04A0" w:firstRow="1" w:lastRow="0" w:firstColumn="1" w:lastColumn="0" w:noHBand="0" w:noVBand="1"/>
      </w:tblPr>
      <w:tblGrid>
        <w:gridCol w:w="4680"/>
        <w:gridCol w:w="5940"/>
      </w:tblGrid>
      <w:tr w:rsidR="006E79BF" w14:paraId="246C5B93" w14:textId="77777777" w:rsidTr="0099729E">
        <w:trPr>
          <w:trHeight w:val="2852"/>
        </w:trPr>
        <w:tc>
          <w:tcPr>
            <w:tcW w:w="4680" w:type="dxa"/>
            <w:shd w:val="clear" w:color="auto" w:fill="DFDFDF" w:themeFill="accent5" w:themeFillTint="33"/>
          </w:tcPr>
          <w:p w14:paraId="3F1B9523" w14:textId="77777777" w:rsidR="006E79BF" w:rsidRDefault="006E79BF" w:rsidP="006E79B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0354851" w14:textId="77777777" w:rsidR="006E79BF" w:rsidRDefault="006E79BF" w:rsidP="006E79B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DB2E3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5649D8E" wp14:editId="2F632B04">
                  <wp:extent cx="1505018" cy="1524000"/>
                  <wp:effectExtent l="0" t="0" r="0" b="0"/>
                  <wp:docPr id="1" name="Picture 1" descr="C:\Users\AEE Principal\Desktop\SPED- 2020-2021\MARGARET HALLE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EE Principal\Desktop\SPED- 2020-2021\MARGARET HALLE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424" cy="1592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2414C8" w14:textId="77777777" w:rsidR="006E79BF" w:rsidRDefault="006E79BF" w:rsidP="006E79BF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5940" w:type="dxa"/>
            <w:shd w:val="clear" w:color="auto" w:fill="DFDFDF" w:themeFill="accent5" w:themeFillTint="33"/>
          </w:tcPr>
          <w:p w14:paraId="7E3E0FD3" w14:textId="77777777" w:rsidR="006E79BF" w:rsidRDefault="006E79BF" w:rsidP="006001C0">
            <w:pPr>
              <w:ind w:firstLine="36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72FB6AF7" w14:textId="77777777" w:rsidR="0099729E" w:rsidRDefault="0099729E" w:rsidP="0099729E">
            <w:pPr>
              <w:shd w:val="clear" w:color="auto" w:fill="DFDFDF" w:themeFill="accent5" w:themeFillTint="33"/>
              <w:jc w:val="center"/>
              <w:rPr>
                <w:rFonts w:ascii="Comic Sans MS" w:hAnsi="Comic Sans MS"/>
                <w:b/>
                <w:color w:val="595959" w:themeColor="accent2" w:themeShade="80"/>
                <w:sz w:val="32"/>
                <w:szCs w:val="18"/>
              </w:rPr>
            </w:pPr>
          </w:p>
          <w:p w14:paraId="2DF20352" w14:textId="1F67FA56" w:rsidR="006E79BF" w:rsidRPr="0022754C" w:rsidRDefault="006E79BF" w:rsidP="0099729E">
            <w:pPr>
              <w:shd w:val="clear" w:color="auto" w:fill="DFDFDF" w:themeFill="accent5" w:themeFillTint="33"/>
              <w:jc w:val="center"/>
              <w:rPr>
                <w:rFonts w:ascii="Comic Sans MS" w:hAnsi="Comic Sans MS"/>
                <w:b/>
                <w:color w:val="595959" w:themeColor="accent2" w:themeShade="80"/>
                <w:sz w:val="32"/>
                <w:szCs w:val="18"/>
              </w:rPr>
            </w:pPr>
            <w:r w:rsidRPr="0022754C">
              <w:rPr>
                <w:rFonts w:ascii="Comic Sans MS" w:hAnsi="Comic Sans MS"/>
                <w:b/>
                <w:color w:val="595959" w:themeColor="accent2" w:themeShade="80"/>
                <w:sz w:val="32"/>
                <w:szCs w:val="18"/>
              </w:rPr>
              <w:t xml:space="preserve">DIRECTLY TO YOU… </w:t>
            </w:r>
          </w:p>
          <w:p w14:paraId="38762965" w14:textId="77777777" w:rsidR="006E79BF" w:rsidRPr="0022754C" w:rsidRDefault="006E79BF" w:rsidP="0099729E">
            <w:pPr>
              <w:shd w:val="clear" w:color="auto" w:fill="DFDFDF" w:themeFill="accent5" w:themeFillTint="33"/>
              <w:jc w:val="center"/>
              <w:rPr>
                <w:rFonts w:ascii="Comic Sans MS" w:hAnsi="Comic Sans MS"/>
                <w:b/>
                <w:color w:val="595959" w:themeColor="accent2" w:themeShade="80"/>
                <w:sz w:val="24"/>
                <w:szCs w:val="18"/>
              </w:rPr>
            </w:pPr>
            <w:r w:rsidRPr="0022754C">
              <w:rPr>
                <w:rFonts w:ascii="Comic Sans MS" w:hAnsi="Comic Sans MS"/>
                <w:b/>
                <w:color w:val="595959" w:themeColor="accent2" w:themeShade="80"/>
                <w:sz w:val="24"/>
                <w:szCs w:val="18"/>
              </w:rPr>
              <w:t>FROM THE INTERVENTION SPECIALIST</w:t>
            </w:r>
          </w:p>
          <w:p w14:paraId="281EE1E8" w14:textId="77777777" w:rsidR="006E79BF" w:rsidRPr="0022754C" w:rsidRDefault="006E79BF" w:rsidP="0099729E">
            <w:pPr>
              <w:shd w:val="clear" w:color="auto" w:fill="DFDFDF" w:themeFill="accent5" w:themeFillTint="33"/>
              <w:jc w:val="center"/>
              <w:rPr>
                <w:b/>
                <w:color w:val="595959" w:themeColor="accent2" w:themeShade="80"/>
                <w:sz w:val="24"/>
                <w:szCs w:val="18"/>
              </w:rPr>
            </w:pPr>
            <w:r w:rsidRPr="0022754C">
              <w:rPr>
                <w:b/>
                <w:color w:val="595959" w:themeColor="accent2" w:themeShade="80"/>
                <w:sz w:val="24"/>
                <w:szCs w:val="18"/>
              </w:rPr>
              <w:t>Margaret Hallett</w:t>
            </w:r>
          </w:p>
          <w:p w14:paraId="43CD4F6E" w14:textId="77777777" w:rsidR="006E79BF" w:rsidRPr="0022754C" w:rsidRDefault="006E79BF" w:rsidP="0099729E">
            <w:pPr>
              <w:shd w:val="clear" w:color="auto" w:fill="DFDFDF" w:themeFill="accent5" w:themeFillTint="33"/>
              <w:jc w:val="center"/>
              <w:rPr>
                <w:b/>
                <w:color w:val="595959" w:themeColor="accent2" w:themeShade="80"/>
                <w:sz w:val="24"/>
                <w:szCs w:val="18"/>
              </w:rPr>
            </w:pPr>
          </w:p>
          <w:p w14:paraId="366D1A1C" w14:textId="77777777" w:rsidR="006E79BF" w:rsidRPr="00837391" w:rsidRDefault="00B76557" w:rsidP="0099729E">
            <w:pPr>
              <w:shd w:val="clear" w:color="auto" w:fill="DFDFDF" w:themeFill="accent5" w:themeFillTint="33"/>
              <w:jc w:val="center"/>
              <w:rPr>
                <w:rFonts w:ascii="Arial Narrow" w:eastAsia="Times New Roman" w:hAnsi="Arial Narrow" w:cs="Nirmala UI Semilight"/>
                <w:color w:val="6E6E6E" w:themeColor="accent1" w:themeShade="80"/>
                <w:sz w:val="20"/>
                <w:szCs w:val="20"/>
              </w:rPr>
            </w:pPr>
            <w:hyperlink r:id="rId20" w:tgtFrame="_blank" w:history="1">
              <w:r w:rsidR="006E79BF" w:rsidRPr="00837391">
                <w:rPr>
                  <w:rFonts w:ascii="Arial Narrow" w:eastAsia="Times New Roman" w:hAnsi="Arial Narrow" w:cs="Nirmala UI Semilight"/>
                  <w:color w:val="1155CC"/>
                  <w:sz w:val="20"/>
                  <w:szCs w:val="20"/>
                  <w:u w:val="single"/>
                </w:rPr>
                <w:t>mhallett@aeetoledo.org</w:t>
              </w:r>
            </w:hyperlink>
          </w:p>
          <w:p w14:paraId="128F7446" w14:textId="77777777" w:rsidR="006E79BF" w:rsidRDefault="006E79BF" w:rsidP="006001C0">
            <w:pPr>
              <w:ind w:firstLine="36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112E6C" w14:paraId="5753D0DE" w14:textId="77777777" w:rsidTr="00E209E7">
        <w:trPr>
          <w:trHeight w:val="1952"/>
        </w:trPr>
        <w:tc>
          <w:tcPr>
            <w:tcW w:w="10620" w:type="dxa"/>
            <w:gridSpan w:val="2"/>
            <w:shd w:val="clear" w:color="auto" w:fill="FFFFFF" w:themeFill="background1"/>
          </w:tcPr>
          <w:p w14:paraId="02BB6381" w14:textId="77777777" w:rsidR="00112E6C" w:rsidRDefault="00112E6C" w:rsidP="009A259A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9E50AE0" w14:textId="3D89348D" w:rsidR="00112E6C" w:rsidRDefault="00112E6C" w:rsidP="00776820">
            <w:pPr>
              <w:ind w:firstLine="76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1DF97B0" w14:textId="77777777" w:rsidR="00112E6C" w:rsidRPr="00112E6C" w:rsidRDefault="00112E6C" w:rsidP="00112E6C">
            <w:pPr>
              <w:ind w:firstLine="360"/>
              <w:jc w:val="both"/>
              <w:rPr>
                <w:rFonts w:ascii="Arial Narrow" w:hAnsi="Arial Narrow" w:cs="Times New Roman"/>
                <w:noProof/>
                <w:sz w:val="24"/>
                <w:szCs w:val="24"/>
              </w:rPr>
            </w:pPr>
          </w:p>
          <w:p w14:paraId="259E2915" w14:textId="25CA07BD" w:rsidR="00112E6C" w:rsidRPr="0099729E" w:rsidRDefault="00112E6C" w:rsidP="00112E6C">
            <w:pPr>
              <w:jc w:val="both"/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</w:pPr>
            <w:r w:rsidRPr="0099729E"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  <w:t>Sincerely,</w:t>
            </w:r>
          </w:p>
          <w:p w14:paraId="3F9ACB11" w14:textId="77777777" w:rsidR="00112E6C" w:rsidRPr="0099729E" w:rsidRDefault="00112E6C" w:rsidP="00112E6C">
            <w:pPr>
              <w:jc w:val="both"/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</w:pPr>
          </w:p>
          <w:p w14:paraId="306D2D1C" w14:textId="77777777" w:rsidR="00112E6C" w:rsidRPr="0099729E" w:rsidRDefault="00112E6C" w:rsidP="00112E6C">
            <w:pPr>
              <w:jc w:val="both"/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</w:pPr>
            <w:r w:rsidRPr="0099729E"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  <w:t>Molly Hallett</w:t>
            </w:r>
          </w:p>
          <w:p w14:paraId="67684E28" w14:textId="77777777" w:rsidR="00112E6C" w:rsidRPr="0099729E" w:rsidRDefault="00112E6C" w:rsidP="00112E6C">
            <w:pPr>
              <w:jc w:val="both"/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</w:pPr>
            <w:r w:rsidRPr="0099729E">
              <w:rPr>
                <w:rFonts w:ascii="Arial Narrow" w:hAnsi="Arial Narrow" w:cs="Times New Roman"/>
                <w:color w:val="474747" w:themeColor="accent5" w:themeShade="BF"/>
                <w:sz w:val="24"/>
                <w:szCs w:val="24"/>
                <w:shd w:val="clear" w:color="auto" w:fill="FFFFFF"/>
              </w:rPr>
              <w:t>Intervention Specialist</w:t>
            </w:r>
          </w:p>
          <w:p w14:paraId="5C6813DB" w14:textId="16D2E7DD" w:rsidR="00112E6C" w:rsidRPr="0099729E" w:rsidRDefault="00112E6C" w:rsidP="00112E6C">
            <w:pPr>
              <w:ind w:firstLine="360"/>
              <w:jc w:val="both"/>
              <w:rPr>
                <w:rFonts w:ascii="Arial Narrow" w:hAnsi="Arial Narrow"/>
                <w:color w:val="474747" w:themeColor="accent5" w:themeShade="BF"/>
              </w:rPr>
            </w:pPr>
            <w:r w:rsidRPr="0099729E">
              <w:rPr>
                <w:rFonts w:ascii="Arial Narrow" w:hAnsi="Arial Narrow"/>
                <w:color w:val="474747" w:themeColor="accent5" w:themeShade="BF"/>
              </w:rPr>
              <w:t>.</w:t>
            </w:r>
          </w:p>
          <w:p w14:paraId="1FCEB072" w14:textId="77777777" w:rsidR="00112E6C" w:rsidRPr="00112E6C" w:rsidRDefault="00112E6C" w:rsidP="00112E6C">
            <w:pPr>
              <w:ind w:firstLine="360"/>
              <w:jc w:val="both"/>
              <w:rPr>
                <w:rFonts w:ascii="Arial Narrow" w:hAnsi="Arial Narrow" w:cs="Times New Roman"/>
                <w:noProof/>
                <w:sz w:val="24"/>
                <w:szCs w:val="24"/>
              </w:rPr>
            </w:pPr>
          </w:p>
        </w:tc>
      </w:tr>
    </w:tbl>
    <w:p w14:paraId="229BB673" w14:textId="7AAD4B31" w:rsidR="00D82E9D" w:rsidRDefault="00D82E9D" w:rsidP="00D82E9D">
      <w:pPr>
        <w:ind w:left="-540"/>
        <w:jc w:val="center"/>
      </w:pPr>
    </w:p>
    <w:p w14:paraId="51018C37" w14:textId="436D0235" w:rsidR="00686244" w:rsidRDefault="00686244"/>
    <w:p w14:paraId="47FA7821" w14:textId="6EDF71C3" w:rsidR="00686244" w:rsidRDefault="00686244"/>
    <w:p w14:paraId="0D1C35A3" w14:textId="0E4261FE" w:rsidR="00686244" w:rsidRDefault="00686244"/>
    <w:p w14:paraId="23B61475" w14:textId="1B3B9569" w:rsidR="00686244" w:rsidRDefault="00686244"/>
    <w:p w14:paraId="010E5F44" w14:textId="77777777" w:rsidR="00435755" w:rsidRDefault="00435755"/>
    <w:p w14:paraId="2712FF21" w14:textId="77777777" w:rsidR="00435755" w:rsidRDefault="00435755"/>
    <w:p w14:paraId="09EB5D04" w14:textId="77777777" w:rsidR="00435755" w:rsidRDefault="00435755"/>
    <w:p w14:paraId="575C3D3C" w14:textId="77777777" w:rsidR="00435755" w:rsidRDefault="00435755"/>
    <w:p w14:paraId="62A8980A" w14:textId="77777777" w:rsidR="00435755" w:rsidRDefault="00435755"/>
    <w:p w14:paraId="6AE2B56F" w14:textId="77777777" w:rsidR="00435755" w:rsidRDefault="00435755"/>
    <w:p w14:paraId="2C733EC4" w14:textId="77777777" w:rsidR="00435755" w:rsidRDefault="00435755"/>
    <w:p w14:paraId="764032AA" w14:textId="77777777" w:rsidR="00435755" w:rsidRDefault="00435755"/>
    <w:tbl>
      <w:tblPr>
        <w:tblStyle w:val="TableGrid"/>
        <w:tblW w:w="10620" w:type="dxa"/>
        <w:tblInd w:w="-545" w:type="dxa"/>
        <w:tblLook w:val="04A0" w:firstRow="1" w:lastRow="0" w:firstColumn="1" w:lastColumn="0" w:noHBand="0" w:noVBand="1"/>
      </w:tblPr>
      <w:tblGrid>
        <w:gridCol w:w="4680"/>
        <w:gridCol w:w="5940"/>
      </w:tblGrid>
      <w:tr w:rsidR="00F84019" w14:paraId="6A09CE51" w14:textId="77777777" w:rsidTr="00435755">
        <w:trPr>
          <w:trHeight w:val="2690"/>
        </w:trPr>
        <w:tc>
          <w:tcPr>
            <w:tcW w:w="4680" w:type="dxa"/>
            <w:tcBorders>
              <w:bottom w:val="single" w:sz="4" w:space="0" w:color="auto"/>
            </w:tcBorders>
            <w:shd w:val="clear" w:color="auto" w:fill="949494" w:themeFill="accent6" w:themeFillTint="99"/>
          </w:tcPr>
          <w:p w14:paraId="4580AB1E" w14:textId="77777777" w:rsidR="0059483C" w:rsidRDefault="00B268CF" w:rsidP="0059483C">
            <w:pPr>
              <w:ind w:left="340" w:right="338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t xml:space="preserve">                                     </w:t>
            </w:r>
          </w:p>
          <w:p w14:paraId="743168E6" w14:textId="77777777" w:rsidR="0059483C" w:rsidRDefault="0059483C" w:rsidP="0059483C">
            <w:pPr>
              <w:ind w:left="340" w:right="338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69238F1" w14:textId="77777777" w:rsidR="0059483C" w:rsidRDefault="0059483C" w:rsidP="0059483C">
            <w:pPr>
              <w:ind w:left="340" w:right="338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529F32EB" w14:textId="77777777" w:rsidR="0059483C" w:rsidRPr="00435755" w:rsidRDefault="0059483C" w:rsidP="0059483C">
            <w:pPr>
              <w:ind w:left="340" w:right="338"/>
              <w:jc w:val="center"/>
              <w:rPr>
                <w:rFonts w:ascii="Comic Sans MS" w:hAnsi="Comic Sans MS" w:cs="Times New Roman"/>
                <w:noProof/>
                <w:color w:val="FFFF00"/>
                <w:sz w:val="48"/>
                <w:szCs w:val="24"/>
              </w:rPr>
            </w:pPr>
            <w:r w:rsidRPr="00435755">
              <w:rPr>
                <w:rFonts w:ascii="Comic Sans MS" w:hAnsi="Comic Sans MS" w:cs="Times New Roman"/>
                <w:noProof/>
                <w:color w:val="FFFF00"/>
                <w:sz w:val="48"/>
                <w:szCs w:val="24"/>
              </w:rPr>
              <w:t>MY CORNER</w:t>
            </w:r>
          </w:p>
          <w:p w14:paraId="40713225" w14:textId="77777777" w:rsidR="0059483C" w:rsidRPr="00435755" w:rsidRDefault="0059483C" w:rsidP="0059483C">
            <w:pPr>
              <w:pStyle w:val="Standard"/>
              <w:ind w:left="340" w:right="338"/>
              <w:jc w:val="center"/>
              <w:rPr>
                <w:rFonts w:ascii="Arial Narrow" w:hAnsi="Arial Narrow"/>
                <w:b/>
                <w:color w:val="FFFF00"/>
                <w:sz w:val="20"/>
                <w:szCs w:val="24"/>
              </w:rPr>
            </w:pPr>
            <w:r w:rsidRPr="00435755">
              <w:rPr>
                <w:rFonts w:ascii="Arial Narrow" w:hAnsi="Arial Narrow"/>
                <w:b/>
                <w:color w:val="FFFF00"/>
                <w:sz w:val="20"/>
                <w:szCs w:val="24"/>
              </w:rPr>
              <w:t>MRS. VERNA CHEARS</w:t>
            </w:r>
          </w:p>
          <w:p w14:paraId="519D87F0" w14:textId="77777777" w:rsidR="0059483C" w:rsidRPr="00435755" w:rsidRDefault="0059483C" w:rsidP="0059483C">
            <w:pPr>
              <w:pStyle w:val="Standard"/>
              <w:ind w:left="340" w:right="338"/>
              <w:jc w:val="center"/>
              <w:rPr>
                <w:rFonts w:ascii="Arial Narrow" w:hAnsi="Arial Narrow"/>
                <w:b/>
                <w:color w:val="FFFF00"/>
                <w:sz w:val="16"/>
              </w:rPr>
            </w:pPr>
            <w:r w:rsidRPr="00435755">
              <w:rPr>
                <w:rFonts w:ascii="Arial Narrow" w:hAnsi="Arial Narrow"/>
                <w:b/>
                <w:color w:val="FFFF00"/>
                <w:sz w:val="18"/>
                <w:szCs w:val="24"/>
              </w:rPr>
              <w:t>SPED TEACHER-TUTOR</w:t>
            </w:r>
          </w:p>
          <w:p w14:paraId="2374DB81" w14:textId="77777777" w:rsidR="0059483C" w:rsidRPr="0059483C" w:rsidRDefault="0059483C" w:rsidP="0059483C">
            <w:pPr>
              <w:ind w:left="340" w:right="338"/>
              <w:jc w:val="center"/>
              <w:rPr>
                <w:rFonts w:ascii="Comic Sans MS" w:hAnsi="Comic Sans MS" w:cs="Times New Roman"/>
                <w:noProof/>
                <w:sz w:val="24"/>
                <w:szCs w:val="24"/>
              </w:rPr>
            </w:pP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949494" w:themeFill="accent6" w:themeFillTint="99"/>
          </w:tcPr>
          <w:p w14:paraId="5515AB1E" w14:textId="77777777" w:rsidR="0059483C" w:rsidRDefault="0059483C" w:rsidP="0059483C">
            <w:pPr>
              <w:tabs>
                <w:tab w:val="left" w:pos="1159"/>
                <w:tab w:val="center" w:pos="2548"/>
              </w:tabs>
              <w:ind w:left="340" w:right="338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</w:p>
          <w:p w14:paraId="3B529423" w14:textId="77777777" w:rsidR="0059483C" w:rsidRDefault="0059483C" w:rsidP="0059483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Arial Narrow" w:hAnsi="Arial Narrow"/>
                <w:b/>
                <w:noProof/>
                <w:color w:val="7030A0"/>
                <w:sz w:val="28"/>
                <w:szCs w:val="24"/>
              </w:rPr>
              <w:drawing>
                <wp:inline distT="0" distB="0" distL="0" distR="0" wp14:anchorId="64B218DF" wp14:editId="6E9310B5">
                  <wp:extent cx="1795030" cy="1428292"/>
                  <wp:effectExtent l="0" t="0" r="0" b="6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VERNA CHEARS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0888" cy="1496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4019" w14:paraId="6608D648" w14:textId="77777777" w:rsidTr="00435755">
        <w:trPr>
          <w:trHeight w:val="5030"/>
        </w:trPr>
        <w:tc>
          <w:tcPr>
            <w:tcW w:w="4680" w:type="dxa"/>
            <w:shd w:val="clear" w:color="auto" w:fill="949494" w:themeFill="accent6" w:themeFillTint="99"/>
          </w:tcPr>
          <w:p w14:paraId="226F652F" w14:textId="77777777" w:rsidR="00A0040E" w:rsidRDefault="00A0040E" w:rsidP="00A0040E">
            <w:pPr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</w:pPr>
          </w:p>
          <w:p w14:paraId="5C85BAE0" w14:textId="19E222B0" w:rsidR="00743462" w:rsidRDefault="00743462" w:rsidP="00743462">
            <w:pPr>
              <w:tabs>
                <w:tab w:val="left" w:pos="300"/>
                <w:tab w:val="center" w:pos="2232"/>
              </w:tabs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</w:pPr>
            <w:r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  <w:tab/>
            </w:r>
          </w:p>
          <w:p w14:paraId="6CA9E06E" w14:textId="019D7180" w:rsidR="00FF3108" w:rsidRDefault="00743462" w:rsidP="00743462">
            <w:pPr>
              <w:tabs>
                <w:tab w:val="left" w:pos="300"/>
                <w:tab w:val="center" w:pos="2232"/>
              </w:tabs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</w:pPr>
            <w:r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  <w:t xml:space="preserve">      </w:t>
            </w:r>
            <w:r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  <w:tab/>
            </w:r>
          </w:p>
          <w:p w14:paraId="2FE994E7" w14:textId="77777777" w:rsidR="00F84019" w:rsidRDefault="00F84019" w:rsidP="00743462">
            <w:pPr>
              <w:tabs>
                <w:tab w:val="left" w:pos="300"/>
                <w:tab w:val="center" w:pos="2232"/>
              </w:tabs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</w:pPr>
          </w:p>
          <w:p w14:paraId="6CABDDB1" w14:textId="1017F845" w:rsidR="00F84019" w:rsidRPr="004A415B" w:rsidRDefault="00F84019" w:rsidP="00743462">
            <w:pPr>
              <w:tabs>
                <w:tab w:val="left" w:pos="300"/>
                <w:tab w:val="center" w:pos="2232"/>
              </w:tabs>
              <w:rPr>
                <w:rFonts w:ascii="Arial Narrow" w:eastAsia="Times New Roman" w:hAnsi="Arial Narrow" w:cs="Times New Roman"/>
                <w:color w:val="404040" w:themeColor="accent4" w:themeShade="80"/>
                <w:szCs w:val="24"/>
              </w:rPr>
            </w:pPr>
            <w:r>
              <w:rPr>
                <w:noProof/>
              </w:rPr>
              <w:t xml:space="preserve">         </w:t>
            </w:r>
          </w:p>
        </w:tc>
        <w:tc>
          <w:tcPr>
            <w:tcW w:w="5940" w:type="dxa"/>
            <w:shd w:val="clear" w:color="auto" w:fill="949494" w:themeFill="accent6" w:themeFillTint="99"/>
          </w:tcPr>
          <w:p w14:paraId="4572F409" w14:textId="77777777" w:rsidR="00A0040E" w:rsidRPr="004A415B" w:rsidRDefault="00A0040E" w:rsidP="007C48E5">
            <w:pPr>
              <w:pStyle w:val="Standard"/>
              <w:spacing w:line="240" w:lineRule="auto"/>
              <w:ind w:left="340" w:right="338"/>
              <w:jc w:val="center"/>
              <w:rPr>
                <w:rFonts w:ascii="Times New Roman" w:hAnsi="Times New Roman" w:cs="Times New Roman"/>
                <w:noProof/>
                <w:color w:val="404040" w:themeColor="accent4" w:themeShade="80"/>
                <w:sz w:val="24"/>
                <w:szCs w:val="24"/>
              </w:rPr>
            </w:pPr>
          </w:p>
        </w:tc>
      </w:tr>
    </w:tbl>
    <w:p w14:paraId="7C118043" w14:textId="029C2E76" w:rsidR="004E7C4D" w:rsidRDefault="004E7C4D" w:rsidP="0099729E">
      <w:pPr>
        <w:ind w:left="-540"/>
      </w:pPr>
    </w:p>
    <w:p w14:paraId="46729110" w14:textId="77777777" w:rsidR="006E79BF" w:rsidRDefault="006E79BF"/>
    <w:p w14:paraId="3433DD11" w14:textId="77777777" w:rsidR="006E79BF" w:rsidRDefault="006E79BF"/>
    <w:p w14:paraId="44B4AF3D" w14:textId="77777777" w:rsidR="006E79BF" w:rsidRDefault="006E79BF"/>
    <w:p w14:paraId="62B39DBC" w14:textId="77777777" w:rsidR="00776820" w:rsidRDefault="00776820"/>
    <w:p w14:paraId="1FB728B0" w14:textId="77777777" w:rsidR="00776820" w:rsidRDefault="00776820"/>
    <w:p w14:paraId="24164BC7" w14:textId="77777777" w:rsidR="00781B18" w:rsidRDefault="00781B18"/>
    <w:p w14:paraId="0D6CD4AB" w14:textId="77777777" w:rsidR="00781B18" w:rsidRDefault="00781B18"/>
    <w:p w14:paraId="38BCCA38" w14:textId="77777777" w:rsidR="00781B18" w:rsidRDefault="00781B18"/>
    <w:p w14:paraId="3A7352BB" w14:textId="77777777" w:rsidR="00781B18" w:rsidRDefault="00781B18"/>
    <w:p w14:paraId="41A2D20C" w14:textId="77777777" w:rsidR="00781B18" w:rsidRDefault="00781B18"/>
    <w:p w14:paraId="0950162B" w14:textId="77777777" w:rsidR="00781B18" w:rsidRDefault="00781B18"/>
    <w:p w14:paraId="20B99DBE" w14:textId="77777777" w:rsidR="00781B18" w:rsidRDefault="00781B18"/>
    <w:p w14:paraId="74B2309E" w14:textId="77777777" w:rsidR="00781B18" w:rsidRDefault="00781B18"/>
    <w:p w14:paraId="621B6121" w14:textId="77777777" w:rsidR="00781B18" w:rsidRDefault="00781B18"/>
    <w:p w14:paraId="32433A4B" w14:textId="77777777" w:rsidR="00781B18" w:rsidRDefault="00781B18"/>
    <w:p w14:paraId="6103AEA2" w14:textId="77777777" w:rsidR="00781B18" w:rsidRDefault="00781B18"/>
    <w:p w14:paraId="32AEB417" w14:textId="77777777" w:rsidR="00781B18" w:rsidRDefault="00781B18"/>
    <w:p w14:paraId="4AFEC03E" w14:textId="2A21DCCC" w:rsidR="00563425" w:rsidRDefault="00563425"/>
    <w:p w14:paraId="70204284" w14:textId="20A4BBF0" w:rsidR="00563425" w:rsidRDefault="00563425"/>
    <w:p w14:paraId="6ACAB4EF" w14:textId="77777777" w:rsidR="00563425" w:rsidRDefault="00563425"/>
    <w:tbl>
      <w:tblPr>
        <w:tblStyle w:val="TableGrid"/>
        <w:tblW w:w="1062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5490"/>
        <w:gridCol w:w="5130"/>
      </w:tblGrid>
      <w:tr w:rsidR="00AE67B0" w14:paraId="63B5EF03" w14:textId="77777777" w:rsidTr="00435755">
        <w:trPr>
          <w:trHeight w:val="3320"/>
        </w:trPr>
        <w:tc>
          <w:tcPr>
            <w:tcW w:w="5490" w:type="dxa"/>
            <w:tcBorders>
              <w:bottom w:val="single" w:sz="4" w:space="0" w:color="auto"/>
            </w:tcBorders>
            <w:shd w:val="clear" w:color="auto" w:fill="393939" w:themeFill="accent6" w:themeFillShade="BF"/>
          </w:tcPr>
          <w:p w14:paraId="5AC7B796" w14:textId="77777777" w:rsidR="00AE67B0" w:rsidRDefault="00AE67B0" w:rsidP="00AE67B0">
            <w:pPr>
              <w:ind w:left="340" w:right="338"/>
              <w:jc w:val="center"/>
              <w:rPr>
                <w:rFonts w:ascii="Times New Roman" w:hAnsi="Times New Roman" w:cs="Times New Roman"/>
                <w:noProof/>
                <w:color w:val="F8F8F8" w:themeColor="background2"/>
                <w:sz w:val="24"/>
                <w:szCs w:val="24"/>
              </w:rPr>
            </w:pPr>
          </w:p>
          <w:p w14:paraId="3ADAD94C" w14:textId="77777777" w:rsidR="00AE67B0" w:rsidRPr="00EE78AE" w:rsidRDefault="00AE67B0" w:rsidP="00AE67B0">
            <w:pPr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F8F8F8" w:themeColor="background2"/>
                <w:sz w:val="24"/>
                <w:szCs w:val="24"/>
              </w:rPr>
            </w:pPr>
            <w:r w:rsidRPr="00EE78AE">
              <w:rPr>
                <w:rFonts w:ascii="Comic Sans MS" w:hAnsi="Comic Sans MS" w:cs="Times New Roman"/>
                <w:b/>
                <w:noProof/>
                <w:color w:val="F8F8F8" w:themeColor="background2"/>
                <w:sz w:val="24"/>
                <w:szCs w:val="24"/>
              </w:rPr>
              <w:t>THE SPEECH THERAPIST CORNER</w:t>
            </w:r>
          </w:p>
          <w:p w14:paraId="78CF1059" w14:textId="77777777" w:rsidR="00AE67B0" w:rsidRPr="00EE78AE" w:rsidRDefault="00AE67B0" w:rsidP="00AE67B0">
            <w:pPr>
              <w:pStyle w:val="Standard"/>
              <w:ind w:left="340" w:right="338"/>
              <w:jc w:val="center"/>
              <w:rPr>
                <w:rFonts w:ascii="Arial Narrow" w:hAnsi="Arial Narrow"/>
                <w:b/>
                <w:i/>
                <w:color w:val="F8F8F8" w:themeColor="background2"/>
                <w:sz w:val="20"/>
                <w:szCs w:val="24"/>
              </w:rPr>
            </w:pPr>
            <w:r w:rsidRPr="00EE78AE">
              <w:rPr>
                <w:rFonts w:ascii="Arial Narrow" w:hAnsi="Arial Narrow"/>
                <w:b/>
                <w:i/>
                <w:color w:val="F8F8F8" w:themeColor="background2"/>
                <w:sz w:val="20"/>
                <w:szCs w:val="24"/>
              </w:rPr>
              <w:t>Mrs. LAUREN NOTESTINE</w:t>
            </w:r>
          </w:p>
          <w:p w14:paraId="3AB31B12" w14:textId="77777777" w:rsidR="00AE67B0" w:rsidRPr="00EE78AE" w:rsidRDefault="00AE67B0" w:rsidP="00AE67B0">
            <w:pPr>
              <w:pStyle w:val="Standard"/>
              <w:ind w:left="340" w:right="338"/>
              <w:jc w:val="center"/>
              <w:rPr>
                <w:rFonts w:ascii="Arial Narrow" w:hAnsi="Arial Narrow"/>
                <w:b/>
                <w:i/>
                <w:color w:val="F8F8F8" w:themeColor="background2"/>
                <w:sz w:val="16"/>
              </w:rPr>
            </w:pPr>
            <w:r w:rsidRPr="00EE78AE">
              <w:rPr>
                <w:rFonts w:ascii="Arial Narrow" w:hAnsi="Arial Narrow"/>
                <w:b/>
                <w:i/>
                <w:color w:val="F8F8F8" w:themeColor="background2"/>
                <w:sz w:val="20"/>
                <w:szCs w:val="24"/>
              </w:rPr>
              <w:t>Speech / Language Therapist</w:t>
            </w:r>
          </w:p>
          <w:p w14:paraId="04225B62" w14:textId="77777777" w:rsidR="00AE67B0" w:rsidRPr="00EE78AE" w:rsidRDefault="00AE67B0" w:rsidP="00AE67B0">
            <w:pPr>
              <w:tabs>
                <w:tab w:val="left" w:pos="1159"/>
                <w:tab w:val="center" w:pos="2548"/>
              </w:tabs>
              <w:ind w:left="340" w:right="338"/>
              <w:rPr>
                <w:rFonts w:ascii="Times New Roman" w:hAnsi="Times New Roman" w:cs="Times New Roman"/>
                <w:noProof/>
                <w:color w:val="F8F8F8" w:themeColor="background2"/>
                <w:sz w:val="24"/>
                <w:szCs w:val="24"/>
              </w:rPr>
            </w:pPr>
            <w:r w:rsidRPr="00EE78AE">
              <w:rPr>
                <w:rFonts w:ascii="Times New Roman" w:hAnsi="Times New Roman" w:cs="Times New Roman"/>
                <w:noProof/>
                <w:color w:val="F8F8F8" w:themeColor="background2"/>
                <w:sz w:val="24"/>
                <w:szCs w:val="24"/>
              </w:rPr>
              <w:tab/>
            </w:r>
          </w:p>
          <w:p w14:paraId="351869E9" w14:textId="77777777" w:rsidR="00AE67B0" w:rsidRPr="00EE78AE" w:rsidRDefault="00AE67B0" w:rsidP="00AE67B0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Times New Roman" w:hAnsi="Times New Roman" w:cs="Times New Roman"/>
                <w:noProof/>
                <w:color w:val="F8F8F8" w:themeColor="background2"/>
                <w:sz w:val="24"/>
                <w:szCs w:val="24"/>
              </w:rPr>
            </w:pPr>
            <w:r w:rsidRPr="00EE78AE">
              <w:rPr>
                <w:rFonts w:ascii="Times New Roman" w:hAnsi="Times New Roman" w:cs="Times New Roman"/>
                <w:noProof/>
                <w:color w:val="F8F8F8" w:themeColor="background2"/>
                <w:sz w:val="24"/>
                <w:szCs w:val="24"/>
              </w:rPr>
              <w:drawing>
                <wp:inline distT="0" distB="0" distL="0" distR="0" wp14:anchorId="04A3E90A" wp14:editId="3DE5F68A">
                  <wp:extent cx="1127724" cy="1069975"/>
                  <wp:effectExtent l="0" t="0" r="0" b="0"/>
                  <wp:docPr id="24" name="Picture 24" descr="C:\Users\AEE Principal\Dropbox\My PC (DESKTOP-3AV5TH4)\Downloads\part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EE Principal\Dropbox\My PC (DESKTOP-3AV5TH4)\Downloads\part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252" cy="1106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9AFA90" w14:textId="5EC8DCB3" w:rsidR="00AE67B0" w:rsidRPr="00EE78AE" w:rsidRDefault="00AE67B0" w:rsidP="00AE67B0">
            <w:pPr>
              <w:ind w:left="340" w:right="338"/>
              <w:jc w:val="center"/>
              <w:rPr>
                <w:rFonts w:ascii="Times New Roman" w:hAnsi="Times New Roman" w:cs="Times New Roman"/>
                <w:noProof/>
                <w:color w:val="F8F8F8" w:themeColor="background2"/>
                <w:sz w:val="24"/>
                <w:szCs w:val="24"/>
              </w:rPr>
            </w:pPr>
          </w:p>
        </w:tc>
        <w:tc>
          <w:tcPr>
            <w:tcW w:w="5130" w:type="dxa"/>
            <w:tcBorders>
              <w:bottom w:val="single" w:sz="4" w:space="0" w:color="auto"/>
            </w:tcBorders>
            <w:shd w:val="clear" w:color="auto" w:fill="393939" w:themeFill="accent6" w:themeFillShade="BF"/>
          </w:tcPr>
          <w:p w14:paraId="724E1A94" w14:textId="77777777" w:rsidR="00AE67B0" w:rsidRPr="006F41A2" w:rsidRDefault="00AE67B0" w:rsidP="00B824B6">
            <w:pPr>
              <w:tabs>
                <w:tab w:val="left" w:pos="1159"/>
                <w:tab w:val="center" w:pos="2548"/>
              </w:tabs>
              <w:ind w:left="159" w:right="338"/>
              <w:rPr>
                <w:rFonts w:ascii="Times New Roman" w:hAnsi="Times New Roman" w:cs="Times New Roman"/>
                <w:b/>
                <w:bCs/>
                <w:noProof/>
                <w:color w:val="F8F8F8" w:themeColor="background2"/>
                <w:sz w:val="24"/>
                <w:szCs w:val="24"/>
              </w:rPr>
            </w:pPr>
          </w:p>
          <w:p w14:paraId="678B3D27" w14:textId="1FB6F141" w:rsidR="002B06F3" w:rsidRPr="006F41A2" w:rsidRDefault="002B06F3" w:rsidP="00B824B6">
            <w:pPr>
              <w:tabs>
                <w:tab w:val="left" w:pos="1159"/>
                <w:tab w:val="center" w:pos="2548"/>
              </w:tabs>
              <w:ind w:left="159" w:right="338"/>
              <w:jc w:val="center"/>
              <w:rPr>
                <w:rFonts w:ascii="Times New Roman" w:hAnsi="Times New Roman" w:cs="Times New Roman"/>
                <w:b/>
                <w:bCs/>
                <w:noProof/>
                <w:color w:val="F8F8F8" w:themeColor="background2"/>
                <w:sz w:val="24"/>
                <w:szCs w:val="24"/>
              </w:rPr>
            </w:pPr>
          </w:p>
        </w:tc>
      </w:tr>
      <w:tr w:rsidR="00B824B6" w:rsidRPr="00DB2E37" w14:paraId="05F657B8" w14:textId="77777777" w:rsidTr="00B824B6">
        <w:trPr>
          <w:trHeight w:val="2909"/>
        </w:trPr>
        <w:tc>
          <w:tcPr>
            <w:tcW w:w="5490" w:type="dxa"/>
            <w:vMerge w:val="restart"/>
            <w:shd w:val="clear" w:color="auto" w:fill="949494" w:themeFill="accent6" w:themeFillTint="99"/>
          </w:tcPr>
          <w:p w14:paraId="354C2208" w14:textId="2E6E9E75" w:rsidR="00B824B6" w:rsidRPr="00684AF0" w:rsidRDefault="00B824B6" w:rsidP="00684AF0">
            <w:pPr>
              <w:pStyle w:val="Standard"/>
              <w:spacing w:line="240" w:lineRule="auto"/>
              <w:ind w:left="-21" w:right="166"/>
              <w:jc w:val="center"/>
              <w:rPr>
                <w:rFonts w:ascii="Comic Sans MS" w:hAnsi="Comic Sans MS" w:cs="Times New Roman"/>
                <w:b/>
                <w:bCs/>
                <w:noProof/>
                <w:color w:val="595959" w:themeColor="accent2" w:themeShade="80"/>
                <w:sz w:val="20"/>
                <w:szCs w:val="24"/>
              </w:rPr>
            </w:pPr>
          </w:p>
        </w:tc>
        <w:tc>
          <w:tcPr>
            <w:tcW w:w="5130" w:type="dxa"/>
            <w:shd w:val="clear" w:color="auto" w:fill="949494" w:themeFill="accent6" w:themeFillTint="99"/>
          </w:tcPr>
          <w:p w14:paraId="0A269A33" w14:textId="0FF89EF3" w:rsidR="00B824B6" w:rsidRPr="006F41A2" w:rsidRDefault="00B824B6" w:rsidP="00B824B6">
            <w:pPr>
              <w:tabs>
                <w:tab w:val="left" w:pos="1065"/>
              </w:tabs>
              <w:ind w:left="159"/>
              <w:rPr>
                <w:rFonts w:ascii="Arial Narrow" w:hAnsi="Arial Narrow" w:cs="Times New Roman"/>
                <w:b/>
                <w:bCs/>
                <w:szCs w:val="24"/>
              </w:rPr>
            </w:pPr>
          </w:p>
        </w:tc>
      </w:tr>
      <w:tr w:rsidR="00B824B6" w:rsidRPr="00DB2E37" w14:paraId="38360AE2" w14:textId="77777777" w:rsidTr="001C320F">
        <w:trPr>
          <w:trHeight w:val="2909"/>
        </w:trPr>
        <w:tc>
          <w:tcPr>
            <w:tcW w:w="5490" w:type="dxa"/>
            <w:vMerge/>
            <w:shd w:val="clear" w:color="auto" w:fill="949494" w:themeFill="accent6" w:themeFillTint="99"/>
          </w:tcPr>
          <w:p w14:paraId="5A7AFBD4" w14:textId="77777777" w:rsidR="00B824B6" w:rsidRDefault="00B824B6" w:rsidP="00AE67B0">
            <w:pPr>
              <w:pStyle w:val="Standard"/>
              <w:spacing w:line="240" w:lineRule="auto"/>
              <w:ind w:left="340" w:right="338"/>
              <w:jc w:val="center"/>
              <w:rPr>
                <w:rFonts w:ascii="Comic Sans MS" w:hAnsi="Comic Sans MS" w:cs="Times New Roman"/>
                <w:noProof/>
                <w:color w:val="595959" w:themeColor="accent2" w:themeShade="80"/>
                <w:sz w:val="20"/>
                <w:szCs w:val="24"/>
              </w:rPr>
            </w:pPr>
          </w:p>
        </w:tc>
        <w:tc>
          <w:tcPr>
            <w:tcW w:w="5130" w:type="dxa"/>
            <w:shd w:val="clear" w:color="auto" w:fill="949494" w:themeFill="accent6" w:themeFillTint="99"/>
          </w:tcPr>
          <w:p w14:paraId="3B1BE53C" w14:textId="7EF73843" w:rsidR="00B824B6" w:rsidRDefault="00B824B6" w:rsidP="00B824B6">
            <w:pPr>
              <w:tabs>
                <w:tab w:val="left" w:pos="1065"/>
              </w:tabs>
              <w:ind w:left="159"/>
              <w:jc w:val="center"/>
              <w:rPr>
                <w:rFonts w:ascii="Arial Narrow" w:hAnsi="Arial Narrow" w:cs="Times New Roman"/>
                <w:b/>
                <w:bCs/>
                <w:szCs w:val="24"/>
              </w:rPr>
            </w:pPr>
          </w:p>
        </w:tc>
      </w:tr>
    </w:tbl>
    <w:p w14:paraId="46FE9A46" w14:textId="1CBD8FF3" w:rsidR="007D0E69" w:rsidRDefault="00BE1C7B" w:rsidP="00781B18">
      <w:pPr>
        <w:ind w:left="-540"/>
        <w:jc w:val="center"/>
        <w:rPr>
          <w:noProof/>
        </w:rPr>
      </w:pPr>
      <w:r>
        <w:rPr>
          <w:noProof/>
        </w:rPr>
        <w:t>-</w:t>
      </w:r>
    </w:p>
    <w:p w14:paraId="40216C0E" w14:textId="65162AC2" w:rsidR="00776820" w:rsidRDefault="00776820" w:rsidP="00821C7C">
      <w:pPr>
        <w:ind w:left="-540"/>
      </w:pPr>
    </w:p>
    <w:tbl>
      <w:tblPr>
        <w:tblStyle w:val="TableGrid"/>
        <w:tblW w:w="0" w:type="auto"/>
        <w:tblInd w:w="-545" w:type="dxa"/>
        <w:tblLook w:val="04A0" w:firstRow="1" w:lastRow="0" w:firstColumn="1" w:lastColumn="0" w:noHBand="0" w:noVBand="1"/>
      </w:tblPr>
      <w:tblGrid>
        <w:gridCol w:w="3060"/>
        <w:gridCol w:w="7375"/>
      </w:tblGrid>
      <w:tr w:rsidR="00BB451D" w14:paraId="0BAAB443" w14:textId="77777777" w:rsidTr="00F23719">
        <w:tc>
          <w:tcPr>
            <w:tcW w:w="3060" w:type="dxa"/>
            <w:shd w:val="clear" w:color="auto" w:fill="949494" w:themeFill="accent6" w:themeFillTint="99"/>
          </w:tcPr>
          <w:p w14:paraId="5D3B3A2A" w14:textId="77777777" w:rsidR="00BB451D" w:rsidRDefault="00BB451D" w:rsidP="00DB6FFC">
            <w:pPr>
              <w:ind w:left="-210"/>
              <w:jc w:val="center"/>
            </w:pPr>
          </w:p>
          <w:p w14:paraId="4433385F" w14:textId="77777777" w:rsidR="003114D7" w:rsidRDefault="003114D7" w:rsidP="00DB6FFC">
            <w:pPr>
              <w:ind w:left="-210"/>
              <w:jc w:val="center"/>
            </w:pPr>
          </w:p>
          <w:p w14:paraId="7C06698D" w14:textId="77777777" w:rsidR="003114D7" w:rsidRDefault="003114D7" w:rsidP="00DB6FFC">
            <w:pPr>
              <w:ind w:left="-210"/>
              <w:jc w:val="center"/>
            </w:pPr>
          </w:p>
          <w:p w14:paraId="1D0C4CA5" w14:textId="02A6B0EE" w:rsidR="003114D7" w:rsidRDefault="003114D7" w:rsidP="00DB6FFC">
            <w:pPr>
              <w:ind w:left="-210"/>
              <w:jc w:val="center"/>
            </w:pPr>
          </w:p>
          <w:p w14:paraId="4FDE50C9" w14:textId="1ECDFCF3" w:rsidR="00085A92" w:rsidRDefault="00085A92" w:rsidP="00DB6FFC">
            <w:pPr>
              <w:ind w:left="-210"/>
              <w:jc w:val="center"/>
            </w:pPr>
          </w:p>
          <w:p w14:paraId="5F6DBD28" w14:textId="0FFEA14B" w:rsidR="00085A92" w:rsidRDefault="00085A92" w:rsidP="00DB6FFC">
            <w:pPr>
              <w:ind w:left="-210"/>
              <w:jc w:val="center"/>
            </w:pPr>
          </w:p>
          <w:p w14:paraId="367E7417" w14:textId="2C3878E3" w:rsidR="00085A92" w:rsidRDefault="00085A92" w:rsidP="00DB6FFC">
            <w:pPr>
              <w:ind w:left="-210"/>
              <w:jc w:val="center"/>
            </w:pPr>
          </w:p>
          <w:p w14:paraId="0D8270D6" w14:textId="602F8972" w:rsidR="00085A92" w:rsidRDefault="00085A92" w:rsidP="00DB6FFC">
            <w:pPr>
              <w:ind w:left="-210"/>
              <w:jc w:val="center"/>
            </w:pPr>
          </w:p>
          <w:p w14:paraId="1AB8D41A" w14:textId="3FAD9C52" w:rsidR="00085A92" w:rsidRDefault="00085A92" w:rsidP="00DB6FFC">
            <w:pPr>
              <w:ind w:left="-210"/>
              <w:jc w:val="center"/>
            </w:pPr>
          </w:p>
          <w:p w14:paraId="0252DC72" w14:textId="3FDFAF0C" w:rsidR="00085A92" w:rsidRDefault="00085A92" w:rsidP="00DB6FFC">
            <w:pPr>
              <w:ind w:left="-210"/>
              <w:jc w:val="center"/>
            </w:pPr>
          </w:p>
          <w:p w14:paraId="034B2A98" w14:textId="77777777" w:rsidR="00085A92" w:rsidRDefault="00085A92" w:rsidP="00DB6FFC">
            <w:pPr>
              <w:ind w:left="-210"/>
              <w:jc w:val="center"/>
            </w:pPr>
          </w:p>
          <w:p w14:paraId="7BE52AAF" w14:textId="77777777" w:rsidR="003114D7" w:rsidRDefault="003114D7" w:rsidP="00DB6FFC">
            <w:pPr>
              <w:ind w:left="-210"/>
              <w:jc w:val="center"/>
            </w:pPr>
          </w:p>
          <w:p w14:paraId="21A36620" w14:textId="77777777" w:rsidR="003114D7" w:rsidRDefault="003114D7" w:rsidP="00DB6FFC">
            <w:pPr>
              <w:ind w:left="-210"/>
              <w:jc w:val="center"/>
            </w:pPr>
          </w:p>
          <w:p w14:paraId="1491987E" w14:textId="77777777" w:rsidR="00BB451D" w:rsidRDefault="00BB451D" w:rsidP="00DB6FFC">
            <w:pPr>
              <w:ind w:left="-210"/>
              <w:jc w:val="center"/>
            </w:pPr>
            <w:r>
              <w:rPr>
                <w:noProof/>
              </w:rPr>
              <w:lastRenderedPageBreak/>
              <w:t xml:space="preserve">     </w:t>
            </w:r>
            <w:r>
              <w:rPr>
                <w:noProof/>
              </w:rPr>
              <w:drawing>
                <wp:inline distT="0" distB="0" distL="0" distR="0" wp14:anchorId="6C6CB983" wp14:editId="2215B8D3">
                  <wp:extent cx="952500" cy="952500"/>
                  <wp:effectExtent l="0" t="0" r="0" b="0"/>
                  <wp:docPr id="34" name="Picture 34" descr="https://f.eu1.jwwb.nl/public/i/y/p/temp-duyhucoqfbrhyfkiqwzk/wifb30/school-leader-1-or6dvikvnqgp5x7acq843tj2gxiwgecdfh2gnlhhpk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f.eu1.jwwb.nl/public/i/y/p/temp-duyhucoqfbrhyfkiqwzk/wifb30/school-leader-1-or6dvikvnqgp5x7acq843tj2gxiwgecdfh2gnlhhpk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93DC76" w14:textId="77777777" w:rsidR="00BB451D" w:rsidRDefault="00BB451D" w:rsidP="00DB6FFC">
            <w:pPr>
              <w:ind w:left="-210"/>
              <w:jc w:val="center"/>
            </w:pPr>
          </w:p>
          <w:p w14:paraId="337D67AB" w14:textId="5B5D273B" w:rsidR="00BB451D" w:rsidRDefault="00072DB4" w:rsidP="00DB6FF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</w:pPr>
            <w:r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  <w:t>THE</w:t>
            </w:r>
            <w:r w:rsidR="00BB451D" w:rsidRPr="00F54EF6"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  <w:t xml:space="preserve"> </w:t>
            </w:r>
            <w:r w:rsidR="00BB451D"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  <w:t>SCHOOL LEADER</w:t>
            </w:r>
            <w:r w:rsidR="00BB451D" w:rsidRPr="00F54EF6"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  <w:t xml:space="preserve">’S </w:t>
            </w:r>
          </w:p>
          <w:p w14:paraId="52A60D89" w14:textId="116478F6" w:rsidR="00072DB4" w:rsidRDefault="00072DB4" w:rsidP="00DB6FF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</w:pPr>
            <w:r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  <w:t>MESSAGE</w:t>
            </w:r>
          </w:p>
          <w:p w14:paraId="6CFEEBED" w14:textId="77777777" w:rsidR="00BB451D" w:rsidRPr="00863228" w:rsidRDefault="00BB451D" w:rsidP="00DB6FF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595959" w:themeColor="accent2" w:themeShade="80"/>
                <w:szCs w:val="24"/>
              </w:rPr>
            </w:pPr>
            <w:r>
              <w:rPr>
                <w:rFonts w:ascii="Comic Sans MS" w:hAnsi="Comic Sans MS" w:cs="Times New Roman"/>
                <w:b/>
                <w:noProof/>
                <w:color w:val="595959" w:themeColor="accent2" w:themeShade="80"/>
                <w:szCs w:val="24"/>
              </w:rPr>
              <w:t>Mrs. Sonya Loggins</w:t>
            </w:r>
          </w:p>
          <w:p w14:paraId="0AADD704" w14:textId="77777777" w:rsidR="00BB451D" w:rsidRDefault="00BB451D" w:rsidP="00DB6FFC">
            <w:pPr>
              <w:ind w:left="-210"/>
              <w:jc w:val="center"/>
            </w:pPr>
          </w:p>
        </w:tc>
        <w:tc>
          <w:tcPr>
            <w:tcW w:w="7375" w:type="dxa"/>
            <w:shd w:val="clear" w:color="auto" w:fill="949494" w:themeFill="accent6" w:themeFillTint="99"/>
          </w:tcPr>
          <w:p w14:paraId="4A1E67EE" w14:textId="77777777" w:rsidR="00BB451D" w:rsidRDefault="00BB451D" w:rsidP="00DB6FF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</w:pPr>
          </w:p>
          <w:p w14:paraId="0B85E723" w14:textId="2F483120" w:rsidR="003114D7" w:rsidRDefault="00072DB4" w:rsidP="00DB6FF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</w:pPr>
            <w:r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  <w:t>MESSAGE</w:t>
            </w:r>
          </w:p>
          <w:p w14:paraId="2B00DCBE" w14:textId="77777777" w:rsidR="003114D7" w:rsidRDefault="003114D7" w:rsidP="00DB6FFC">
            <w:pPr>
              <w:tabs>
                <w:tab w:val="left" w:pos="1159"/>
                <w:tab w:val="center" w:pos="2548"/>
              </w:tabs>
              <w:ind w:left="340" w:right="338"/>
              <w:jc w:val="center"/>
              <w:rPr>
                <w:rFonts w:ascii="Comic Sans MS" w:hAnsi="Comic Sans MS" w:cs="Times New Roman"/>
                <w:b/>
                <w:noProof/>
                <w:color w:val="595959" w:themeColor="accent2" w:themeShade="80"/>
                <w:sz w:val="28"/>
                <w:szCs w:val="24"/>
              </w:rPr>
            </w:pPr>
          </w:p>
          <w:p w14:paraId="4F94B2AA" w14:textId="77777777" w:rsidR="00072DB4" w:rsidRPr="00072DB4" w:rsidRDefault="00072DB4" w:rsidP="00072DB4">
            <w:pPr>
              <w:contextualSpacing/>
              <w:jc w:val="both"/>
              <w:rPr>
                <w:sz w:val="28"/>
                <w:szCs w:val="28"/>
              </w:rPr>
            </w:pPr>
          </w:p>
          <w:p w14:paraId="0DBEF87A" w14:textId="77777777" w:rsidR="00072DB4" w:rsidRPr="00072DB4" w:rsidRDefault="00072DB4" w:rsidP="00072DB4">
            <w:pPr>
              <w:contextualSpacing/>
              <w:rPr>
                <w:sz w:val="28"/>
                <w:szCs w:val="28"/>
              </w:rPr>
            </w:pPr>
          </w:p>
          <w:p w14:paraId="724F1DAF" w14:textId="77777777" w:rsidR="00072DB4" w:rsidRPr="00072DB4" w:rsidRDefault="00072DB4" w:rsidP="00072DB4">
            <w:pPr>
              <w:contextualSpacing/>
              <w:rPr>
                <w:sz w:val="28"/>
                <w:szCs w:val="28"/>
              </w:rPr>
            </w:pPr>
            <w:r w:rsidRPr="00072DB4">
              <w:rPr>
                <w:sz w:val="28"/>
                <w:szCs w:val="28"/>
              </w:rPr>
              <w:t>Sincerely,</w:t>
            </w:r>
          </w:p>
          <w:p w14:paraId="6032B9B5" w14:textId="77777777" w:rsidR="00072DB4" w:rsidRPr="00072DB4" w:rsidRDefault="00072DB4" w:rsidP="00072DB4">
            <w:pPr>
              <w:contextualSpacing/>
              <w:rPr>
                <w:sz w:val="28"/>
                <w:szCs w:val="28"/>
              </w:rPr>
            </w:pPr>
          </w:p>
          <w:p w14:paraId="150B4DC4" w14:textId="77777777" w:rsidR="00072DB4" w:rsidRPr="00072DB4" w:rsidRDefault="00072DB4" w:rsidP="00072DB4">
            <w:pPr>
              <w:contextualSpacing/>
              <w:rPr>
                <w:sz w:val="28"/>
                <w:szCs w:val="28"/>
              </w:rPr>
            </w:pPr>
            <w:r w:rsidRPr="00072DB4">
              <w:rPr>
                <w:sz w:val="28"/>
                <w:szCs w:val="28"/>
              </w:rPr>
              <w:t>Mrs. Sonya R. Loggins</w:t>
            </w:r>
          </w:p>
          <w:p w14:paraId="4A8C83D7" w14:textId="77777777" w:rsidR="00BB451D" w:rsidRPr="003114D7" w:rsidRDefault="00BB451D" w:rsidP="00072DB4">
            <w:pPr>
              <w:spacing w:line="256" w:lineRule="auto"/>
              <w:jc w:val="center"/>
            </w:pPr>
          </w:p>
        </w:tc>
      </w:tr>
    </w:tbl>
    <w:p w14:paraId="2C854EDF" w14:textId="1E734D30" w:rsidR="00776820" w:rsidRDefault="00776820" w:rsidP="00776820">
      <w:pPr>
        <w:ind w:left="-540"/>
      </w:pPr>
    </w:p>
    <w:p w14:paraId="72D75EBE" w14:textId="77777777" w:rsidR="00776820" w:rsidRDefault="00776820"/>
    <w:p w14:paraId="591EB20D" w14:textId="77777777" w:rsidR="00072DB4" w:rsidRDefault="00072DB4"/>
    <w:p w14:paraId="08B58FEC" w14:textId="77777777" w:rsidR="00781B18" w:rsidRDefault="00781B18"/>
    <w:p w14:paraId="3050FBDE" w14:textId="77777777" w:rsidR="00781B18" w:rsidRDefault="00781B18"/>
    <w:p w14:paraId="2C936B97" w14:textId="77777777" w:rsidR="00781B18" w:rsidRDefault="00781B18"/>
    <w:p w14:paraId="01C78479" w14:textId="77777777" w:rsidR="00781B18" w:rsidRDefault="00781B18"/>
    <w:p w14:paraId="3884E7EE" w14:textId="77777777" w:rsidR="00781B18" w:rsidRDefault="00781B18"/>
    <w:tbl>
      <w:tblPr>
        <w:tblStyle w:val="TableGrid"/>
        <w:tblW w:w="10525" w:type="dxa"/>
        <w:tblInd w:w="-635" w:type="dxa"/>
        <w:tblLook w:val="04A0" w:firstRow="1" w:lastRow="0" w:firstColumn="1" w:lastColumn="0" w:noHBand="0" w:noVBand="1"/>
      </w:tblPr>
      <w:tblGrid>
        <w:gridCol w:w="6570"/>
        <w:gridCol w:w="3955"/>
      </w:tblGrid>
      <w:tr w:rsidR="003A68DA" w14:paraId="79D50553" w14:textId="77777777" w:rsidTr="005A4DD2">
        <w:tc>
          <w:tcPr>
            <w:tcW w:w="10525" w:type="dxa"/>
            <w:gridSpan w:val="2"/>
            <w:shd w:val="clear" w:color="auto" w:fill="393939" w:themeFill="accent6" w:themeFillShade="BF"/>
          </w:tcPr>
          <w:p w14:paraId="62421FBC" w14:textId="047400CB" w:rsidR="00587B67" w:rsidRDefault="00587B67" w:rsidP="005A4DD2">
            <w:pPr>
              <w:shd w:val="clear" w:color="auto" w:fill="393939" w:themeFill="accent6" w:themeFillShade="BF"/>
              <w:ind w:left="-270" w:right="-630"/>
              <w:jc w:val="center"/>
              <w:rPr>
                <w:b/>
                <w:sz w:val="32"/>
              </w:rPr>
            </w:pPr>
          </w:p>
          <w:p w14:paraId="1DC85042" w14:textId="77777777" w:rsidR="003A68DA" w:rsidRPr="00781B18" w:rsidRDefault="003A68DA" w:rsidP="005A4DD2">
            <w:pPr>
              <w:shd w:val="clear" w:color="auto" w:fill="393939" w:themeFill="accent6" w:themeFillShade="BF"/>
              <w:ind w:left="-270" w:right="-630"/>
              <w:jc w:val="center"/>
              <w:rPr>
                <w:b/>
                <w:color w:val="FFFF00"/>
                <w:sz w:val="32"/>
              </w:rPr>
            </w:pPr>
            <w:r w:rsidRPr="00781B18">
              <w:rPr>
                <w:b/>
                <w:color w:val="FFFF00"/>
                <w:sz w:val="32"/>
              </w:rPr>
              <w:t>ANN JERKINS-HARRIS ACADEMY OF EXCELLENCE</w:t>
            </w:r>
          </w:p>
          <w:p w14:paraId="5085EB8E" w14:textId="77777777" w:rsidR="005A4DD2" w:rsidRPr="005A4DD2" w:rsidRDefault="005A4DD2" w:rsidP="005A4DD2">
            <w:pPr>
              <w:shd w:val="clear" w:color="auto" w:fill="393939" w:themeFill="accent6" w:themeFillShade="BF"/>
              <w:ind w:left="-270" w:right="-630"/>
              <w:jc w:val="center"/>
              <w:rPr>
                <w:b/>
                <w:color w:val="FFFFFF" w:themeColor="background1"/>
              </w:rPr>
            </w:pPr>
            <w:r w:rsidRPr="005A4DD2">
              <w:rPr>
                <w:b/>
                <w:color w:val="FFFFFF" w:themeColor="background1"/>
              </w:rPr>
              <w:t>FAMILY MATTERS COMMUNITY OUTREACH PROGRAM</w:t>
            </w:r>
          </w:p>
          <w:p w14:paraId="28BBA91A" w14:textId="77777777" w:rsidR="003A68DA" w:rsidRPr="009703A6" w:rsidRDefault="003A68DA" w:rsidP="005A4DD2">
            <w:pPr>
              <w:shd w:val="clear" w:color="auto" w:fill="393939" w:themeFill="accent6" w:themeFillShade="BF"/>
              <w:ind w:left="-270" w:right="-630"/>
              <w:jc w:val="center"/>
              <w:rPr>
                <w:b/>
                <w:color w:val="FFFF00"/>
              </w:rPr>
            </w:pPr>
            <w:r w:rsidRPr="009703A6">
              <w:rPr>
                <w:b/>
                <w:color w:val="FFFF00"/>
              </w:rPr>
              <w:t xml:space="preserve">Department of Special Services - SPED Programs and Support Staff  </w:t>
            </w:r>
          </w:p>
          <w:p w14:paraId="0964C48D" w14:textId="77777777" w:rsidR="003A68DA" w:rsidRDefault="003A68DA" w:rsidP="005A4DD2">
            <w:pPr>
              <w:shd w:val="clear" w:color="auto" w:fill="393939" w:themeFill="accent6" w:themeFillShade="BF"/>
              <w:ind w:left="-270" w:right="-630"/>
              <w:jc w:val="center"/>
            </w:pPr>
          </w:p>
        </w:tc>
      </w:tr>
      <w:tr w:rsidR="00D83056" w14:paraId="0C988AA3" w14:textId="77777777" w:rsidTr="00CF717E">
        <w:tc>
          <w:tcPr>
            <w:tcW w:w="6570" w:type="dxa"/>
            <w:shd w:val="clear" w:color="auto" w:fill="B7B7B7" w:themeFill="accent6" w:themeFillTint="66"/>
          </w:tcPr>
          <w:p w14:paraId="7C3A3284" w14:textId="77777777" w:rsidR="003A68DA" w:rsidRDefault="003A68DA" w:rsidP="00CF717E">
            <w:pPr>
              <w:shd w:val="clear" w:color="auto" w:fill="B7B7B7" w:themeFill="accent6" w:themeFillTint="66"/>
            </w:pPr>
          </w:p>
          <w:p w14:paraId="5FB0EB69" w14:textId="77777777" w:rsidR="00203D2D" w:rsidRDefault="00203D2D" w:rsidP="00CF717E">
            <w:pPr>
              <w:shd w:val="clear" w:color="auto" w:fill="B7B7B7" w:themeFill="accent6" w:themeFillTint="66"/>
            </w:pPr>
          </w:p>
          <w:p w14:paraId="214405EB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Calibri" w:hAnsi="Calibri" w:cs="Calibri"/>
                <w:b/>
                <w:bCs/>
                <w:color w:val="194D33"/>
                <w:spacing w:val="5"/>
                <w:sz w:val="28"/>
              </w:rPr>
            </w:pPr>
            <w:r w:rsidRPr="00835874">
              <w:rPr>
                <w:rFonts w:ascii="Calibri" w:hAnsi="Calibri" w:cs="Calibri"/>
                <w:b/>
                <w:bCs/>
                <w:color w:val="194D33"/>
                <w:spacing w:val="5"/>
                <w:sz w:val="28"/>
              </w:rPr>
              <w:t>Dr. Israel I. Koppisch</w:t>
            </w:r>
          </w:p>
          <w:p w14:paraId="49A3DBFE" w14:textId="77777777" w:rsidR="003A68DA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</w:pPr>
            <w:r w:rsidRPr="00835874"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  <w:t>Director, Department of Special Services</w:t>
            </w:r>
          </w:p>
          <w:p w14:paraId="2E3B6E06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</w:pPr>
            <w:r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  <w:t>SPED Program and Related Services</w:t>
            </w:r>
          </w:p>
          <w:p w14:paraId="38F8B259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Arial"/>
                <w:b/>
                <w:bCs/>
                <w:color w:val="194D33"/>
                <w:spacing w:val="5"/>
                <w:sz w:val="20"/>
                <w:szCs w:val="12"/>
              </w:rPr>
            </w:pPr>
            <w:r w:rsidRPr="00835874"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  <w:t>Editor—Family Matters</w:t>
            </w:r>
            <w:r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  <w:t xml:space="preserve"> Community Outreach</w:t>
            </w:r>
            <w:r w:rsidRPr="00835874">
              <w:rPr>
                <w:rFonts w:ascii="Arial Narrow" w:hAnsi="Arial Narrow"/>
                <w:b/>
                <w:bCs/>
                <w:color w:val="194D33"/>
                <w:spacing w:val="5"/>
                <w:sz w:val="20"/>
                <w:szCs w:val="12"/>
              </w:rPr>
              <w:t xml:space="preserve"> Newsletter</w:t>
            </w:r>
          </w:p>
          <w:p w14:paraId="37DED5D3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Calibri" w:hAnsi="Calibri" w:cs="Calibri"/>
                <w:b/>
                <w:bCs/>
                <w:color w:val="04294B"/>
                <w:spacing w:val="5"/>
                <w:sz w:val="28"/>
              </w:rPr>
            </w:pPr>
          </w:p>
          <w:p w14:paraId="7ABDE327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Calibri" w:hAnsi="Calibri" w:cs="Calibri"/>
                <w:b/>
                <w:bCs/>
                <w:color w:val="04294B"/>
                <w:spacing w:val="5"/>
                <w:sz w:val="28"/>
              </w:rPr>
            </w:pPr>
            <w:r w:rsidRPr="00835874">
              <w:rPr>
                <w:rFonts w:ascii="Calibri" w:hAnsi="Calibri" w:cs="Calibri"/>
                <w:b/>
                <w:bCs/>
                <w:color w:val="04294B"/>
                <w:spacing w:val="5"/>
                <w:sz w:val="28"/>
              </w:rPr>
              <w:t>Margaret Hallett</w:t>
            </w:r>
          </w:p>
          <w:p w14:paraId="61C057C3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Calibri" w:hAnsi="Calibri" w:cs="Calibri"/>
                <w:color w:val="04294B"/>
                <w:spacing w:val="5"/>
                <w:szCs w:val="18"/>
              </w:rPr>
            </w:pPr>
            <w:r w:rsidRPr="00835874">
              <w:rPr>
                <w:rFonts w:ascii="Calibri" w:hAnsi="Calibri" w:cs="Calibri"/>
                <w:b/>
                <w:bCs/>
                <w:color w:val="04294B"/>
                <w:spacing w:val="5"/>
                <w:sz w:val="20"/>
              </w:rPr>
              <w:t>Intervention Specialist</w:t>
            </w:r>
          </w:p>
          <w:p w14:paraId="2AF3B2C7" w14:textId="77777777" w:rsidR="003A68DA" w:rsidRPr="00835874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Calibri" w:hAnsi="Calibri" w:cs="Calibri"/>
                <w:b/>
                <w:bCs/>
                <w:color w:val="57107C"/>
                <w:spacing w:val="5"/>
                <w:sz w:val="20"/>
                <w:szCs w:val="16"/>
              </w:rPr>
            </w:pPr>
          </w:p>
          <w:p w14:paraId="621E3516" w14:textId="77777777" w:rsidR="003A68DA" w:rsidRDefault="005C6BCF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  <w:t>Verna Chears</w:t>
            </w:r>
            <w:r w:rsidR="003A68DA" w:rsidRPr="00D83056"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  <w:t>, Teacher</w:t>
            </w:r>
            <w:r w:rsidR="00AB5BAD"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  <w:t>-Tutor</w:t>
            </w:r>
          </w:p>
          <w:p w14:paraId="3BE7810F" w14:textId="77777777" w:rsidR="00040E84" w:rsidRPr="00D83056" w:rsidRDefault="00040E84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</w:pPr>
            <w:r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  <w:t>Anita Harris- Teacher-Tutor</w:t>
            </w:r>
          </w:p>
          <w:p w14:paraId="5B9F50D8" w14:textId="77777777" w:rsidR="00E564B4" w:rsidRPr="00170DBE" w:rsidRDefault="00E564B4" w:rsidP="00CF717E">
            <w:pPr>
              <w:widowControl w:val="0"/>
              <w:shd w:val="clear" w:color="auto" w:fill="B7B7B7" w:themeFill="accent6" w:themeFillTint="66"/>
              <w:ind w:left="-180"/>
              <w:jc w:val="center"/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16"/>
                <w:szCs w:val="16"/>
              </w:rPr>
            </w:pPr>
            <w:r w:rsidRPr="00D83056"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  <w:t xml:space="preserve">          </w:t>
            </w:r>
            <w:r w:rsidR="00A76331"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20"/>
              </w:rPr>
              <w:t>Deanna Peoples- Support Staff</w:t>
            </w:r>
          </w:p>
          <w:p w14:paraId="09ED4CBB" w14:textId="77777777" w:rsidR="00E564B4" w:rsidRPr="00835874" w:rsidRDefault="00E564B4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393939" w:themeColor="accent6" w:themeShade="BF"/>
                <w:spacing w:val="5"/>
                <w:sz w:val="20"/>
                <w:szCs w:val="16"/>
              </w:rPr>
            </w:pPr>
          </w:p>
          <w:p w14:paraId="6FA568BD" w14:textId="77777777" w:rsidR="003A68DA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</w:pPr>
            <w:proofErr w:type="spellStart"/>
            <w:r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Chinnon</w:t>
            </w:r>
            <w:proofErr w:type="spellEnd"/>
            <w:r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 xml:space="preserve"> Jaquay, School Psychologist</w:t>
            </w:r>
          </w:p>
          <w:p w14:paraId="37B00D73" w14:textId="77777777" w:rsidR="00793AF0" w:rsidRDefault="00793AF0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</w:pPr>
          </w:p>
          <w:p w14:paraId="7800D91A" w14:textId="77777777" w:rsidR="003A68DA" w:rsidRPr="00D83056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</w:pPr>
            <w:r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 xml:space="preserve">Lauren </w:t>
            </w:r>
            <w:proofErr w:type="spellStart"/>
            <w:r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Notestine</w:t>
            </w:r>
            <w:proofErr w:type="spellEnd"/>
            <w:r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, Speech and Language Therapist</w:t>
            </w:r>
          </w:p>
          <w:p w14:paraId="5395C2F7" w14:textId="77777777" w:rsidR="00A26CE5" w:rsidRDefault="00A26CE5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</w:pPr>
            <w:r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Johnathan Pitts, Occupational Therapist Supervisor</w:t>
            </w:r>
          </w:p>
          <w:p w14:paraId="336555C6" w14:textId="77777777" w:rsidR="003A68DA" w:rsidRDefault="00040E84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  <w:shd w:val="clear" w:color="auto" w:fill="E5E5E5" w:themeFill="accent4" w:themeFillTint="33"/>
              </w:rPr>
            </w:pPr>
            <w:r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 xml:space="preserve">Katelyn </w:t>
            </w:r>
            <w:proofErr w:type="spellStart"/>
            <w:r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Spiess</w:t>
            </w:r>
            <w:proofErr w:type="spellEnd"/>
            <w:r w:rsidR="003A68DA"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 xml:space="preserve">, Occupational </w:t>
            </w:r>
            <w:r w:rsidR="003A68DA" w:rsidRPr="00A05D2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  <w:shd w:val="clear" w:color="auto" w:fill="B7B7B7" w:themeFill="accent6" w:themeFillTint="66"/>
              </w:rPr>
              <w:t>Therapist</w:t>
            </w:r>
          </w:p>
          <w:p w14:paraId="519850D0" w14:textId="77777777" w:rsidR="00793AF0" w:rsidRPr="00D83056" w:rsidRDefault="00793AF0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  <w:shd w:val="clear" w:color="auto" w:fill="E5E5E5" w:themeFill="accent4" w:themeFillTint="33"/>
              </w:rPr>
            </w:pPr>
          </w:p>
          <w:p w14:paraId="5B612B21" w14:textId="37507083" w:rsidR="003A68DA" w:rsidRDefault="00435755" w:rsidP="00CF717E">
            <w:pPr>
              <w:widowControl w:val="0"/>
              <w:shd w:val="clear" w:color="auto" w:fill="B7B7B7" w:themeFill="accent6" w:themeFillTint="66"/>
              <w:ind w:left="-18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</w:pPr>
            <w:r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Marcus Hanes</w:t>
            </w:r>
            <w:r w:rsidR="003A68DA" w:rsidRPr="00D83056"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, Licensed Social Worker / Behavior Specialist</w:t>
            </w:r>
          </w:p>
          <w:p w14:paraId="39C07C96" w14:textId="77777777" w:rsidR="00F55316" w:rsidRDefault="00F55316" w:rsidP="00CF717E">
            <w:pPr>
              <w:widowControl w:val="0"/>
              <w:shd w:val="clear" w:color="auto" w:fill="B7B7B7" w:themeFill="accent6" w:themeFillTint="66"/>
              <w:ind w:left="-180"/>
              <w:jc w:val="center"/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</w:pPr>
            <w:r>
              <w:rPr>
                <w:rFonts w:ascii="Arial Narrow" w:hAnsi="Arial Narrow" w:cs="Calibri"/>
                <w:b/>
                <w:bCs/>
                <w:color w:val="7030A0"/>
                <w:spacing w:val="5"/>
                <w:sz w:val="18"/>
                <w:szCs w:val="16"/>
              </w:rPr>
              <w:t>T.A.C.K.L.E. Program Staff- soon to be announced</w:t>
            </w:r>
          </w:p>
          <w:p w14:paraId="28785A0A" w14:textId="77777777" w:rsidR="003A68DA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57107C"/>
                <w:spacing w:val="5"/>
                <w:sz w:val="16"/>
                <w:szCs w:val="16"/>
              </w:rPr>
            </w:pPr>
          </w:p>
          <w:p w14:paraId="2C22F96A" w14:textId="77777777" w:rsidR="003A68DA" w:rsidRDefault="003A68DA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</w:pPr>
          </w:p>
        </w:tc>
        <w:tc>
          <w:tcPr>
            <w:tcW w:w="3955" w:type="dxa"/>
            <w:shd w:val="clear" w:color="auto" w:fill="B7B7B7" w:themeFill="accent6" w:themeFillTint="66"/>
          </w:tcPr>
          <w:p w14:paraId="54C731CC" w14:textId="77777777" w:rsidR="003A68DA" w:rsidRDefault="003A68DA" w:rsidP="00CF717E">
            <w:pPr>
              <w:shd w:val="clear" w:color="auto" w:fill="B7B7B7" w:themeFill="accent6" w:themeFillTint="66"/>
            </w:pPr>
          </w:p>
          <w:p w14:paraId="78CE343A" w14:textId="5539A773" w:rsidR="003A68DA" w:rsidRDefault="007B5F12" w:rsidP="00CF717E">
            <w:pPr>
              <w:shd w:val="clear" w:color="auto" w:fill="B7B7B7" w:themeFill="accent6" w:themeFillTint="66"/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E564B4" w:rsidRPr="000705D6">
              <w:rPr>
                <w:rFonts w:ascii="Calibri" w:hAnsi="Calibri" w:cs="Calibri"/>
                <w:b/>
                <w:bCs/>
                <w:noProof/>
                <w:color w:val="04294B"/>
                <w:spacing w:val="5"/>
              </w:rPr>
              <w:drawing>
                <wp:inline distT="0" distB="0" distL="0" distR="0" wp14:anchorId="6137256E" wp14:editId="3B159CC9">
                  <wp:extent cx="1707012" cy="1447800"/>
                  <wp:effectExtent l="0" t="0" r="0" b="0"/>
                  <wp:docPr id="16" name="Picture 16" descr="C:\Users\AEE Principal\Dropbox\My PC (DESKTOP-3AV5TH4)\Desktop\AJHAE-- LETTERHEADS 2021\AJHAE-- SCHOOL LOGO--20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EE Principal\Dropbox\My PC (DESKTOP-3AV5TH4)\Desktop\AJHAE-- LETTERHEADS 2021\AJHAE-- SCHOOL LOGO--20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616" cy="1475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B67C19" w14:textId="1FD9C0C5" w:rsidR="003A68DA" w:rsidRDefault="005A4DD2" w:rsidP="00CF717E">
            <w:pPr>
              <w:shd w:val="clear" w:color="auto" w:fill="B7B7B7" w:themeFill="accent6" w:themeFillTint="66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36576" distB="36576" distL="36576" distR="36576" simplePos="0" relativeHeight="251750400" behindDoc="0" locked="0" layoutInCell="1" allowOverlap="1" wp14:anchorId="7E19FFF8" wp14:editId="472CAF0C">
                  <wp:simplePos x="0" y="0"/>
                  <wp:positionH relativeFrom="margin">
                    <wp:posOffset>784225</wp:posOffset>
                  </wp:positionH>
                  <wp:positionV relativeFrom="paragraph">
                    <wp:posOffset>113030</wp:posOffset>
                  </wp:positionV>
                  <wp:extent cx="952500" cy="1123950"/>
                  <wp:effectExtent l="0" t="0" r="0" b="0"/>
                  <wp:wrapNone/>
                  <wp:docPr id="4" name="Picture 4" descr="003108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003108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653" b="166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1F7E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="00DA167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</w:p>
          <w:p w14:paraId="08C39BA2" w14:textId="413E210F" w:rsidR="003A68DA" w:rsidRDefault="003A68DA" w:rsidP="00CF717E">
            <w:pPr>
              <w:shd w:val="clear" w:color="auto" w:fill="B7B7B7" w:themeFill="accent6" w:themeFillTint="66"/>
            </w:pPr>
          </w:p>
          <w:p w14:paraId="53365371" w14:textId="77777777" w:rsidR="003A68DA" w:rsidRDefault="003A68DA" w:rsidP="00CF717E">
            <w:pPr>
              <w:shd w:val="clear" w:color="auto" w:fill="B7B7B7" w:themeFill="accent6" w:themeFillTint="66"/>
            </w:pPr>
          </w:p>
          <w:p w14:paraId="662BFBBA" w14:textId="77777777" w:rsidR="003A68DA" w:rsidRDefault="003A68DA" w:rsidP="00CF717E">
            <w:pPr>
              <w:shd w:val="clear" w:color="auto" w:fill="B7B7B7" w:themeFill="accent6" w:themeFillTint="66"/>
            </w:pPr>
          </w:p>
          <w:p w14:paraId="4064FB11" w14:textId="77777777" w:rsidR="003A68DA" w:rsidRDefault="003F1F7E" w:rsidP="00CF717E">
            <w:pPr>
              <w:shd w:val="clear" w:color="auto" w:fill="B7B7B7" w:themeFill="accent6" w:themeFillTint="66"/>
            </w:pPr>
            <w:r>
              <w:t xml:space="preserve">             </w:t>
            </w:r>
            <w:r w:rsidR="00DA1679">
              <w:t xml:space="preserve">                        </w:t>
            </w:r>
          </w:p>
          <w:p w14:paraId="7D00959C" w14:textId="77777777" w:rsidR="003A68DA" w:rsidRDefault="003A68DA" w:rsidP="00CF717E">
            <w:pPr>
              <w:shd w:val="clear" w:color="auto" w:fill="B7B7B7" w:themeFill="accent6" w:themeFillTint="66"/>
            </w:pPr>
          </w:p>
          <w:p w14:paraId="1A788B18" w14:textId="77777777" w:rsidR="003F1F7E" w:rsidRDefault="003F1F7E" w:rsidP="00CF717E">
            <w:pPr>
              <w:shd w:val="clear" w:color="auto" w:fill="B7B7B7" w:themeFill="accent6" w:themeFillTint="66"/>
            </w:pPr>
          </w:p>
          <w:p w14:paraId="0CC68BF2" w14:textId="77777777" w:rsidR="005A4DD2" w:rsidRDefault="005A4DD2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</w:pPr>
          </w:p>
          <w:p w14:paraId="12C1041D" w14:textId="77777777" w:rsidR="005A4DD2" w:rsidRDefault="005A4DD2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</w:pPr>
          </w:p>
          <w:p w14:paraId="1D7CD04B" w14:textId="37F37AF6" w:rsidR="003F1F7E" w:rsidRDefault="003F1F7E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</w:pPr>
            <w:r>
              <w:t>VISIT OUR NEW WEBSITE</w:t>
            </w:r>
          </w:p>
          <w:p w14:paraId="584F860A" w14:textId="77777777" w:rsidR="003F1F7E" w:rsidRDefault="003F1F7E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</w:pPr>
            <w:r>
              <w:t>SPED PAGES</w:t>
            </w:r>
          </w:p>
          <w:p w14:paraId="7DD621B1" w14:textId="77777777" w:rsidR="003F1F7E" w:rsidRDefault="003F1F7E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</w:pPr>
          </w:p>
          <w:p w14:paraId="1AD7915E" w14:textId="77777777" w:rsidR="003F1F7E" w:rsidRDefault="00B76557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Style w:val="Hyperlink"/>
                <w:rFonts w:ascii="Arial Narrow" w:hAnsi="Arial Narrow" w:cs="Calibri"/>
                <w:b/>
                <w:bCs/>
                <w:spacing w:val="5"/>
                <w:sz w:val="18"/>
                <w:szCs w:val="16"/>
              </w:rPr>
            </w:pPr>
            <w:hyperlink r:id="rId26" w:history="1">
              <w:r w:rsidR="003F1F7E" w:rsidRPr="00E564B4">
                <w:rPr>
                  <w:rStyle w:val="Hyperlink"/>
                  <w:rFonts w:ascii="Arial Narrow" w:hAnsi="Arial Narrow" w:cs="Calibri"/>
                  <w:b/>
                  <w:bCs/>
                  <w:spacing w:val="5"/>
                  <w:sz w:val="18"/>
                  <w:szCs w:val="16"/>
                </w:rPr>
                <w:t>www.academyofeducationalexcellence.org</w:t>
              </w:r>
            </w:hyperlink>
          </w:p>
          <w:p w14:paraId="5AF0859C" w14:textId="77777777" w:rsidR="00BB493E" w:rsidRPr="00E564B4" w:rsidRDefault="00BB493E" w:rsidP="00CF717E">
            <w:pPr>
              <w:widowControl w:val="0"/>
              <w:shd w:val="clear" w:color="auto" w:fill="B7B7B7" w:themeFill="accent6" w:themeFillTint="66"/>
              <w:ind w:left="-270" w:right="-630"/>
              <w:jc w:val="center"/>
              <w:rPr>
                <w:rFonts w:ascii="Arial Narrow" w:hAnsi="Arial Narrow" w:cs="Calibri"/>
                <w:b/>
                <w:bCs/>
                <w:color w:val="57107C"/>
                <w:spacing w:val="5"/>
                <w:sz w:val="18"/>
                <w:szCs w:val="16"/>
              </w:rPr>
            </w:pPr>
          </w:p>
          <w:p w14:paraId="58428FEE" w14:textId="77777777" w:rsidR="003F1F7E" w:rsidRDefault="003F1F7E" w:rsidP="00CF717E">
            <w:pPr>
              <w:shd w:val="clear" w:color="auto" w:fill="B7B7B7" w:themeFill="accent6" w:themeFillTint="66"/>
            </w:pPr>
          </w:p>
        </w:tc>
      </w:tr>
    </w:tbl>
    <w:p w14:paraId="7007C91F" w14:textId="77777777" w:rsidR="00CE0F95" w:rsidRDefault="00CE0F95" w:rsidP="003A68DA">
      <w:pPr>
        <w:spacing w:after="0" w:line="240" w:lineRule="auto"/>
        <w:ind w:left="-450" w:right="-90"/>
      </w:pPr>
    </w:p>
    <w:p w14:paraId="75BB8C6A" w14:textId="379831A5" w:rsidR="00CE0F95" w:rsidRDefault="00CE0F95" w:rsidP="003A68DA">
      <w:pPr>
        <w:spacing w:after="0" w:line="240" w:lineRule="auto"/>
        <w:ind w:left="-450" w:right="-90"/>
      </w:pPr>
    </w:p>
    <w:p w14:paraId="64B5541E" w14:textId="1B68E030" w:rsidR="00B25460" w:rsidRDefault="00B25460" w:rsidP="003A68DA">
      <w:pPr>
        <w:spacing w:after="0" w:line="240" w:lineRule="auto"/>
        <w:ind w:left="-450" w:right="-90"/>
      </w:pPr>
    </w:p>
    <w:p w14:paraId="216D4A63" w14:textId="78CB6D3C" w:rsidR="00B25460" w:rsidRDefault="00B25460" w:rsidP="003A68DA">
      <w:pPr>
        <w:spacing w:after="0" w:line="240" w:lineRule="auto"/>
        <w:ind w:left="-450" w:right="-90"/>
      </w:pPr>
    </w:p>
    <w:p w14:paraId="2F2A9C9F" w14:textId="5B1AAB4F" w:rsidR="00B25460" w:rsidRDefault="00B25460" w:rsidP="003A68DA">
      <w:pPr>
        <w:spacing w:after="0" w:line="240" w:lineRule="auto"/>
        <w:ind w:left="-450" w:right="-90"/>
      </w:pPr>
    </w:p>
    <w:p w14:paraId="292AD8D5" w14:textId="6BCD22C4" w:rsidR="00F73EB1" w:rsidRDefault="00F73EB1" w:rsidP="003A68DA">
      <w:pPr>
        <w:spacing w:after="0" w:line="240" w:lineRule="auto"/>
        <w:ind w:left="-450" w:right="-90"/>
      </w:pPr>
    </w:p>
    <w:p w14:paraId="37BBACAB" w14:textId="35DBF284" w:rsidR="00F73EB1" w:rsidRDefault="00F73EB1" w:rsidP="003A68DA">
      <w:pPr>
        <w:spacing w:after="0" w:line="240" w:lineRule="auto"/>
        <w:ind w:left="-450" w:right="-90"/>
      </w:pPr>
    </w:p>
    <w:p w14:paraId="4766E16A" w14:textId="50E28197" w:rsidR="00B25460" w:rsidRDefault="00B25460" w:rsidP="003A68DA">
      <w:pPr>
        <w:spacing w:after="0" w:line="240" w:lineRule="auto"/>
        <w:ind w:left="-450" w:right="-90"/>
      </w:pPr>
    </w:p>
    <w:sectPr w:rsidR="00B25460" w:rsidSect="006726A3">
      <w:type w:val="continuous"/>
      <w:pgSz w:w="12240" w:h="20160" w:code="5"/>
      <w:pgMar w:top="0" w:right="90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7E9AA" w14:textId="77777777" w:rsidR="00B76557" w:rsidRDefault="00B76557" w:rsidP="00A5452B">
      <w:pPr>
        <w:spacing w:after="0" w:line="240" w:lineRule="auto"/>
      </w:pPr>
      <w:r>
        <w:separator/>
      </w:r>
    </w:p>
  </w:endnote>
  <w:endnote w:type="continuationSeparator" w:id="0">
    <w:p w14:paraId="489BD418" w14:textId="77777777" w:rsidR="00B76557" w:rsidRDefault="00B76557" w:rsidP="00A54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irmala UI Semilight">
    <w:panose1 w:val="020B0402040204020203"/>
    <w:charset w:val="00"/>
    <w:family w:val="swiss"/>
    <w:pitch w:val="variable"/>
    <w:sig w:usb0="80FF8023" w:usb1="0200004A" w:usb2="000002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A9141" w14:textId="77777777" w:rsidR="00B76557" w:rsidRDefault="00B76557" w:rsidP="00A5452B">
      <w:pPr>
        <w:spacing w:after="0" w:line="240" w:lineRule="auto"/>
      </w:pPr>
      <w:r>
        <w:separator/>
      </w:r>
    </w:p>
  </w:footnote>
  <w:footnote w:type="continuationSeparator" w:id="0">
    <w:p w14:paraId="6A638011" w14:textId="77777777" w:rsidR="00B76557" w:rsidRDefault="00B76557" w:rsidP="00A545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2E91"/>
    <w:multiLevelType w:val="multilevel"/>
    <w:tmpl w:val="5C5E1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EF499E"/>
    <w:multiLevelType w:val="hybridMultilevel"/>
    <w:tmpl w:val="789A32E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496368"/>
    <w:multiLevelType w:val="hybridMultilevel"/>
    <w:tmpl w:val="AA980AC2"/>
    <w:lvl w:ilvl="0" w:tplc="8A30D7BE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8C6265"/>
    <w:multiLevelType w:val="hybridMultilevel"/>
    <w:tmpl w:val="FA4605B4"/>
    <w:lvl w:ilvl="0" w:tplc="8A30D7BE">
      <w:start w:val="1"/>
      <w:numFmt w:val="bullet"/>
      <w:lvlText w:val="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527905"/>
    <w:multiLevelType w:val="hybridMultilevel"/>
    <w:tmpl w:val="08BC5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95509"/>
    <w:multiLevelType w:val="multilevel"/>
    <w:tmpl w:val="29A64BD6"/>
    <w:lvl w:ilvl="0">
      <w:start w:val="1"/>
      <w:numFmt w:val="bullet"/>
      <w:lvlText w:val="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3C4CF9"/>
    <w:multiLevelType w:val="hybridMultilevel"/>
    <w:tmpl w:val="056A22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B67E7"/>
    <w:multiLevelType w:val="hybridMultilevel"/>
    <w:tmpl w:val="C3F29EFC"/>
    <w:lvl w:ilvl="0" w:tplc="8A30D7BE">
      <w:start w:val="1"/>
      <w:numFmt w:val="bullet"/>
      <w:lvlText w:val="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946C1"/>
    <w:multiLevelType w:val="hybridMultilevel"/>
    <w:tmpl w:val="46604340"/>
    <w:lvl w:ilvl="0" w:tplc="8A30D7BE">
      <w:start w:val="1"/>
      <w:numFmt w:val="bullet"/>
      <w:lvlText w:val="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F607F2"/>
    <w:multiLevelType w:val="multilevel"/>
    <w:tmpl w:val="0D4C63BC"/>
    <w:lvl w:ilvl="0">
      <w:start w:val="1"/>
      <w:numFmt w:val="bullet"/>
      <w:lvlText w:val="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125EA7"/>
    <w:multiLevelType w:val="hybridMultilevel"/>
    <w:tmpl w:val="DB3E5A2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A8C37EC"/>
    <w:multiLevelType w:val="multilevel"/>
    <w:tmpl w:val="2044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3380C93"/>
    <w:multiLevelType w:val="multilevel"/>
    <w:tmpl w:val="4718D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3"/>
  </w:num>
  <w:num w:numId="5">
    <w:abstractNumId w:val="2"/>
  </w:num>
  <w:num w:numId="6">
    <w:abstractNumId w:val="9"/>
  </w:num>
  <w:num w:numId="7">
    <w:abstractNumId w:val="10"/>
  </w:num>
  <w:num w:numId="8">
    <w:abstractNumId w:val="1"/>
  </w:num>
  <w:num w:numId="9">
    <w:abstractNumId w:val="6"/>
  </w:num>
  <w:num w:numId="10">
    <w:abstractNumId w:val="11"/>
  </w:num>
  <w:num w:numId="11">
    <w:abstractNumId w:val="0"/>
  </w:num>
  <w:num w:numId="12">
    <w:abstractNumId w:val="4"/>
  </w:num>
  <w:num w:numId="13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MxMjU0tjSzMLFQ0lEKTi0uzszPAymwrAUAMSwDFiwAAAA="/>
  </w:docVars>
  <w:rsids>
    <w:rsidRoot w:val="009652DE"/>
    <w:rsid w:val="00007399"/>
    <w:rsid w:val="00013E8E"/>
    <w:rsid w:val="00027D1C"/>
    <w:rsid w:val="0003443B"/>
    <w:rsid w:val="00040E84"/>
    <w:rsid w:val="00047865"/>
    <w:rsid w:val="00047B4F"/>
    <w:rsid w:val="000513F8"/>
    <w:rsid w:val="000549EE"/>
    <w:rsid w:val="00056476"/>
    <w:rsid w:val="000579C6"/>
    <w:rsid w:val="00061448"/>
    <w:rsid w:val="00064F39"/>
    <w:rsid w:val="00067335"/>
    <w:rsid w:val="000705D6"/>
    <w:rsid w:val="0007242C"/>
    <w:rsid w:val="00072DB4"/>
    <w:rsid w:val="00075B4C"/>
    <w:rsid w:val="00075D19"/>
    <w:rsid w:val="0008093D"/>
    <w:rsid w:val="00085A92"/>
    <w:rsid w:val="000917A6"/>
    <w:rsid w:val="000929A0"/>
    <w:rsid w:val="00093557"/>
    <w:rsid w:val="00096D1A"/>
    <w:rsid w:val="000A0946"/>
    <w:rsid w:val="000A5AB3"/>
    <w:rsid w:val="000C51CD"/>
    <w:rsid w:val="000C7921"/>
    <w:rsid w:val="000F2E90"/>
    <w:rsid w:val="000F373E"/>
    <w:rsid w:val="000F5D04"/>
    <w:rsid w:val="001002F7"/>
    <w:rsid w:val="00104A79"/>
    <w:rsid w:val="001058F1"/>
    <w:rsid w:val="00106637"/>
    <w:rsid w:val="00112E6C"/>
    <w:rsid w:val="00112EB8"/>
    <w:rsid w:val="001145B4"/>
    <w:rsid w:val="00117508"/>
    <w:rsid w:val="00117DE7"/>
    <w:rsid w:val="00123E46"/>
    <w:rsid w:val="001251BD"/>
    <w:rsid w:val="0012611D"/>
    <w:rsid w:val="00130017"/>
    <w:rsid w:val="00130289"/>
    <w:rsid w:val="001375A3"/>
    <w:rsid w:val="00143073"/>
    <w:rsid w:val="00143293"/>
    <w:rsid w:val="0015002B"/>
    <w:rsid w:val="001510D7"/>
    <w:rsid w:val="00153E38"/>
    <w:rsid w:val="00154611"/>
    <w:rsid w:val="00156D09"/>
    <w:rsid w:val="00165028"/>
    <w:rsid w:val="00165D6E"/>
    <w:rsid w:val="00170DBE"/>
    <w:rsid w:val="0017277A"/>
    <w:rsid w:val="00173A0B"/>
    <w:rsid w:val="001808A4"/>
    <w:rsid w:val="00193199"/>
    <w:rsid w:val="00193F1F"/>
    <w:rsid w:val="00196846"/>
    <w:rsid w:val="001A0730"/>
    <w:rsid w:val="001A1D3A"/>
    <w:rsid w:val="001A48D9"/>
    <w:rsid w:val="001C313B"/>
    <w:rsid w:val="001C320F"/>
    <w:rsid w:val="001C614A"/>
    <w:rsid w:val="001D238E"/>
    <w:rsid w:val="001F2356"/>
    <w:rsid w:val="001F60F3"/>
    <w:rsid w:val="002039FC"/>
    <w:rsid w:val="00203D2D"/>
    <w:rsid w:val="00206264"/>
    <w:rsid w:val="002107CB"/>
    <w:rsid w:val="00214CEE"/>
    <w:rsid w:val="002151BA"/>
    <w:rsid w:val="00221672"/>
    <w:rsid w:val="00222C1F"/>
    <w:rsid w:val="00223A9D"/>
    <w:rsid w:val="0022754C"/>
    <w:rsid w:val="00231A64"/>
    <w:rsid w:val="0024309C"/>
    <w:rsid w:val="00244A42"/>
    <w:rsid w:val="002458F4"/>
    <w:rsid w:val="002460CE"/>
    <w:rsid w:val="00246D7A"/>
    <w:rsid w:val="002548A2"/>
    <w:rsid w:val="002717F1"/>
    <w:rsid w:val="00276BA1"/>
    <w:rsid w:val="00277408"/>
    <w:rsid w:val="002902FD"/>
    <w:rsid w:val="00297726"/>
    <w:rsid w:val="002A1DD9"/>
    <w:rsid w:val="002A54DE"/>
    <w:rsid w:val="002A7131"/>
    <w:rsid w:val="002B06F3"/>
    <w:rsid w:val="002B229A"/>
    <w:rsid w:val="002B3F48"/>
    <w:rsid w:val="002C4165"/>
    <w:rsid w:val="002D7511"/>
    <w:rsid w:val="002E326C"/>
    <w:rsid w:val="002E7F29"/>
    <w:rsid w:val="002F1CB5"/>
    <w:rsid w:val="002F2BAE"/>
    <w:rsid w:val="002F6E7B"/>
    <w:rsid w:val="003114D7"/>
    <w:rsid w:val="00316398"/>
    <w:rsid w:val="00326A8B"/>
    <w:rsid w:val="00334696"/>
    <w:rsid w:val="00344CE8"/>
    <w:rsid w:val="00344F8F"/>
    <w:rsid w:val="00350195"/>
    <w:rsid w:val="003517D5"/>
    <w:rsid w:val="00357CB0"/>
    <w:rsid w:val="00366475"/>
    <w:rsid w:val="00371748"/>
    <w:rsid w:val="00376E68"/>
    <w:rsid w:val="00380569"/>
    <w:rsid w:val="00380B67"/>
    <w:rsid w:val="00381CE1"/>
    <w:rsid w:val="003A5C88"/>
    <w:rsid w:val="003A68DA"/>
    <w:rsid w:val="003B2884"/>
    <w:rsid w:val="003B7DED"/>
    <w:rsid w:val="003C454F"/>
    <w:rsid w:val="003C4BA4"/>
    <w:rsid w:val="003C6AB4"/>
    <w:rsid w:val="003D2694"/>
    <w:rsid w:val="003D7271"/>
    <w:rsid w:val="003E7358"/>
    <w:rsid w:val="003F1F7E"/>
    <w:rsid w:val="003F5B29"/>
    <w:rsid w:val="003F77C0"/>
    <w:rsid w:val="004027E6"/>
    <w:rsid w:val="00407442"/>
    <w:rsid w:val="00416522"/>
    <w:rsid w:val="004229F2"/>
    <w:rsid w:val="00426D17"/>
    <w:rsid w:val="004346EA"/>
    <w:rsid w:val="00435755"/>
    <w:rsid w:val="0043678F"/>
    <w:rsid w:val="00436B22"/>
    <w:rsid w:val="00437BBB"/>
    <w:rsid w:val="00440EF7"/>
    <w:rsid w:val="00442B97"/>
    <w:rsid w:val="00447826"/>
    <w:rsid w:val="004553A2"/>
    <w:rsid w:val="00455805"/>
    <w:rsid w:val="004622D8"/>
    <w:rsid w:val="00464995"/>
    <w:rsid w:val="00466394"/>
    <w:rsid w:val="00466BE8"/>
    <w:rsid w:val="00470A66"/>
    <w:rsid w:val="004767BE"/>
    <w:rsid w:val="00483EFD"/>
    <w:rsid w:val="0048674B"/>
    <w:rsid w:val="004A415B"/>
    <w:rsid w:val="004B1B2B"/>
    <w:rsid w:val="004B3DBD"/>
    <w:rsid w:val="004B42E6"/>
    <w:rsid w:val="004B45EB"/>
    <w:rsid w:val="004B7F52"/>
    <w:rsid w:val="004C02DD"/>
    <w:rsid w:val="004C3311"/>
    <w:rsid w:val="004C4345"/>
    <w:rsid w:val="004D1EA5"/>
    <w:rsid w:val="004D36BB"/>
    <w:rsid w:val="004D756D"/>
    <w:rsid w:val="004E4796"/>
    <w:rsid w:val="004E7284"/>
    <w:rsid w:val="004E7A6D"/>
    <w:rsid w:val="004E7C4D"/>
    <w:rsid w:val="004F4181"/>
    <w:rsid w:val="004F6C14"/>
    <w:rsid w:val="005012E6"/>
    <w:rsid w:val="0050780F"/>
    <w:rsid w:val="00510355"/>
    <w:rsid w:val="0052295F"/>
    <w:rsid w:val="00541057"/>
    <w:rsid w:val="0054122D"/>
    <w:rsid w:val="00541AAD"/>
    <w:rsid w:val="00545730"/>
    <w:rsid w:val="00545BCA"/>
    <w:rsid w:val="00554CC9"/>
    <w:rsid w:val="005578A9"/>
    <w:rsid w:val="00557952"/>
    <w:rsid w:val="00563425"/>
    <w:rsid w:val="00563F66"/>
    <w:rsid w:val="00574444"/>
    <w:rsid w:val="00581143"/>
    <w:rsid w:val="00584732"/>
    <w:rsid w:val="00584E46"/>
    <w:rsid w:val="005874FB"/>
    <w:rsid w:val="00587B67"/>
    <w:rsid w:val="0059483C"/>
    <w:rsid w:val="00596D40"/>
    <w:rsid w:val="005A2D86"/>
    <w:rsid w:val="005A4DD2"/>
    <w:rsid w:val="005A66FB"/>
    <w:rsid w:val="005C0F6B"/>
    <w:rsid w:val="005C1138"/>
    <w:rsid w:val="005C1996"/>
    <w:rsid w:val="005C6BCF"/>
    <w:rsid w:val="005D3018"/>
    <w:rsid w:val="005D3A9E"/>
    <w:rsid w:val="005E30A7"/>
    <w:rsid w:val="005E4601"/>
    <w:rsid w:val="005E4EAB"/>
    <w:rsid w:val="005E7AF8"/>
    <w:rsid w:val="006001C0"/>
    <w:rsid w:val="00602F37"/>
    <w:rsid w:val="00603AF9"/>
    <w:rsid w:val="00604600"/>
    <w:rsid w:val="006057B3"/>
    <w:rsid w:val="0062393B"/>
    <w:rsid w:val="0062500B"/>
    <w:rsid w:val="00634EE4"/>
    <w:rsid w:val="006358D5"/>
    <w:rsid w:val="00641FC0"/>
    <w:rsid w:val="00647913"/>
    <w:rsid w:val="00650B58"/>
    <w:rsid w:val="00651030"/>
    <w:rsid w:val="006519A7"/>
    <w:rsid w:val="0065621C"/>
    <w:rsid w:val="00660685"/>
    <w:rsid w:val="006644FD"/>
    <w:rsid w:val="006726A3"/>
    <w:rsid w:val="006739D5"/>
    <w:rsid w:val="00673B9E"/>
    <w:rsid w:val="006768EE"/>
    <w:rsid w:val="00677E7D"/>
    <w:rsid w:val="00684AF0"/>
    <w:rsid w:val="00686244"/>
    <w:rsid w:val="006A06CC"/>
    <w:rsid w:val="006A1F1F"/>
    <w:rsid w:val="006A6D43"/>
    <w:rsid w:val="006B787F"/>
    <w:rsid w:val="006B7E4D"/>
    <w:rsid w:val="006C0FF2"/>
    <w:rsid w:val="006D71CF"/>
    <w:rsid w:val="006D72B8"/>
    <w:rsid w:val="006D72BE"/>
    <w:rsid w:val="006D73D0"/>
    <w:rsid w:val="006E5013"/>
    <w:rsid w:val="006E79BF"/>
    <w:rsid w:val="006F41A2"/>
    <w:rsid w:val="0070017B"/>
    <w:rsid w:val="00701802"/>
    <w:rsid w:val="0070280D"/>
    <w:rsid w:val="007028AF"/>
    <w:rsid w:val="00705F98"/>
    <w:rsid w:val="00720E15"/>
    <w:rsid w:val="0073186A"/>
    <w:rsid w:val="00743462"/>
    <w:rsid w:val="007448F9"/>
    <w:rsid w:val="00744E55"/>
    <w:rsid w:val="0075728D"/>
    <w:rsid w:val="00764E9A"/>
    <w:rsid w:val="007732ED"/>
    <w:rsid w:val="00776820"/>
    <w:rsid w:val="00781B18"/>
    <w:rsid w:val="00784FE2"/>
    <w:rsid w:val="00793AF0"/>
    <w:rsid w:val="00795AA8"/>
    <w:rsid w:val="00795BD2"/>
    <w:rsid w:val="007A299C"/>
    <w:rsid w:val="007A2E55"/>
    <w:rsid w:val="007A3E4F"/>
    <w:rsid w:val="007B1F3F"/>
    <w:rsid w:val="007B555F"/>
    <w:rsid w:val="007B5F12"/>
    <w:rsid w:val="007B6E9D"/>
    <w:rsid w:val="007B7A49"/>
    <w:rsid w:val="007C3FF8"/>
    <w:rsid w:val="007C48E5"/>
    <w:rsid w:val="007D0C26"/>
    <w:rsid w:val="007D0E69"/>
    <w:rsid w:val="008027B8"/>
    <w:rsid w:val="00803EE1"/>
    <w:rsid w:val="0080496D"/>
    <w:rsid w:val="00805642"/>
    <w:rsid w:val="00815D4D"/>
    <w:rsid w:val="00820DA0"/>
    <w:rsid w:val="00821C7C"/>
    <w:rsid w:val="008239B8"/>
    <w:rsid w:val="00823A37"/>
    <w:rsid w:val="00825BF3"/>
    <w:rsid w:val="00825DE5"/>
    <w:rsid w:val="00827EB3"/>
    <w:rsid w:val="00832BCF"/>
    <w:rsid w:val="0083598F"/>
    <w:rsid w:val="008373C5"/>
    <w:rsid w:val="008477ED"/>
    <w:rsid w:val="00851166"/>
    <w:rsid w:val="0085743F"/>
    <w:rsid w:val="00860B79"/>
    <w:rsid w:val="00862684"/>
    <w:rsid w:val="00863228"/>
    <w:rsid w:val="008663A1"/>
    <w:rsid w:val="008808EC"/>
    <w:rsid w:val="00881822"/>
    <w:rsid w:val="0088251E"/>
    <w:rsid w:val="00891EF2"/>
    <w:rsid w:val="008922CF"/>
    <w:rsid w:val="00892A76"/>
    <w:rsid w:val="0089480D"/>
    <w:rsid w:val="008A7930"/>
    <w:rsid w:val="008C68E2"/>
    <w:rsid w:val="008D47BA"/>
    <w:rsid w:val="008E5A6D"/>
    <w:rsid w:val="008E759F"/>
    <w:rsid w:val="009069C2"/>
    <w:rsid w:val="00907691"/>
    <w:rsid w:val="009136FF"/>
    <w:rsid w:val="009157B9"/>
    <w:rsid w:val="00916C81"/>
    <w:rsid w:val="00920479"/>
    <w:rsid w:val="0092622B"/>
    <w:rsid w:val="00927746"/>
    <w:rsid w:val="00936B9D"/>
    <w:rsid w:val="0094168A"/>
    <w:rsid w:val="00942850"/>
    <w:rsid w:val="00943FDF"/>
    <w:rsid w:val="009500D2"/>
    <w:rsid w:val="009505D2"/>
    <w:rsid w:val="009557DE"/>
    <w:rsid w:val="009619A3"/>
    <w:rsid w:val="00963DC0"/>
    <w:rsid w:val="009652DE"/>
    <w:rsid w:val="009672C4"/>
    <w:rsid w:val="009703A6"/>
    <w:rsid w:val="00970E75"/>
    <w:rsid w:val="00972F02"/>
    <w:rsid w:val="00976618"/>
    <w:rsid w:val="00982DE3"/>
    <w:rsid w:val="00985879"/>
    <w:rsid w:val="0099292C"/>
    <w:rsid w:val="00995763"/>
    <w:rsid w:val="0099729E"/>
    <w:rsid w:val="009A1AEC"/>
    <w:rsid w:val="009A1C2D"/>
    <w:rsid w:val="009A259A"/>
    <w:rsid w:val="009A68C3"/>
    <w:rsid w:val="009B2470"/>
    <w:rsid w:val="009B6FEC"/>
    <w:rsid w:val="009B7355"/>
    <w:rsid w:val="009B7565"/>
    <w:rsid w:val="009C324D"/>
    <w:rsid w:val="009C37F0"/>
    <w:rsid w:val="009D2C40"/>
    <w:rsid w:val="009D3792"/>
    <w:rsid w:val="009D4130"/>
    <w:rsid w:val="009D717F"/>
    <w:rsid w:val="009E1146"/>
    <w:rsid w:val="009E2562"/>
    <w:rsid w:val="009E5559"/>
    <w:rsid w:val="009F41BD"/>
    <w:rsid w:val="00A0040E"/>
    <w:rsid w:val="00A05D26"/>
    <w:rsid w:val="00A071CD"/>
    <w:rsid w:val="00A10C76"/>
    <w:rsid w:val="00A122BF"/>
    <w:rsid w:val="00A20AE4"/>
    <w:rsid w:val="00A21C1D"/>
    <w:rsid w:val="00A24661"/>
    <w:rsid w:val="00A26CE5"/>
    <w:rsid w:val="00A30F46"/>
    <w:rsid w:val="00A44084"/>
    <w:rsid w:val="00A51EB5"/>
    <w:rsid w:val="00A53626"/>
    <w:rsid w:val="00A5452B"/>
    <w:rsid w:val="00A57776"/>
    <w:rsid w:val="00A7139F"/>
    <w:rsid w:val="00A76331"/>
    <w:rsid w:val="00A90D14"/>
    <w:rsid w:val="00A93A22"/>
    <w:rsid w:val="00A95AED"/>
    <w:rsid w:val="00AA35B1"/>
    <w:rsid w:val="00AB2C56"/>
    <w:rsid w:val="00AB45CE"/>
    <w:rsid w:val="00AB5BAD"/>
    <w:rsid w:val="00AC7642"/>
    <w:rsid w:val="00AD155D"/>
    <w:rsid w:val="00AE67B0"/>
    <w:rsid w:val="00AE7494"/>
    <w:rsid w:val="00AF1554"/>
    <w:rsid w:val="00AF1778"/>
    <w:rsid w:val="00B033E4"/>
    <w:rsid w:val="00B24228"/>
    <w:rsid w:val="00B25460"/>
    <w:rsid w:val="00B255EA"/>
    <w:rsid w:val="00B25E41"/>
    <w:rsid w:val="00B268CF"/>
    <w:rsid w:val="00B30603"/>
    <w:rsid w:val="00B35F4F"/>
    <w:rsid w:val="00B408CF"/>
    <w:rsid w:val="00B41D87"/>
    <w:rsid w:val="00B44346"/>
    <w:rsid w:val="00B50076"/>
    <w:rsid w:val="00B519B7"/>
    <w:rsid w:val="00B5311E"/>
    <w:rsid w:val="00B57DFF"/>
    <w:rsid w:val="00B619FB"/>
    <w:rsid w:val="00B629CD"/>
    <w:rsid w:val="00B62AC2"/>
    <w:rsid w:val="00B62D31"/>
    <w:rsid w:val="00B63820"/>
    <w:rsid w:val="00B71271"/>
    <w:rsid w:val="00B7598E"/>
    <w:rsid w:val="00B76557"/>
    <w:rsid w:val="00B7657E"/>
    <w:rsid w:val="00B812EC"/>
    <w:rsid w:val="00B824B6"/>
    <w:rsid w:val="00B83A88"/>
    <w:rsid w:val="00B93882"/>
    <w:rsid w:val="00BA57CC"/>
    <w:rsid w:val="00BB451D"/>
    <w:rsid w:val="00BB493E"/>
    <w:rsid w:val="00BB6A40"/>
    <w:rsid w:val="00BE1C7B"/>
    <w:rsid w:val="00BE4A38"/>
    <w:rsid w:val="00BE66DD"/>
    <w:rsid w:val="00BE75C9"/>
    <w:rsid w:val="00BF50CD"/>
    <w:rsid w:val="00BF62C1"/>
    <w:rsid w:val="00BF7942"/>
    <w:rsid w:val="00C00F9A"/>
    <w:rsid w:val="00C04423"/>
    <w:rsid w:val="00C1257A"/>
    <w:rsid w:val="00C2014E"/>
    <w:rsid w:val="00C24550"/>
    <w:rsid w:val="00C24B0D"/>
    <w:rsid w:val="00C26738"/>
    <w:rsid w:val="00C304A7"/>
    <w:rsid w:val="00C31F28"/>
    <w:rsid w:val="00C36141"/>
    <w:rsid w:val="00C42025"/>
    <w:rsid w:val="00C44217"/>
    <w:rsid w:val="00C4713A"/>
    <w:rsid w:val="00C52167"/>
    <w:rsid w:val="00C524D2"/>
    <w:rsid w:val="00C62ADB"/>
    <w:rsid w:val="00C83030"/>
    <w:rsid w:val="00C9107F"/>
    <w:rsid w:val="00C93E77"/>
    <w:rsid w:val="00C9459A"/>
    <w:rsid w:val="00C9701B"/>
    <w:rsid w:val="00CA0EB2"/>
    <w:rsid w:val="00CA130B"/>
    <w:rsid w:val="00CA7600"/>
    <w:rsid w:val="00CC1292"/>
    <w:rsid w:val="00CC3834"/>
    <w:rsid w:val="00CC7526"/>
    <w:rsid w:val="00CD0E78"/>
    <w:rsid w:val="00CD2B04"/>
    <w:rsid w:val="00CD5603"/>
    <w:rsid w:val="00CD6C60"/>
    <w:rsid w:val="00CE0F95"/>
    <w:rsid w:val="00CE6CED"/>
    <w:rsid w:val="00CF3E12"/>
    <w:rsid w:val="00CF5EB1"/>
    <w:rsid w:val="00CF717E"/>
    <w:rsid w:val="00D04149"/>
    <w:rsid w:val="00D11C2D"/>
    <w:rsid w:val="00D11E65"/>
    <w:rsid w:val="00D125C5"/>
    <w:rsid w:val="00D17396"/>
    <w:rsid w:val="00D20E55"/>
    <w:rsid w:val="00D2472D"/>
    <w:rsid w:val="00D259B6"/>
    <w:rsid w:val="00D34B6A"/>
    <w:rsid w:val="00D4642D"/>
    <w:rsid w:val="00D47E0F"/>
    <w:rsid w:val="00D51EE8"/>
    <w:rsid w:val="00D603C9"/>
    <w:rsid w:val="00D618CE"/>
    <w:rsid w:val="00D72FA9"/>
    <w:rsid w:val="00D73F71"/>
    <w:rsid w:val="00D74DB2"/>
    <w:rsid w:val="00D82E9D"/>
    <w:rsid w:val="00D83056"/>
    <w:rsid w:val="00D904D6"/>
    <w:rsid w:val="00D90961"/>
    <w:rsid w:val="00D92F32"/>
    <w:rsid w:val="00D9419F"/>
    <w:rsid w:val="00D95DC9"/>
    <w:rsid w:val="00DA1679"/>
    <w:rsid w:val="00DA1A68"/>
    <w:rsid w:val="00DA216D"/>
    <w:rsid w:val="00DA5AF4"/>
    <w:rsid w:val="00DB2E37"/>
    <w:rsid w:val="00DC2471"/>
    <w:rsid w:val="00DC6C68"/>
    <w:rsid w:val="00DC7F5F"/>
    <w:rsid w:val="00DD3B60"/>
    <w:rsid w:val="00DE1846"/>
    <w:rsid w:val="00DE2DA0"/>
    <w:rsid w:val="00DE3708"/>
    <w:rsid w:val="00DF3434"/>
    <w:rsid w:val="00E06348"/>
    <w:rsid w:val="00E107A9"/>
    <w:rsid w:val="00E135E4"/>
    <w:rsid w:val="00E17441"/>
    <w:rsid w:val="00E2288E"/>
    <w:rsid w:val="00E310B9"/>
    <w:rsid w:val="00E35E07"/>
    <w:rsid w:val="00E53D3A"/>
    <w:rsid w:val="00E564B4"/>
    <w:rsid w:val="00E57F3B"/>
    <w:rsid w:val="00E666AA"/>
    <w:rsid w:val="00E7015E"/>
    <w:rsid w:val="00E70326"/>
    <w:rsid w:val="00E80D7A"/>
    <w:rsid w:val="00E92BEC"/>
    <w:rsid w:val="00E95DD4"/>
    <w:rsid w:val="00E97748"/>
    <w:rsid w:val="00EB387B"/>
    <w:rsid w:val="00EB427D"/>
    <w:rsid w:val="00EC23A7"/>
    <w:rsid w:val="00EC2F45"/>
    <w:rsid w:val="00EC7455"/>
    <w:rsid w:val="00ED0E88"/>
    <w:rsid w:val="00EE78AE"/>
    <w:rsid w:val="00F01341"/>
    <w:rsid w:val="00F0762C"/>
    <w:rsid w:val="00F11682"/>
    <w:rsid w:val="00F15A87"/>
    <w:rsid w:val="00F1712E"/>
    <w:rsid w:val="00F23719"/>
    <w:rsid w:val="00F24EAF"/>
    <w:rsid w:val="00F36BA5"/>
    <w:rsid w:val="00F47A9C"/>
    <w:rsid w:val="00F54EF6"/>
    <w:rsid w:val="00F55316"/>
    <w:rsid w:val="00F55736"/>
    <w:rsid w:val="00F67584"/>
    <w:rsid w:val="00F70F74"/>
    <w:rsid w:val="00F7143E"/>
    <w:rsid w:val="00F73EB1"/>
    <w:rsid w:val="00F8160B"/>
    <w:rsid w:val="00F84019"/>
    <w:rsid w:val="00F85D6C"/>
    <w:rsid w:val="00FA2497"/>
    <w:rsid w:val="00FA30B0"/>
    <w:rsid w:val="00FA46EE"/>
    <w:rsid w:val="00FA5C70"/>
    <w:rsid w:val="00FB0100"/>
    <w:rsid w:val="00FC5C30"/>
    <w:rsid w:val="00FC770C"/>
    <w:rsid w:val="00FC7D0E"/>
    <w:rsid w:val="00FD2F32"/>
    <w:rsid w:val="00FE2CE2"/>
    <w:rsid w:val="00FF072A"/>
    <w:rsid w:val="00FF3108"/>
    <w:rsid w:val="00FF473A"/>
    <w:rsid w:val="00FF4BFA"/>
    <w:rsid w:val="00FF6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C54AE"/>
  <w15:chartTrackingRefBased/>
  <w15:docId w15:val="{E98B3572-9EB0-4C4B-A6CB-1B8F865DF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9652DE"/>
    <w:pPr>
      <w:spacing w:after="0" w:line="228" w:lineRule="auto"/>
      <w:outlineLvl w:val="0"/>
    </w:pPr>
    <w:rPr>
      <w:rFonts w:ascii="Arial" w:eastAsia="Times New Roman" w:hAnsi="Arial" w:cs="Arial"/>
      <w:color w:val="FFFFFF"/>
      <w:kern w:val="28"/>
      <w:sz w:val="18"/>
      <w:szCs w:val="18"/>
      <w14:ligatures w14:val="standard"/>
      <w14:cntxtAlt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2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4A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2E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link w:val="TitleChar"/>
    <w:uiPriority w:val="10"/>
    <w:qFormat/>
    <w:rsid w:val="009652DE"/>
    <w:pPr>
      <w:spacing w:after="0" w:line="264" w:lineRule="auto"/>
    </w:pPr>
    <w:rPr>
      <w:rFonts w:ascii="Arial" w:eastAsia="Times New Roman" w:hAnsi="Arial" w:cs="Arial"/>
      <w:b/>
      <w:bCs/>
      <w:caps/>
      <w:color w:val="085296"/>
      <w:kern w:val="28"/>
      <w:sz w:val="64"/>
      <w:szCs w:val="64"/>
      <w14:ligatures w14:val="standard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9652DE"/>
    <w:rPr>
      <w:rFonts w:ascii="Arial" w:eastAsia="Times New Roman" w:hAnsi="Arial" w:cs="Arial"/>
      <w:b/>
      <w:bCs/>
      <w:caps/>
      <w:color w:val="000000"/>
      <w:kern w:val="28"/>
      <w:sz w:val="64"/>
      <w:szCs w:val="64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9652DE"/>
    <w:rPr>
      <w:rFonts w:ascii="Arial" w:eastAsia="Times New Roman" w:hAnsi="Arial" w:cs="Arial"/>
      <w:color w:val="000000"/>
      <w:kern w:val="28"/>
      <w:sz w:val="18"/>
      <w:szCs w:val="18"/>
      <w14:ligatures w14:val="standard"/>
      <w14:cntxtAlts/>
    </w:rPr>
  </w:style>
  <w:style w:type="character" w:customStyle="1" w:styleId="Heading2Char">
    <w:name w:val="Heading 2 Char"/>
    <w:basedOn w:val="DefaultParagraphFont"/>
    <w:link w:val="Heading2"/>
    <w:uiPriority w:val="9"/>
    <w:rsid w:val="009652DE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C970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uiPriority w:val="99"/>
    <w:unhideWhenUsed/>
    <w:rsid w:val="00C9701B"/>
    <w:pPr>
      <w:spacing w:after="80" w:line="264" w:lineRule="auto"/>
    </w:pPr>
    <w:rPr>
      <w:rFonts w:ascii="Arial" w:eastAsia="Times New Roman" w:hAnsi="Arial" w:cs="Arial"/>
      <w:color w:val="595959"/>
      <w:spacing w:val="3"/>
      <w:kern w:val="28"/>
      <w:sz w:val="16"/>
      <w:szCs w:val="16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9701B"/>
    <w:rPr>
      <w:rFonts w:ascii="Arial" w:eastAsia="Times New Roman" w:hAnsi="Arial" w:cs="Arial"/>
      <w:color w:val="000000"/>
      <w:spacing w:val="3"/>
      <w:kern w:val="28"/>
      <w:sz w:val="16"/>
      <w:szCs w:val="16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C9701B"/>
    <w:rPr>
      <w:color w:val="0000FF"/>
      <w:u w:val="single"/>
    </w:rPr>
  </w:style>
  <w:style w:type="paragraph" w:customStyle="1" w:styleId="BodyText2closingbar">
    <w:name w:val="Body Text 2 (closing bar)"/>
    <w:basedOn w:val="Normal"/>
    <w:rsid w:val="003B2884"/>
    <w:pPr>
      <w:spacing w:after="200" w:line="264" w:lineRule="auto"/>
    </w:pPr>
    <w:rPr>
      <w:rFonts w:ascii="Arial" w:eastAsia="Times New Roman" w:hAnsi="Arial" w:cs="Arial"/>
      <w:color w:val="4D4D4D"/>
      <w:kern w:val="28"/>
      <w:sz w:val="16"/>
      <w:szCs w:val="16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0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6A8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430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6B9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E4A38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6268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2E90"/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character" w:customStyle="1" w:styleId="tooltipsall">
    <w:name w:val="tooltipsall"/>
    <w:basedOn w:val="DefaultParagraphFont"/>
    <w:rsid w:val="000F2E90"/>
  </w:style>
  <w:style w:type="character" w:styleId="HTMLCite">
    <w:name w:val="HTML Cite"/>
    <w:basedOn w:val="DefaultParagraphFont"/>
    <w:uiPriority w:val="99"/>
    <w:semiHidden/>
    <w:unhideWhenUsed/>
    <w:rsid w:val="00D20E55"/>
    <w:rPr>
      <w:i/>
      <w:iCs/>
    </w:rPr>
  </w:style>
  <w:style w:type="paragraph" w:customStyle="1" w:styleId="p1">
    <w:name w:val="p1"/>
    <w:basedOn w:val="Normal"/>
    <w:rsid w:val="00D20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D20E55"/>
  </w:style>
  <w:style w:type="character" w:customStyle="1" w:styleId="woj">
    <w:name w:val="woj"/>
    <w:basedOn w:val="DefaultParagraphFont"/>
    <w:rsid w:val="00D2472D"/>
  </w:style>
  <w:style w:type="paragraph" w:styleId="Header">
    <w:name w:val="header"/>
    <w:basedOn w:val="Normal"/>
    <w:link w:val="HeaderChar"/>
    <w:uiPriority w:val="99"/>
    <w:unhideWhenUsed/>
    <w:rsid w:val="00A54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52B"/>
  </w:style>
  <w:style w:type="paragraph" w:styleId="Footer">
    <w:name w:val="footer"/>
    <w:basedOn w:val="Normal"/>
    <w:link w:val="FooterChar"/>
    <w:uiPriority w:val="99"/>
    <w:unhideWhenUsed/>
    <w:rsid w:val="00A54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52B"/>
  </w:style>
  <w:style w:type="character" w:customStyle="1" w:styleId="sr-only">
    <w:name w:val="sr-only"/>
    <w:basedOn w:val="DefaultParagraphFont"/>
    <w:rsid w:val="001300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3001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30017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3001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30017"/>
    <w:rPr>
      <w:rFonts w:ascii="Arial" w:eastAsia="Times New Roman" w:hAnsi="Arial" w:cs="Arial"/>
      <w:vanish/>
      <w:sz w:val="16"/>
      <w:szCs w:val="16"/>
    </w:rPr>
  </w:style>
  <w:style w:type="character" w:customStyle="1" w:styleId="fl-heading-text">
    <w:name w:val="fl-heading-text"/>
    <w:basedOn w:val="DefaultParagraphFont"/>
    <w:rsid w:val="00130017"/>
  </w:style>
  <w:style w:type="paragraph" w:customStyle="1" w:styleId="font8">
    <w:name w:val="font_8"/>
    <w:basedOn w:val="Normal"/>
    <w:rsid w:val="00344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344CE8"/>
  </w:style>
  <w:style w:type="paragraph" w:customStyle="1" w:styleId="sp-par">
    <w:name w:val="sp-par"/>
    <w:basedOn w:val="Normal"/>
    <w:rsid w:val="006A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C0F6B"/>
    <w:rPr>
      <w:color w:val="919191" w:themeColor="followedHyperlink"/>
      <w:u w:val="single"/>
    </w:rPr>
  </w:style>
  <w:style w:type="paragraph" w:customStyle="1" w:styleId="Standard">
    <w:name w:val="Standard"/>
    <w:rsid w:val="00196846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eastAsia="zh-CN" w:bidi="hi-IN"/>
    </w:rPr>
  </w:style>
  <w:style w:type="character" w:customStyle="1" w:styleId="color15">
    <w:name w:val="color_15"/>
    <w:basedOn w:val="DefaultParagraphFont"/>
    <w:rsid w:val="00F55316"/>
  </w:style>
  <w:style w:type="character" w:customStyle="1" w:styleId="color17">
    <w:name w:val="color_17"/>
    <w:basedOn w:val="DefaultParagraphFont"/>
    <w:rsid w:val="00F5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24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89417">
              <w:marLeft w:val="225"/>
              <w:marRight w:val="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7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850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107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3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2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2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22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39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080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34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0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645618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11" w:color="CCCCCC"/>
                    <w:bottom w:val="single" w:sz="2" w:space="0" w:color="CCCCCC"/>
                    <w:right w:val="single" w:sz="2" w:space="11" w:color="CCCCCC"/>
                  </w:divBdr>
                  <w:divsChild>
                    <w:div w:id="14831582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single" w:sz="2" w:space="0" w:color="CCCCCC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27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485821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11" w:color="CCCCCC"/>
                    <w:bottom w:val="single" w:sz="2" w:space="0" w:color="CCCCCC"/>
                    <w:right w:val="single" w:sz="2" w:space="11" w:color="CCCCCC"/>
                  </w:divBdr>
                  <w:divsChild>
                    <w:div w:id="125613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75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30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108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48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5274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9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6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45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6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4494">
          <w:marLeft w:val="0"/>
          <w:marRight w:val="0"/>
          <w:marTop w:val="0"/>
          <w:marBottom w:val="0"/>
          <w:divBdr>
            <w:top w:val="single" w:sz="6" w:space="0" w:color="5872D2"/>
            <w:left w:val="none" w:sz="0" w:space="0" w:color="5872D2"/>
            <w:bottom w:val="single" w:sz="6" w:space="0" w:color="5872D2"/>
            <w:right w:val="none" w:sz="0" w:space="0" w:color="5872D2"/>
          </w:divBdr>
          <w:divsChild>
            <w:div w:id="6846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27954">
          <w:marLeft w:val="0"/>
          <w:marRight w:val="0"/>
          <w:marTop w:val="0"/>
          <w:marBottom w:val="0"/>
          <w:divBdr>
            <w:top w:val="none" w:sz="0" w:space="0" w:color="CC6800"/>
            <w:left w:val="none" w:sz="0" w:space="0" w:color="CC6800"/>
            <w:bottom w:val="single" w:sz="6" w:space="0" w:color="CC6800"/>
            <w:right w:val="none" w:sz="0" w:space="0" w:color="CC6800"/>
          </w:divBdr>
          <w:divsChild>
            <w:div w:id="1732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74998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56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57015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107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26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0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320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0812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007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6843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15" w:color="auto"/>
                                        <w:left w:val="none" w:sz="0" w:space="15" w:color="auto"/>
                                        <w:bottom w:val="none" w:sz="0" w:space="15" w:color="auto"/>
                                        <w:right w:val="none" w:sz="0" w:space="15" w:color="auto"/>
                                      </w:divBdr>
                                      <w:divsChild>
                                        <w:div w:id="643966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016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754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6237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0417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823465">
                                                              <w:marLeft w:val="300"/>
                                                              <w:marRight w:val="300"/>
                                                              <w:marTop w:val="300"/>
                                                              <w:marBottom w:val="3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488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41837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6035497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25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202422">
                                                              <w:marLeft w:val="300"/>
                                                              <w:marRight w:val="300"/>
                                                              <w:marTop w:val="300"/>
                                                              <w:marBottom w:val="3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90513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4598440">
                                                              <w:marLeft w:val="300"/>
                                                              <w:marRight w:val="300"/>
                                                              <w:marTop w:val="0"/>
                                                              <w:marBottom w:val="3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54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0567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1181509">
                                                              <w:marLeft w:val="300"/>
                                                              <w:marRight w:val="30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5063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13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73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1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982337">
                          <w:marLeft w:val="0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076867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972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85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3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2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8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6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5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67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4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0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9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63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3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2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2041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1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69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16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63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74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79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0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32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75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77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219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53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41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63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9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35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20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14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7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63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80730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96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1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36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2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27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0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3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1931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48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54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3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77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7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03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15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0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9969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3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55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77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24" w:space="11" w:color="CFAF75"/>
            <w:bottom w:val="none" w:sz="0" w:space="0" w:color="auto"/>
            <w:right w:val="none" w:sz="0" w:space="0" w:color="auto"/>
          </w:divBdr>
        </w:div>
      </w:divsChild>
    </w:div>
    <w:div w:id="14725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7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601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43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9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07925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590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197695">
                          <w:marLeft w:val="0"/>
                          <w:marRight w:val="24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12" w:color="BDC2C3"/>
                          </w:divBdr>
                        </w:div>
                        <w:div w:id="1870410901">
                          <w:marLeft w:val="0"/>
                          <w:marRight w:val="24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12" w:color="BDC2C3"/>
                          </w:divBdr>
                        </w:div>
                        <w:div w:id="2005627436">
                          <w:marLeft w:val="0"/>
                          <w:marRight w:val="24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1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747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24" w:space="11" w:color="CFAF75"/>
            <w:bottom w:val="none" w:sz="0" w:space="0" w:color="auto"/>
            <w:right w:val="none" w:sz="0" w:space="0" w:color="auto"/>
          </w:divBdr>
        </w:div>
      </w:divsChild>
    </w:div>
    <w:div w:id="17548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9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2083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6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9.jpg"/><Relationship Id="rId26" Type="http://schemas.openxmlformats.org/officeDocument/2006/relationships/hyperlink" Target="http://www.academyofeducationalexcellence.org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mailto:iikoppisch@aeetoledo.org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hyperlink" Target="mailto:iikoppisch@aeetoledo.org" TargetMode="External"/><Relationship Id="rId20" Type="http://schemas.openxmlformats.org/officeDocument/2006/relationships/hyperlink" Target="mailto:mhallett@aeetoledo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3.jpeg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2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CC884-8321-4C75-881E-7B6A36047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7</TotalTime>
  <Pages>4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EL KOPPISCH</dc:creator>
  <cp:keywords/>
  <dc:description/>
  <cp:lastModifiedBy>koppisch60@gmail.com</cp:lastModifiedBy>
  <cp:revision>45</cp:revision>
  <cp:lastPrinted>2021-12-13T17:47:00Z</cp:lastPrinted>
  <dcterms:created xsi:type="dcterms:W3CDTF">2021-12-10T19:28:00Z</dcterms:created>
  <dcterms:modified xsi:type="dcterms:W3CDTF">2022-01-05T18:16:00Z</dcterms:modified>
</cp:coreProperties>
</file>